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webextensions/taskpanes.xml" ContentType="application/vnd.ms-office.webextensiontaskpan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extensions/webextension1.xml" ContentType="application/vnd.ms-office.webextension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11/relationships/webextensiontaskpanes" Target="word/webextensions/taskpanes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2FFB" w:rsidRPr="00B85D12" w:rsidRDefault="00942FFB">
      <w:pPr>
        <w:rPr>
          <w:rFonts w:ascii="Century Schoolbook" w:hAnsi="Century Schoolbook"/>
          <w:sz w:val="22"/>
          <w:szCs w:val="22"/>
          <w:lang w:val="en-IN"/>
        </w:rPr>
      </w:pPr>
    </w:p>
    <w:tbl>
      <w:tblPr>
        <w:tblW w:w="10710" w:type="dxa"/>
        <w:jc w:val="center"/>
        <w:tblLayout w:type="fixed"/>
        <w:tblCellMar>
          <w:left w:w="72" w:type="dxa"/>
          <w:right w:w="72" w:type="dxa"/>
        </w:tblCellMar>
        <w:tblLook w:val="01E0"/>
      </w:tblPr>
      <w:tblGrid>
        <w:gridCol w:w="6"/>
        <w:gridCol w:w="5560"/>
        <w:gridCol w:w="4891"/>
        <w:gridCol w:w="253"/>
      </w:tblGrid>
      <w:tr w:rsidR="004F0DD8" w:rsidRPr="00B85D12" w:rsidTr="00942FFB">
        <w:trPr>
          <w:gridBefore w:val="1"/>
          <w:wBefore w:w="6" w:type="dxa"/>
          <w:trHeight w:val="288"/>
          <w:jc w:val="center"/>
        </w:trPr>
        <w:tc>
          <w:tcPr>
            <w:tcW w:w="10704" w:type="dxa"/>
            <w:gridSpan w:val="3"/>
            <w:vAlign w:val="center"/>
          </w:tcPr>
          <w:p w:rsidR="00942FFB" w:rsidRPr="00B85D12" w:rsidRDefault="004F0DD8" w:rsidP="006649CD">
            <w:pPr>
              <w:ind w:firstLine="18"/>
              <w:jc w:val="center"/>
              <w:rPr>
                <w:rFonts w:ascii="Century Schoolbook" w:hAnsi="Century Schoolbook"/>
                <w:bCs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bCs/>
                <w:sz w:val="22"/>
                <w:szCs w:val="22"/>
              </w:rPr>
              <w:t>KONGU ENGINEERING COLLEGE, PERUNDURAI 638 060</w:t>
            </w:r>
          </w:p>
        </w:tc>
      </w:tr>
      <w:tr w:rsidR="004F0DD8" w:rsidRPr="00B85D12" w:rsidTr="00942FFB">
        <w:trPr>
          <w:gridBefore w:val="1"/>
          <w:wBefore w:w="6" w:type="dxa"/>
          <w:trHeight w:val="288"/>
          <w:jc w:val="center"/>
        </w:trPr>
        <w:tc>
          <w:tcPr>
            <w:tcW w:w="10704" w:type="dxa"/>
            <w:gridSpan w:val="3"/>
            <w:vAlign w:val="center"/>
          </w:tcPr>
          <w:p w:rsidR="00942FFB" w:rsidRPr="00B85D12" w:rsidRDefault="00942FFB" w:rsidP="006649CD">
            <w:pPr>
              <w:jc w:val="center"/>
              <w:rPr>
                <w:rFonts w:ascii="Century Schoolbook" w:hAnsi="Century Schoolbook"/>
                <w:bCs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bCs/>
                <w:sz w:val="22"/>
                <w:szCs w:val="22"/>
              </w:rPr>
              <w:t>CONT</w:t>
            </w:r>
            <w:r w:rsidR="00D90C8D" w:rsidRPr="00B85D12">
              <w:rPr>
                <w:rFonts w:ascii="Century Schoolbook" w:hAnsi="Century Schoolbook"/>
                <w:bCs/>
                <w:sz w:val="22"/>
                <w:szCs w:val="22"/>
              </w:rPr>
              <w:t xml:space="preserve">INUOUS ASSESSMENT TEST </w:t>
            </w:r>
            <w:r w:rsidR="005474DA" w:rsidRPr="00B85D12">
              <w:rPr>
                <w:rFonts w:ascii="Century Schoolbook" w:hAnsi="Century Schoolbook"/>
                <w:bCs/>
                <w:sz w:val="22"/>
                <w:szCs w:val="22"/>
              </w:rPr>
              <w:t>–</w:t>
            </w:r>
            <w:r w:rsidR="00DC4BEC" w:rsidRPr="00B85D12">
              <w:rPr>
                <w:rFonts w:ascii="Century Schoolbook" w:hAnsi="Century Schoolbook"/>
                <w:bCs/>
                <w:sz w:val="22"/>
                <w:szCs w:val="22"/>
              </w:rPr>
              <w:t xml:space="preserve"> </w:t>
            </w:r>
            <w:r w:rsidR="00D90C8D" w:rsidRPr="00B85D12">
              <w:rPr>
                <w:rFonts w:ascii="Century Schoolbook" w:hAnsi="Century Schoolbook"/>
                <w:bCs/>
                <w:sz w:val="22"/>
                <w:szCs w:val="22"/>
              </w:rPr>
              <w:t>II</w:t>
            </w:r>
          </w:p>
        </w:tc>
      </w:tr>
      <w:tr w:rsidR="004F0DD8" w:rsidRPr="00B85D12" w:rsidTr="00942FFB">
        <w:trPr>
          <w:gridBefore w:val="1"/>
          <w:wBefore w:w="6" w:type="dxa"/>
          <w:trHeight w:val="288"/>
          <w:jc w:val="center"/>
        </w:trPr>
        <w:tc>
          <w:tcPr>
            <w:tcW w:w="10704" w:type="dxa"/>
            <w:gridSpan w:val="3"/>
            <w:vAlign w:val="center"/>
          </w:tcPr>
          <w:p w:rsidR="004F0DD8" w:rsidRPr="00B85D12" w:rsidRDefault="004F0DD8" w:rsidP="006649CD">
            <w:pPr>
              <w:jc w:val="center"/>
              <w:rPr>
                <w:rFonts w:ascii="Century Schoolbook" w:hAnsi="Century Schoolbook"/>
                <w:bCs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bCs/>
                <w:sz w:val="22"/>
                <w:szCs w:val="22"/>
              </w:rPr>
              <w:t>(Regulations</w:t>
            </w:r>
            <w:r w:rsidR="00733669">
              <w:rPr>
                <w:rFonts w:ascii="Century Schoolbook" w:hAnsi="Century Schoolbook"/>
                <w:bCs/>
                <w:sz w:val="22"/>
                <w:szCs w:val="22"/>
              </w:rPr>
              <w:t xml:space="preserve"> </w:t>
            </w:r>
            <w:r w:rsidR="00D90C8D" w:rsidRPr="00B85D12">
              <w:rPr>
                <w:rFonts w:ascii="Century Schoolbook" w:hAnsi="Century Schoolbook"/>
                <w:bCs/>
                <w:sz w:val="22"/>
                <w:szCs w:val="22"/>
              </w:rPr>
              <w:t>20</w:t>
            </w:r>
            <w:r w:rsidR="00177965" w:rsidRPr="00B85D12">
              <w:rPr>
                <w:rFonts w:ascii="Century Schoolbook" w:hAnsi="Century Schoolbook"/>
                <w:bCs/>
                <w:sz w:val="22"/>
                <w:szCs w:val="22"/>
              </w:rPr>
              <w:t>18</w:t>
            </w:r>
            <w:r w:rsidRPr="00B85D12">
              <w:rPr>
                <w:rFonts w:ascii="Century Schoolbook" w:hAnsi="Century Schoolbook"/>
                <w:bCs/>
                <w:sz w:val="22"/>
                <w:szCs w:val="22"/>
              </w:rPr>
              <w:t>)</w:t>
            </w:r>
          </w:p>
          <w:p w:rsidR="00942FFB" w:rsidRPr="00B85D12" w:rsidRDefault="00942FFB" w:rsidP="006649CD">
            <w:pPr>
              <w:jc w:val="center"/>
              <w:rPr>
                <w:rFonts w:ascii="Century Schoolbook" w:hAnsi="Century Schoolbook"/>
                <w:bCs/>
                <w:sz w:val="22"/>
                <w:szCs w:val="22"/>
              </w:rPr>
            </w:pPr>
          </w:p>
        </w:tc>
      </w:tr>
      <w:tr w:rsidR="00942FFB" w:rsidRPr="00B85D12" w:rsidTr="00942FFB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253" w:type="dxa"/>
          <w:jc w:val="center"/>
        </w:trPr>
        <w:tc>
          <w:tcPr>
            <w:tcW w:w="5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FFB" w:rsidRPr="00B85D12" w:rsidRDefault="00942FFB" w:rsidP="006649CD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Month and Year :</w:t>
            </w:r>
            <w:r w:rsidR="000D790F" w:rsidRPr="00B85D12">
              <w:rPr>
                <w:rFonts w:ascii="Century Schoolbook" w:hAnsi="Century Schoolbook"/>
                <w:sz w:val="22"/>
                <w:szCs w:val="22"/>
              </w:rPr>
              <w:t xml:space="preserve"> </w:t>
            </w:r>
            <w:r w:rsidR="00177965" w:rsidRPr="00B85D12">
              <w:rPr>
                <w:rFonts w:ascii="Century Schoolbook" w:hAnsi="Century Schoolbook"/>
                <w:sz w:val="22"/>
                <w:szCs w:val="22"/>
              </w:rPr>
              <w:t>October 2021</w:t>
            </w:r>
          </w:p>
        </w:tc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FFB" w:rsidRPr="00B85D12" w:rsidRDefault="00942FFB" w:rsidP="00942FFB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bCs/>
                <w:sz w:val="22"/>
                <w:szCs w:val="22"/>
              </w:rPr>
              <w:t>Roll Number:</w:t>
            </w:r>
          </w:p>
        </w:tc>
      </w:tr>
      <w:tr w:rsidR="004F0DD8" w:rsidRPr="00B85D12" w:rsidTr="00942FFB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253" w:type="dxa"/>
          <w:jc w:val="center"/>
        </w:trPr>
        <w:tc>
          <w:tcPr>
            <w:tcW w:w="5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0DD8" w:rsidRPr="00B85D12" w:rsidRDefault="004F0DD8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Programme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0D266F" w:rsidRPr="00B85D12">
              <w:rPr>
                <w:rFonts w:ascii="Century Schoolbook" w:hAnsi="Century Schoolbook"/>
                <w:sz w:val="22"/>
                <w:szCs w:val="22"/>
              </w:rPr>
              <w:t>B</w:t>
            </w:r>
            <w:r w:rsidR="004461E0" w:rsidRPr="00B85D12">
              <w:rPr>
                <w:rFonts w:ascii="Century Schoolbook" w:hAnsi="Century Schoolbook"/>
                <w:sz w:val="22"/>
                <w:szCs w:val="22"/>
              </w:rPr>
              <w:t>. Tech</w:t>
            </w:r>
            <w:r w:rsidR="00882A43" w:rsidRPr="00B85D12">
              <w:rPr>
                <w:rFonts w:ascii="Century Schoolbook" w:hAnsi="Century Schoolbook"/>
                <w:sz w:val="22"/>
                <w:szCs w:val="22"/>
              </w:rPr>
              <w:t>.</w:t>
            </w:r>
          </w:p>
          <w:p w:rsidR="004F0DD8" w:rsidRPr="00B85D12" w:rsidRDefault="00942FFB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Branch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</w:r>
            <w:r w:rsidR="004F0DD8" w:rsidRPr="00B85D12">
              <w:rPr>
                <w:rFonts w:ascii="Century Schoolbook" w:hAnsi="Century Schoolbook"/>
                <w:sz w:val="22"/>
                <w:szCs w:val="22"/>
              </w:rPr>
              <w:t xml:space="preserve">: </w:t>
            </w:r>
            <w:r w:rsidR="004461E0" w:rsidRPr="00B85D12">
              <w:rPr>
                <w:rFonts w:ascii="Century Schoolbook" w:hAnsi="Century Schoolbook"/>
                <w:sz w:val="22"/>
                <w:szCs w:val="22"/>
              </w:rPr>
              <w:t>IT</w:t>
            </w:r>
          </w:p>
          <w:p w:rsidR="004F0DD8" w:rsidRPr="00B85D12" w:rsidRDefault="004F0DD8" w:rsidP="00942FFB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Semester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177965" w:rsidRPr="00B85D12">
              <w:rPr>
                <w:rFonts w:ascii="Century Schoolbook" w:hAnsi="Century Schoolbook"/>
                <w:sz w:val="22"/>
                <w:szCs w:val="22"/>
              </w:rPr>
              <w:t>V</w:t>
            </w:r>
          </w:p>
        </w:tc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0DD8" w:rsidRPr="00B85D12" w:rsidRDefault="004F0DD8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Date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802339" w:rsidRPr="00B85D12">
              <w:rPr>
                <w:rFonts w:ascii="Century Schoolbook" w:hAnsi="Century Schoolbook"/>
                <w:sz w:val="22"/>
                <w:szCs w:val="22"/>
              </w:rPr>
              <w:t>21.10.2021</w:t>
            </w:r>
          </w:p>
          <w:p w:rsidR="004F0DD8" w:rsidRPr="00B85D12" w:rsidRDefault="004F0DD8" w:rsidP="003B0C51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Time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5D2FCC" w:rsidRPr="00B85D12">
              <w:rPr>
                <w:rFonts w:ascii="Century Schoolbook" w:hAnsi="Century Schoolbook"/>
                <w:sz w:val="22"/>
                <w:szCs w:val="22"/>
              </w:rPr>
              <w:t>0</w:t>
            </w:r>
            <w:r w:rsidR="00AF64C3" w:rsidRPr="00B85D12">
              <w:rPr>
                <w:rFonts w:ascii="Century Schoolbook" w:hAnsi="Century Schoolbook"/>
                <w:sz w:val="22"/>
                <w:szCs w:val="22"/>
              </w:rPr>
              <w:t>9.15 A.M</w:t>
            </w:r>
            <w:r w:rsidR="00F60480" w:rsidRPr="00B85D12">
              <w:rPr>
                <w:rFonts w:ascii="Century Schoolbook" w:hAnsi="Century Schoolbook"/>
                <w:sz w:val="22"/>
                <w:szCs w:val="22"/>
              </w:rPr>
              <w:t>.</w:t>
            </w:r>
            <w:r w:rsidR="00AF64C3" w:rsidRPr="00B85D12">
              <w:rPr>
                <w:rFonts w:ascii="Century Schoolbook" w:hAnsi="Century Schoolbook"/>
                <w:sz w:val="22"/>
                <w:szCs w:val="22"/>
              </w:rPr>
              <w:t xml:space="preserve"> </w:t>
            </w:r>
            <w:r w:rsidR="003B0C51" w:rsidRPr="00B85D12">
              <w:rPr>
                <w:rFonts w:ascii="Century Schoolbook" w:hAnsi="Century Schoolbook"/>
                <w:sz w:val="22"/>
                <w:szCs w:val="22"/>
              </w:rPr>
              <w:t>-</w:t>
            </w:r>
            <w:r w:rsidR="00AF64C3" w:rsidRPr="00B85D12">
              <w:rPr>
                <w:rFonts w:ascii="Century Schoolbook" w:hAnsi="Century Schoolbook"/>
                <w:sz w:val="22"/>
                <w:szCs w:val="22"/>
              </w:rPr>
              <w:t xml:space="preserve"> 10.45 A.M</w:t>
            </w:r>
            <w:r w:rsidR="00F60480" w:rsidRPr="00B85D12">
              <w:rPr>
                <w:rFonts w:ascii="Century Schoolbook" w:hAnsi="Century Schoolbook"/>
                <w:sz w:val="22"/>
                <w:szCs w:val="22"/>
              </w:rPr>
              <w:t>.</w:t>
            </w:r>
          </w:p>
        </w:tc>
      </w:tr>
      <w:tr w:rsidR="004F0DD8" w:rsidRPr="00B85D12" w:rsidTr="00942FFB">
        <w:tblPrEx>
          <w:tblCellMar>
            <w:left w:w="108" w:type="dxa"/>
            <w:right w:w="108" w:type="dxa"/>
          </w:tblCellMar>
          <w:tblLook w:val="04A0"/>
        </w:tblPrEx>
        <w:trPr>
          <w:gridAfter w:val="1"/>
          <w:wAfter w:w="253" w:type="dxa"/>
          <w:jc w:val="center"/>
        </w:trPr>
        <w:tc>
          <w:tcPr>
            <w:tcW w:w="5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0DD8" w:rsidRPr="00B85D12" w:rsidRDefault="004F0DD8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Course Code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802339" w:rsidRPr="00B85D12">
              <w:rPr>
                <w:rFonts w:ascii="Century Schoolbook" w:hAnsi="Century Schoolbook"/>
                <w:sz w:val="22"/>
                <w:szCs w:val="22"/>
              </w:rPr>
              <w:t>18ITT53</w:t>
            </w:r>
          </w:p>
          <w:p w:rsidR="004F0DD8" w:rsidRPr="00B85D12" w:rsidRDefault="004F0DD8" w:rsidP="0052050D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Course Name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7134B4" w:rsidRPr="00B85D12">
              <w:rPr>
                <w:rFonts w:ascii="Century Schoolbook" w:hAnsi="Century Schoolbook"/>
                <w:sz w:val="22"/>
                <w:szCs w:val="22"/>
              </w:rPr>
              <w:t>Software Engineering</w:t>
            </w:r>
          </w:p>
        </w:tc>
        <w:tc>
          <w:tcPr>
            <w:tcW w:w="4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F0DD8" w:rsidRPr="00B85D12" w:rsidRDefault="004F0DD8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D</w:t>
            </w:r>
            <w:r w:rsidR="005474DA" w:rsidRPr="00B85D12">
              <w:rPr>
                <w:rFonts w:ascii="Century Schoolbook" w:hAnsi="Century Schoolbook"/>
                <w:sz w:val="22"/>
                <w:szCs w:val="22"/>
              </w:rPr>
              <w:t>uration</w:t>
            </w:r>
            <w:r w:rsidR="005474DA"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177965" w:rsidRPr="00B85D12">
              <w:rPr>
                <w:rFonts w:ascii="Century Schoolbook" w:hAnsi="Century Schoolbook"/>
                <w:sz w:val="22"/>
                <w:szCs w:val="22"/>
              </w:rPr>
              <w:t>1 ½ Hrs</w:t>
            </w:r>
          </w:p>
          <w:p w:rsidR="004F0DD8" w:rsidRPr="00B85D12" w:rsidRDefault="004F0DD8" w:rsidP="005474DA">
            <w:pPr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Max. Marks</w:t>
            </w:r>
            <w:r w:rsidRPr="00B85D12">
              <w:rPr>
                <w:rFonts w:ascii="Century Schoolbook" w:hAnsi="Century Schoolbook"/>
                <w:sz w:val="22"/>
                <w:szCs w:val="22"/>
              </w:rPr>
              <w:tab/>
              <w:t xml:space="preserve">: </w:t>
            </w:r>
            <w:r w:rsidR="00AF64C3" w:rsidRPr="00B85D12">
              <w:rPr>
                <w:rFonts w:ascii="Century Schoolbook" w:hAnsi="Century Schoolbook"/>
                <w:sz w:val="22"/>
                <w:szCs w:val="22"/>
              </w:rPr>
              <w:t>50</w:t>
            </w:r>
          </w:p>
        </w:tc>
      </w:tr>
    </w:tbl>
    <w:p w:rsidR="004F0DD8" w:rsidRPr="00B85D12" w:rsidRDefault="004F0DD8">
      <w:pPr>
        <w:rPr>
          <w:rFonts w:ascii="Century Schoolbook" w:hAnsi="Century Schoolbook"/>
          <w:sz w:val="22"/>
          <w:szCs w:val="22"/>
        </w:rPr>
      </w:pPr>
    </w:p>
    <w:tbl>
      <w:tblPr>
        <w:tblW w:w="1096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2" w:type="dxa"/>
          <w:right w:w="72" w:type="dxa"/>
        </w:tblCellMar>
        <w:tblLook w:val="01E0"/>
      </w:tblPr>
      <w:tblGrid>
        <w:gridCol w:w="593"/>
        <w:gridCol w:w="450"/>
        <w:gridCol w:w="7830"/>
        <w:gridCol w:w="720"/>
        <w:gridCol w:w="24"/>
        <w:gridCol w:w="786"/>
        <w:gridCol w:w="564"/>
      </w:tblGrid>
      <w:tr w:rsidR="004F0DD8" w:rsidRPr="00B85D12" w:rsidTr="00677D3B">
        <w:trPr>
          <w:trHeight w:val="360"/>
          <w:jc w:val="center"/>
        </w:trPr>
        <w:tc>
          <w:tcPr>
            <w:tcW w:w="10967" w:type="dxa"/>
            <w:gridSpan w:val="7"/>
            <w:vAlign w:val="center"/>
          </w:tcPr>
          <w:p w:rsidR="004F0DD8" w:rsidRPr="00B85D12" w:rsidRDefault="004F0DD8" w:rsidP="00B85D12">
            <w:pPr>
              <w:jc w:val="center"/>
              <w:rPr>
                <w:rFonts w:ascii="Century Schoolbook" w:hAnsi="Century Schoolbook"/>
                <w:bCs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bCs/>
                <w:sz w:val="21"/>
                <w:szCs w:val="21"/>
              </w:rPr>
              <w:t xml:space="preserve">PART </w:t>
            </w:r>
            <w:r w:rsidRPr="00B85D12">
              <w:rPr>
                <w:rFonts w:ascii="Century Schoolbook" w:hAnsi="Century Schoolbook"/>
                <w:bCs/>
                <w:sz w:val="21"/>
                <w:szCs w:val="21"/>
              </w:rPr>
              <w:softHyphen/>
              <w:t xml:space="preserve">- A  (10 </w:t>
            </w:r>
            <w:r w:rsidR="003650FC" w:rsidRPr="00B85D12">
              <w:rPr>
                <w:rFonts w:ascii="Century Schoolbook" w:hAnsi="Century Schoolbook"/>
                <w:bCs/>
                <w:sz w:val="21"/>
                <w:szCs w:val="21"/>
              </w:rPr>
              <w:t>×</w:t>
            </w:r>
            <w:r w:rsidR="00677D3B" w:rsidRPr="00B85D12">
              <w:rPr>
                <w:rFonts w:ascii="Century Schoolbook" w:hAnsi="Century Schoolbook"/>
                <w:bCs/>
                <w:sz w:val="21"/>
                <w:szCs w:val="21"/>
              </w:rPr>
              <w:t>2</w:t>
            </w:r>
            <w:r w:rsidRPr="00B85D12">
              <w:rPr>
                <w:rFonts w:ascii="Century Schoolbook" w:hAnsi="Century Schoolbook"/>
                <w:bCs/>
                <w:sz w:val="21"/>
                <w:szCs w:val="21"/>
              </w:rPr>
              <w:t xml:space="preserve"> = </w:t>
            </w:r>
            <w:r w:rsidR="00677D3B" w:rsidRPr="00B85D12">
              <w:rPr>
                <w:rFonts w:ascii="Century Schoolbook" w:hAnsi="Century Schoolbook"/>
                <w:bCs/>
                <w:sz w:val="21"/>
                <w:szCs w:val="21"/>
              </w:rPr>
              <w:t>2</w:t>
            </w:r>
            <w:r w:rsidRPr="00B85D12">
              <w:rPr>
                <w:rFonts w:ascii="Century Schoolbook" w:hAnsi="Century Schoolbook"/>
                <w:bCs/>
                <w:sz w:val="21"/>
                <w:szCs w:val="21"/>
              </w:rPr>
              <w:t>0 Marks)</w:t>
            </w:r>
          </w:p>
          <w:p w:rsidR="00942FFB" w:rsidRPr="00B85D12" w:rsidRDefault="002E5942" w:rsidP="00B85D12">
            <w:pPr>
              <w:jc w:val="center"/>
              <w:rPr>
                <w:rFonts w:ascii="Century Schoolbook" w:hAnsi="Century Schoolbook"/>
                <w:bCs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bCs/>
                <w:sz w:val="21"/>
                <w:szCs w:val="21"/>
              </w:rPr>
              <w:t>ANSWER ALL THE QUESTIONS</w:t>
            </w:r>
          </w:p>
        </w:tc>
      </w:tr>
      <w:tr w:rsidR="00CB5330" w:rsidRPr="00B85D12" w:rsidTr="00942FFB">
        <w:trPr>
          <w:trHeight w:val="260"/>
          <w:jc w:val="center"/>
        </w:trPr>
        <w:tc>
          <w:tcPr>
            <w:tcW w:w="593" w:type="dxa"/>
          </w:tcPr>
          <w:p w:rsidR="00CB5330" w:rsidRPr="00B85D12" w:rsidRDefault="00CB5330" w:rsidP="00B85D12">
            <w:pPr>
              <w:numPr>
                <w:ilvl w:val="0"/>
                <w:numId w:val="1"/>
              </w:num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9024" w:type="dxa"/>
            <w:gridSpan w:val="4"/>
          </w:tcPr>
          <w:p w:rsidR="00CB5330" w:rsidRPr="00B85D12" w:rsidRDefault="0080233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Differentiate between static model and dynamic model. </w:t>
            </w:r>
          </w:p>
        </w:tc>
        <w:tc>
          <w:tcPr>
            <w:tcW w:w="786" w:type="dxa"/>
            <w:shd w:val="clear" w:color="auto" w:fill="FFFFFF"/>
          </w:tcPr>
          <w:p w:rsidR="00CB5330" w:rsidRPr="00B85D12" w:rsidRDefault="00CB5330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945405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CB5330" w:rsidRPr="00B85D12" w:rsidRDefault="00CB5330" w:rsidP="00B85D12">
            <w:pPr>
              <w:spacing w:after="120"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</w:t>
            </w:r>
            <w:r w:rsidR="00802339" w:rsidRPr="00B85D12">
              <w:rPr>
                <w:rFonts w:ascii="Century Schoolbook" w:hAnsi="Century Schoolbook"/>
                <w:sz w:val="21"/>
                <w:szCs w:val="21"/>
              </w:rPr>
              <w:t>2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</w:tr>
      <w:tr w:rsidR="003F3DDF" w:rsidRPr="00B85D12" w:rsidTr="00942FFB">
        <w:trPr>
          <w:trHeight w:val="432"/>
          <w:jc w:val="center"/>
        </w:trPr>
        <w:tc>
          <w:tcPr>
            <w:tcW w:w="593" w:type="dxa"/>
          </w:tcPr>
          <w:p w:rsidR="003F3DDF" w:rsidRPr="00B85D12" w:rsidRDefault="003F3DDF" w:rsidP="00B85D12">
            <w:pPr>
              <w:numPr>
                <w:ilvl w:val="0"/>
                <w:numId w:val="1"/>
              </w:num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9024" w:type="dxa"/>
            <w:gridSpan w:val="4"/>
          </w:tcPr>
          <w:p w:rsidR="003F3DDF" w:rsidRPr="00B85D12" w:rsidRDefault="0080233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Represent the class and class interface notation with an example. </w:t>
            </w:r>
          </w:p>
        </w:tc>
        <w:tc>
          <w:tcPr>
            <w:tcW w:w="786" w:type="dxa"/>
            <w:shd w:val="clear" w:color="auto" w:fill="FFFFFF"/>
          </w:tcPr>
          <w:p w:rsidR="003F3DDF" w:rsidRPr="00B85D12" w:rsidRDefault="003F3DDF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CE5782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3F3DDF" w:rsidRPr="00B85D12" w:rsidRDefault="00802339" w:rsidP="00B85D12">
            <w:pPr>
              <w:spacing w:after="120"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3</w:t>
            </w:r>
            <w:r w:rsidR="003F3DDF"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</w:tr>
      <w:tr w:rsidR="003F3DDF" w:rsidRPr="00B85D12" w:rsidTr="00942FFB">
        <w:trPr>
          <w:trHeight w:val="440"/>
          <w:jc w:val="center"/>
        </w:trPr>
        <w:tc>
          <w:tcPr>
            <w:tcW w:w="593" w:type="dxa"/>
          </w:tcPr>
          <w:p w:rsidR="003F3DDF" w:rsidRPr="00B85D12" w:rsidRDefault="003F3DDF" w:rsidP="00B85D12">
            <w:pPr>
              <w:numPr>
                <w:ilvl w:val="0"/>
                <w:numId w:val="1"/>
              </w:num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9024" w:type="dxa"/>
            <w:gridSpan w:val="4"/>
          </w:tcPr>
          <w:p w:rsidR="003F3DDF" w:rsidRPr="00B85D12" w:rsidRDefault="0080233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Define qualifier. Why it is required to represent an attribute </w:t>
            </w:r>
            <w:r w:rsidR="000B1575" w:rsidRPr="00B85D12">
              <w:rPr>
                <w:rFonts w:ascii="Century Schoolbook" w:hAnsi="Century Schoolbook"/>
                <w:sz w:val="21"/>
                <w:szCs w:val="21"/>
              </w:rPr>
              <w:t xml:space="preserve">in any application? </w:t>
            </w:r>
          </w:p>
        </w:tc>
        <w:tc>
          <w:tcPr>
            <w:tcW w:w="786" w:type="dxa"/>
            <w:shd w:val="clear" w:color="auto" w:fill="FFFFFF"/>
          </w:tcPr>
          <w:p w:rsidR="003F3DDF" w:rsidRPr="00B85D12" w:rsidRDefault="003F3DDF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CE5782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3F3DDF" w:rsidRPr="00B85D12" w:rsidRDefault="003F3DDF" w:rsidP="00B85D12">
            <w:pPr>
              <w:spacing w:after="120"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</w:t>
            </w:r>
            <w:r w:rsidR="006E5250" w:rsidRPr="00B85D12">
              <w:rPr>
                <w:rFonts w:ascii="Century Schoolbook" w:hAnsi="Century Schoolbook"/>
                <w:sz w:val="21"/>
                <w:szCs w:val="21"/>
              </w:rPr>
              <w:t>2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</w:tr>
      <w:tr w:rsidR="003F3DDF" w:rsidRPr="00B85D12" w:rsidTr="00942FFB">
        <w:trPr>
          <w:trHeight w:val="432"/>
          <w:jc w:val="center"/>
        </w:trPr>
        <w:tc>
          <w:tcPr>
            <w:tcW w:w="593" w:type="dxa"/>
          </w:tcPr>
          <w:p w:rsidR="003F3DDF" w:rsidRPr="00B85D12" w:rsidRDefault="003F3DDF" w:rsidP="00B85D12">
            <w:pPr>
              <w:numPr>
                <w:ilvl w:val="0"/>
                <w:numId w:val="1"/>
              </w:num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9024" w:type="dxa"/>
            <w:gridSpan w:val="4"/>
          </w:tcPr>
          <w:p w:rsidR="003F3DDF" w:rsidRPr="00B85D12" w:rsidRDefault="000B1575" w:rsidP="00B85D12">
            <w:pPr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With an example, find the difference between aggregation and composition. </w:t>
            </w:r>
          </w:p>
        </w:tc>
        <w:tc>
          <w:tcPr>
            <w:tcW w:w="786" w:type="dxa"/>
            <w:shd w:val="clear" w:color="auto" w:fill="FFFFFF"/>
          </w:tcPr>
          <w:p w:rsidR="003F3DDF" w:rsidRPr="00B85D12" w:rsidRDefault="003F3DDF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CE5782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3F3DDF" w:rsidRPr="00B85D12" w:rsidRDefault="003F3DDF" w:rsidP="00B85D12">
            <w:pPr>
              <w:spacing w:after="120"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</w:t>
            </w:r>
            <w:r w:rsidR="00674BB6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</w:tr>
      <w:tr w:rsidR="003F3DDF" w:rsidRPr="00B85D12" w:rsidTr="00942FFB">
        <w:trPr>
          <w:trHeight w:val="432"/>
          <w:jc w:val="center"/>
        </w:trPr>
        <w:tc>
          <w:tcPr>
            <w:tcW w:w="593" w:type="dxa"/>
          </w:tcPr>
          <w:p w:rsidR="003F3DDF" w:rsidRPr="00B85D12" w:rsidRDefault="003F3DDF" w:rsidP="00B85D12">
            <w:pPr>
              <w:numPr>
                <w:ilvl w:val="0"/>
                <w:numId w:val="1"/>
              </w:num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5.</w:t>
            </w:r>
          </w:p>
        </w:tc>
        <w:tc>
          <w:tcPr>
            <w:tcW w:w="9024" w:type="dxa"/>
            <w:gridSpan w:val="4"/>
          </w:tcPr>
          <w:p w:rsidR="003F3DDF" w:rsidRPr="00B85D12" w:rsidRDefault="000B1575" w:rsidP="00B85D12">
            <w:pPr>
              <w:rPr>
                <w:rFonts w:ascii="Century Schoolbook" w:hAnsi="Century Schoolbook"/>
                <w:color w:val="000000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color w:val="000000"/>
                <w:sz w:val="21"/>
                <w:szCs w:val="21"/>
              </w:rPr>
              <w:t xml:space="preserve">Show the </w:t>
            </w:r>
            <w:r w:rsidRPr="00B85D12">
              <w:rPr>
                <w:rFonts w:ascii="Century Schoolbook" w:hAnsi="Century Schoolbook"/>
                <w:b/>
                <w:color w:val="000000"/>
                <w:sz w:val="21"/>
                <w:szCs w:val="21"/>
              </w:rPr>
              <w:t xml:space="preserve">uses </w:t>
            </w:r>
            <w:r w:rsidRPr="00B85D12">
              <w:rPr>
                <w:rFonts w:ascii="Century Schoolbook" w:hAnsi="Century Schoolbook"/>
                <w:color w:val="000000"/>
                <w:sz w:val="21"/>
                <w:szCs w:val="21"/>
              </w:rPr>
              <w:t xml:space="preserve">and </w:t>
            </w:r>
            <w:r w:rsidRPr="00B85D12">
              <w:rPr>
                <w:rFonts w:ascii="Century Schoolbook" w:hAnsi="Century Schoolbook"/>
                <w:b/>
                <w:color w:val="000000"/>
                <w:sz w:val="21"/>
                <w:szCs w:val="21"/>
              </w:rPr>
              <w:t>extends</w:t>
            </w:r>
            <w:r w:rsidRPr="00B85D12">
              <w:rPr>
                <w:rFonts w:ascii="Century Schoolbook" w:hAnsi="Century Schoolbook"/>
                <w:color w:val="000000"/>
                <w:sz w:val="21"/>
                <w:szCs w:val="21"/>
              </w:rPr>
              <w:t xml:space="preserve"> relationship in any ex</w:t>
            </w:r>
            <w:bookmarkStart w:id="0" w:name="_GoBack"/>
            <w:bookmarkEnd w:id="0"/>
            <w:r w:rsidRPr="00B85D12">
              <w:rPr>
                <w:rFonts w:ascii="Century Schoolbook" w:hAnsi="Century Schoolbook"/>
                <w:color w:val="000000"/>
                <w:sz w:val="21"/>
                <w:szCs w:val="21"/>
              </w:rPr>
              <w:t xml:space="preserve">ample use case diagram. </w:t>
            </w:r>
          </w:p>
        </w:tc>
        <w:tc>
          <w:tcPr>
            <w:tcW w:w="786" w:type="dxa"/>
            <w:shd w:val="clear" w:color="auto" w:fill="FFFFFF"/>
          </w:tcPr>
          <w:p w:rsidR="003F3DDF" w:rsidRPr="00B85D12" w:rsidRDefault="003F3DDF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6E5250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3F3DDF" w:rsidRPr="00B85D12" w:rsidRDefault="003F3DDF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</w:t>
            </w:r>
            <w:r w:rsidR="00CE5782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</w:tr>
      <w:tr w:rsidR="003F3DDF" w:rsidRPr="00B85D12" w:rsidTr="00942FFB">
        <w:trPr>
          <w:trHeight w:val="432"/>
          <w:jc w:val="center"/>
        </w:trPr>
        <w:tc>
          <w:tcPr>
            <w:tcW w:w="593" w:type="dxa"/>
          </w:tcPr>
          <w:p w:rsidR="003F3DDF" w:rsidRPr="00B85D12" w:rsidRDefault="003F3DDF" w:rsidP="00B85D12">
            <w:pPr>
              <w:numPr>
                <w:ilvl w:val="0"/>
                <w:numId w:val="1"/>
              </w:num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9024" w:type="dxa"/>
            <w:gridSpan w:val="4"/>
          </w:tcPr>
          <w:p w:rsidR="003F3DDF" w:rsidRPr="00B85D12" w:rsidRDefault="000B1575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Give a pictorial representation of translating the requirements into the design model. </w:t>
            </w:r>
          </w:p>
        </w:tc>
        <w:tc>
          <w:tcPr>
            <w:tcW w:w="786" w:type="dxa"/>
            <w:shd w:val="clear" w:color="auto" w:fill="FFFFFF"/>
          </w:tcPr>
          <w:p w:rsidR="003F3DDF" w:rsidRPr="00B85D12" w:rsidRDefault="003F3DDF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CE5782" w:rsidRPr="00B85D12">
              <w:rPr>
                <w:rFonts w:ascii="Century Schoolbook" w:hAnsi="Century Schoolbook"/>
                <w:sz w:val="21"/>
                <w:szCs w:val="21"/>
              </w:rPr>
              <w:t>4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3F3DDF" w:rsidRPr="00B85D12" w:rsidRDefault="003F3DDF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</w:t>
            </w:r>
            <w:r w:rsidR="00CE5782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</w:tr>
      <w:tr w:rsidR="003F3DDF" w:rsidRPr="00B85D12" w:rsidTr="008D29A7">
        <w:trPr>
          <w:trHeight w:val="647"/>
          <w:jc w:val="center"/>
        </w:trPr>
        <w:tc>
          <w:tcPr>
            <w:tcW w:w="593" w:type="dxa"/>
          </w:tcPr>
          <w:p w:rsidR="003F3DDF" w:rsidRPr="00B85D12" w:rsidRDefault="003F3DDF" w:rsidP="00B85D12">
            <w:pPr>
              <w:numPr>
                <w:ilvl w:val="0"/>
                <w:numId w:val="1"/>
              </w:num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9024" w:type="dxa"/>
            <w:gridSpan w:val="4"/>
          </w:tcPr>
          <w:p w:rsidR="003F3DDF" w:rsidRPr="00B85D12" w:rsidRDefault="00CE5782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In order to evaluate the quality of the design presentation, software team must establish the technical criteria for good design. What are the guidelines to be followed? </w:t>
            </w:r>
          </w:p>
        </w:tc>
        <w:tc>
          <w:tcPr>
            <w:tcW w:w="786" w:type="dxa"/>
            <w:shd w:val="clear" w:color="auto" w:fill="FFFFFF"/>
          </w:tcPr>
          <w:p w:rsidR="003F3DDF" w:rsidRPr="00B85D12" w:rsidRDefault="003F3DDF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CE5782" w:rsidRPr="00B85D12">
              <w:rPr>
                <w:rFonts w:ascii="Century Schoolbook" w:hAnsi="Century Schoolbook"/>
                <w:sz w:val="21"/>
                <w:szCs w:val="21"/>
              </w:rPr>
              <w:t>4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3F3DDF" w:rsidRPr="00B85D12" w:rsidRDefault="003F3DDF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2]</w:t>
            </w:r>
          </w:p>
        </w:tc>
      </w:tr>
      <w:tr w:rsidR="00A62E69" w:rsidRPr="00B85D12" w:rsidTr="00942FFB">
        <w:trPr>
          <w:trHeight w:val="432"/>
          <w:jc w:val="center"/>
        </w:trPr>
        <w:tc>
          <w:tcPr>
            <w:tcW w:w="593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8.</w:t>
            </w:r>
          </w:p>
        </w:tc>
        <w:tc>
          <w:tcPr>
            <w:tcW w:w="9024" w:type="dxa"/>
            <w:gridSpan w:val="4"/>
          </w:tcPr>
          <w:p w:rsidR="00A62E69" w:rsidRPr="00B85D12" w:rsidRDefault="00CE5782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State the quality attributes that represent a target for all software design. </w:t>
            </w:r>
          </w:p>
        </w:tc>
        <w:tc>
          <w:tcPr>
            <w:tcW w:w="786" w:type="dxa"/>
            <w:shd w:val="clear" w:color="auto" w:fill="FFFFFF"/>
          </w:tcPr>
          <w:p w:rsidR="00A62E69" w:rsidRPr="00B85D12" w:rsidRDefault="00CE5782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4</w:t>
            </w:r>
            <w:r w:rsidR="00A62E69"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A62E69" w:rsidRPr="00B85D12" w:rsidRDefault="00A62E69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2]</w:t>
            </w:r>
          </w:p>
        </w:tc>
      </w:tr>
      <w:tr w:rsidR="00A62E69" w:rsidRPr="00B85D12" w:rsidTr="00942FFB">
        <w:trPr>
          <w:trHeight w:val="432"/>
          <w:jc w:val="center"/>
        </w:trPr>
        <w:tc>
          <w:tcPr>
            <w:tcW w:w="593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9.</w:t>
            </w:r>
          </w:p>
        </w:tc>
        <w:tc>
          <w:tcPr>
            <w:tcW w:w="9024" w:type="dxa"/>
            <w:gridSpan w:val="4"/>
          </w:tcPr>
          <w:p w:rsidR="00A62E69" w:rsidRPr="00B85D12" w:rsidRDefault="00CE5782" w:rsidP="00B85D12">
            <w:pPr>
              <w:rPr>
                <w:rFonts w:ascii="Century Schoolbook" w:hAnsi="Century Schoolbook"/>
                <w:sz w:val="21"/>
                <w:szCs w:val="21"/>
                <w:lang w:val="en-IN" w:eastAsia="en-IN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  <w:lang w:val="en-IN" w:eastAsia="en-IN"/>
              </w:rPr>
              <w:t xml:space="preserve">Define patterns. Why it is required for designers? </w:t>
            </w:r>
          </w:p>
        </w:tc>
        <w:tc>
          <w:tcPr>
            <w:tcW w:w="786" w:type="dxa"/>
            <w:shd w:val="clear" w:color="auto" w:fill="FFFFFF"/>
          </w:tcPr>
          <w:p w:rsidR="00A62E69" w:rsidRPr="00B85D12" w:rsidRDefault="00CE5782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4</w:t>
            </w:r>
            <w:r w:rsidR="00A62E69"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A62E69" w:rsidRPr="00B85D12" w:rsidRDefault="00A62E69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2]</w:t>
            </w:r>
          </w:p>
        </w:tc>
      </w:tr>
      <w:tr w:rsidR="00A62E69" w:rsidRPr="00B85D12" w:rsidTr="00942FFB">
        <w:trPr>
          <w:trHeight w:val="432"/>
          <w:jc w:val="center"/>
        </w:trPr>
        <w:tc>
          <w:tcPr>
            <w:tcW w:w="593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10.</w:t>
            </w:r>
          </w:p>
        </w:tc>
        <w:tc>
          <w:tcPr>
            <w:tcW w:w="9024" w:type="dxa"/>
            <w:gridSpan w:val="4"/>
          </w:tcPr>
          <w:p w:rsidR="00A62E69" w:rsidRPr="00B85D12" w:rsidRDefault="00CE5782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Why architecture design is important for the developers? </w:t>
            </w:r>
          </w:p>
        </w:tc>
        <w:tc>
          <w:tcPr>
            <w:tcW w:w="786" w:type="dxa"/>
            <w:shd w:val="clear" w:color="auto" w:fill="FFFFFF"/>
          </w:tcPr>
          <w:p w:rsidR="00A62E69" w:rsidRPr="00B85D12" w:rsidRDefault="00CE5782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4</w:t>
            </w:r>
            <w:r w:rsidR="00A62E69"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A62E69" w:rsidRPr="00B85D12" w:rsidRDefault="00A62E69" w:rsidP="00B85D12">
            <w:pPr>
              <w:contextualSpacing/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2]</w:t>
            </w:r>
          </w:p>
        </w:tc>
      </w:tr>
      <w:tr w:rsidR="00A62E69" w:rsidRPr="00B85D12" w:rsidTr="00677D3B">
        <w:trPr>
          <w:trHeight w:val="360"/>
          <w:jc w:val="center"/>
        </w:trPr>
        <w:tc>
          <w:tcPr>
            <w:tcW w:w="10967" w:type="dxa"/>
            <w:gridSpan w:val="7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bCs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bCs/>
                <w:sz w:val="21"/>
                <w:szCs w:val="21"/>
              </w:rPr>
              <w:t>Part – B  (3 × 10 = 30 Marks)</w:t>
            </w:r>
          </w:p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bCs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bCs/>
                <w:sz w:val="21"/>
                <w:szCs w:val="21"/>
              </w:rPr>
              <w:t>ANSWER ANY THREE QUESTIONS</w:t>
            </w:r>
          </w:p>
        </w:tc>
      </w:tr>
      <w:tr w:rsidR="00A62E69" w:rsidRPr="00B85D12" w:rsidTr="00626D8D">
        <w:trPr>
          <w:trHeight w:val="2375"/>
          <w:jc w:val="center"/>
        </w:trPr>
        <w:tc>
          <w:tcPr>
            <w:tcW w:w="593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11.</w:t>
            </w:r>
          </w:p>
        </w:tc>
        <w:tc>
          <w:tcPr>
            <w:tcW w:w="450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7830" w:type="dxa"/>
          </w:tcPr>
          <w:p w:rsidR="004C3020" w:rsidRPr="00B85D12" w:rsidRDefault="004C3020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Analyze and design a project for Inventory control to keep track of stocks in an industry. Its main purpose is to update the stock when it reaches an optimum level. Perform the following operations: </w:t>
            </w:r>
          </w:p>
          <w:p w:rsidR="004C3020" w:rsidRPr="00B85D12" w:rsidRDefault="004C3020" w:rsidP="00B85D12">
            <w:pPr>
              <w:pStyle w:val="Default"/>
              <w:ind w:left="1080" w:hanging="360"/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 Selection of items from the list. </w:t>
            </w:r>
          </w:p>
          <w:p w:rsidR="004C3020" w:rsidRPr="00B85D12" w:rsidRDefault="004C3020" w:rsidP="00B85D12">
            <w:pPr>
              <w:pStyle w:val="Default"/>
              <w:ind w:left="1080" w:hanging="360"/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 Addition of item and deletion of item. </w:t>
            </w:r>
          </w:p>
          <w:p w:rsidR="004C3020" w:rsidRPr="00B85D12" w:rsidRDefault="004C3020" w:rsidP="00B85D12">
            <w:pPr>
              <w:pStyle w:val="Default"/>
              <w:ind w:left="1080" w:hanging="360"/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 Updating of stock. </w:t>
            </w:r>
          </w:p>
          <w:p w:rsidR="004C3020" w:rsidRPr="00B85D12" w:rsidRDefault="004C3020" w:rsidP="00B85D12">
            <w:pPr>
              <w:pStyle w:val="Default"/>
              <w:ind w:left="1080" w:hanging="360"/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 View the available stock. </w:t>
            </w:r>
          </w:p>
          <w:p w:rsidR="004C3020" w:rsidRPr="00B85D12" w:rsidRDefault="004C3020" w:rsidP="00B85D12">
            <w:pPr>
              <w:pStyle w:val="Default"/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a. Model a use case diagram. </w:t>
            </w:r>
          </w:p>
          <w:p w:rsidR="00A62E69" w:rsidRPr="00B85D12" w:rsidRDefault="004C3020" w:rsidP="00554C74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b. Model a class diagram. </w:t>
            </w:r>
          </w:p>
        </w:tc>
        <w:tc>
          <w:tcPr>
            <w:tcW w:w="720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(10)</w:t>
            </w:r>
          </w:p>
        </w:tc>
        <w:tc>
          <w:tcPr>
            <w:tcW w:w="810" w:type="dxa"/>
            <w:gridSpan w:val="2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4C3020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bCs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3]</w:t>
            </w:r>
          </w:p>
        </w:tc>
      </w:tr>
      <w:tr w:rsidR="00A62E69" w:rsidRPr="00B85D12" w:rsidTr="00554C74">
        <w:trPr>
          <w:trHeight w:val="863"/>
          <w:jc w:val="center"/>
        </w:trPr>
        <w:tc>
          <w:tcPr>
            <w:tcW w:w="593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12.</w:t>
            </w:r>
          </w:p>
        </w:tc>
        <w:tc>
          <w:tcPr>
            <w:tcW w:w="450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7830" w:type="dxa"/>
          </w:tcPr>
          <w:p w:rsidR="00A62E69" w:rsidRPr="00B85D12" w:rsidRDefault="004C3020" w:rsidP="00554C74">
            <w:pPr>
              <w:pStyle w:val="Default"/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Develop a sequence, collaboration and component diagram for a Banking System. State the business rules that you are taking into consideration. Implement the system with your own assumptions.</w:t>
            </w:r>
          </w:p>
        </w:tc>
        <w:tc>
          <w:tcPr>
            <w:tcW w:w="720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(10)</w:t>
            </w:r>
          </w:p>
        </w:tc>
        <w:tc>
          <w:tcPr>
            <w:tcW w:w="810" w:type="dxa"/>
            <w:gridSpan w:val="2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4C3020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</w:t>
            </w:r>
            <w:r w:rsidR="004C3020" w:rsidRPr="00B85D12">
              <w:rPr>
                <w:rFonts w:ascii="Century Schoolbook" w:hAnsi="Century Schoolbook"/>
                <w:sz w:val="21"/>
                <w:szCs w:val="21"/>
              </w:rPr>
              <w:t>3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</w:tr>
      <w:tr w:rsidR="00A62E69" w:rsidRPr="00B85D12" w:rsidTr="00554C74">
        <w:trPr>
          <w:trHeight w:val="620"/>
          <w:jc w:val="center"/>
        </w:trPr>
        <w:tc>
          <w:tcPr>
            <w:tcW w:w="593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13.</w:t>
            </w:r>
          </w:p>
        </w:tc>
        <w:tc>
          <w:tcPr>
            <w:tcW w:w="450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7830" w:type="dxa"/>
          </w:tcPr>
          <w:p w:rsidR="00A62E69" w:rsidRPr="00B85D12" w:rsidRDefault="004C3020" w:rsidP="00B85D12">
            <w:pPr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 xml:space="preserve">With neat sketch, elaborate the architectural styles and describe a system category like set of components, connectors, constraints and semantic models. </w:t>
            </w:r>
          </w:p>
        </w:tc>
        <w:tc>
          <w:tcPr>
            <w:tcW w:w="720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(</w:t>
            </w:r>
            <w:r w:rsidR="004C3020" w:rsidRPr="00B85D12">
              <w:rPr>
                <w:rFonts w:ascii="Century Schoolbook" w:hAnsi="Century Schoolbook"/>
                <w:sz w:val="21"/>
                <w:szCs w:val="21"/>
              </w:rPr>
              <w:t>10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)</w:t>
            </w:r>
          </w:p>
        </w:tc>
        <w:tc>
          <w:tcPr>
            <w:tcW w:w="810" w:type="dxa"/>
            <w:gridSpan w:val="2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4C3020" w:rsidRPr="00B85D12">
              <w:rPr>
                <w:rFonts w:ascii="Century Schoolbook" w:hAnsi="Century Schoolbook"/>
                <w:sz w:val="21"/>
                <w:szCs w:val="21"/>
              </w:rPr>
              <w:t>4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2]</w:t>
            </w:r>
          </w:p>
        </w:tc>
      </w:tr>
      <w:tr w:rsidR="00A62E69" w:rsidRPr="00B85D12" w:rsidTr="00554C74">
        <w:trPr>
          <w:trHeight w:val="800"/>
          <w:jc w:val="center"/>
        </w:trPr>
        <w:tc>
          <w:tcPr>
            <w:tcW w:w="593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14.</w:t>
            </w:r>
          </w:p>
        </w:tc>
        <w:tc>
          <w:tcPr>
            <w:tcW w:w="450" w:type="dxa"/>
          </w:tcPr>
          <w:p w:rsidR="00A62E69" w:rsidRPr="00B85D12" w:rsidRDefault="00A62E69" w:rsidP="00B85D12">
            <w:pPr>
              <w:rPr>
                <w:rFonts w:ascii="Century Schoolbook" w:hAnsi="Century Schoolbook"/>
                <w:sz w:val="21"/>
                <w:szCs w:val="21"/>
              </w:rPr>
            </w:pPr>
          </w:p>
        </w:tc>
        <w:tc>
          <w:tcPr>
            <w:tcW w:w="7830" w:type="dxa"/>
          </w:tcPr>
          <w:p w:rsidR="00A62E69" w:rsidRPr="00B85D12" w:rsidRDefault="004C3020" w:rsidP="00B85D12">
            <w:pPr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With an example scenario, give brief note on:</w:t>
            </w:r>
          </w:p>
          <w:p w:rsidR="004C3020" w:rsidRPr="00B85D12" w:rsidRDefault="004C3020" w:rsidP="00B85D12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Architectural Considerations</w:t>
            </w:r>
          </w:p>
          <w:p w:rsidR="004C3020" w:rsidRPr="00B85D12" w:rsidRDefault="004C3020" w:rsidP="00B85D12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Architectural Trade-off Analysis</w:t>
            </w:r>
          </w:p>
        </w:tc>
        <w:tc>
          <w:tcPr>
            <w:tcW w:w="720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(10)</w:t>
            </w:r>
          </w:p>
        </w:tc>
        <w:tc>
          <w:tcPr>
            <w:tcW w:w="810" w:type="dxa"/>
            <w:gridSpan w:val="2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CO</w:t>
            </w:r>
            <w:r w:rsidR="004C3020" w:rsidRPr="00B85D12">
              <w:rPr>
                <w:rFonts w:ascii="Century Schoolbook" w:hAnsi="Century Schoolbook"/>
                <w:sz w:val="21"/>
                <w:szCs w:val="21"/>
              </w:rPr>
              <w:t>4</w:t>
            </w:r>
            <w:r w:rsidRPr="00B85D12">
              <w:rPr>
                <w:rFonts w:ascii="Century Schoolbook" w:hAnsi="Century Schoolbook"/>
                <w:sz w:val="21"/>
                <w:szCs w:val="21"/>
              </w:rPr>
              <w:t>]</w:t>
            </w:r>
          </w:p>
        </w:tc>
        <w:tc>
          <w:tcPr>
            <w:tcW w:w="564" w:type="dxa"/>
            <w:shd w:val="clear" w:color="auto" w:fill="FFFFFF"/>
          </w:tcPr>
          <w:p w:rsidR="00A62E69" w:rsidRPr="00B85D12" w:rsidRDefault="00A62E69" w:rsidP="00B85D12">
            <w:pPr>
              <w:jc w:val="center"/>
              <w:rPr>
                <w:rFonts w:ascii="Century Schoolbook" w:hAnsi="Century Schoolbook"/>
                <w:sz w:val="21"/>
                <w:szCs w:val="21"/>
              </w:rPr>
            </w:pPr>
            <w:r w:rsidRPr="00B85D12">
              <w:rPr>
                <w:rFonts w:ascii="Century Schoolbook" w:hAnsi="Century Schoolbook"/>
                <w:sz w:val="21"/>
                <w:szCs w:val="21"/>
              </w:rPr>
              <w:t>[K2]</w:t>
            </w:r>
          </w:p>
        </w:tc>
      </w:tr>
    </w:tbl>
    <w:p w:rsidR="00710ECF" w:rsidRPr="00B85D12" w:rsidRDefault="00710ECF" w:rsidP="00B85D12">
      <w:pPr>
        <w:rPr>
          <w:rFonts w:ascii="Century Schoolbook" w:hAnsi="Century Schoolbook"/>
          <w:sz w:val="22"/>
          <w:szCs w:val="22"/>
        </w:rPr>
      </w:pPr>
    </w:p>
    <w:p w:rsidR="000D266F" w:rsidRPr="00B85D12" w:rsidRDefault="000D266F" w:rsidP="004F0DD8">
      <w:pPr>
        <w:rPr>
          <w:rFonts w:ascii="Century Schoolbook" w:hAnsi="Century Schoolbook"/>
          <w:sz w:val="22"/>
          <w:szCs w:val="22"/>
        </w:rPr>
      </w:pPr>
    </w:p>
    <w:tbl>
      <w:tblPr>
        <w:tblW w:w="10504" w:type="dxa"/>
        <w:tblInd w:w="-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1E0"/>
      </w:tblPr>
      <w:tblGrid>
        <w:gridCol w:w="1800"/>
        <w:gridCol w:w="1620"/>
        <w:gridCol w:w="1620"/>
        <w:gridCol w:w="1231"/>
        <w:gridCol w:w="1411"/>
        <w:gridCol w:w="1411"/>
        <w:gridCol w:w="1411"/>
      </w:tblGrid>
      <w:tr w:rsidR="004F0DD8" w:rsidRPr="00B85D12" w:rsidTr="00EA3972">
        <w:trPr>
          <w:trHeight w:val="638"/>
        </w:trPr>
        <w:tc>
          <w:tcPr>
            <w:tcW w:w="1800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Bloom’s Taxonomy Level</w:t>
            </w:r>
          </w:p>
        </w:tc>
        <w:tc>
          <w:tcPr>
            <w:tcW w:w="1620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Remembering</w:t>
            </w:r>
          </w:p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(K1)</w:t>
            </w:r>
          </w:p>
        </w:tc>
        <w:tc>
          <w:tcPr>
            <w:tcW w:w="1620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Understanding</w:t>
            </w:r>
          </w:p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(K2)</w:t>
            </w:r>
          </w:p>
        </w:tc>
        <w:tc>
          <w:tcPr>
            <w:tcW w:w="1231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Applying</w:t>
            </w:r>
          </w:p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(K3)</w:t>
            </w:r>
          </w:p>
        </w:tc>
        <w:tc>
          <w:tcPr>
            <w:tcW w:w="1411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Analysing</w:t>
            </w:r>
          </w:p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(K4)</w:t>
            </w:r>
          </w:p>
        </w:tc>
        <w:tc>
          <w:tcPr>
            <w:tcW w:w="1411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Evaluating</w:t>
            </w:r>
          </w:p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(K5)</w:t>
            </w:r>
          </w:p>
        </w:tc>
        <w:tc>
          <w:tcPr>
            <w:tcW w:w="1411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Creating</w:t>
            </w:r>
          </w:p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(K6)</w:t>
            </w:r>
          </w:p>
        </w:tc>
      </w:tr>
      <w:tr w:rsidR="004F0DD8" w:rsidRPr="00B85D12" w:rsidTr="00341C9D">
        <w:trPr>
          <w:trHeight w:val="432"/>
        </w:trPr>
        <w:tc>
          <w:tcPr>
            <w:tcW w:w="1800" w:type="dxa"/>
          </w:tcPr>
          <w:p w:rsidR="004F0DD8" w:rsidRPr="00B85D12" w:rsidRDefault="004F0DD8" w:rsidP="00A1663C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Percentage</w:t>
            </w:r>
          </w:p>
        </w:tc>
        <w:tc>
          <w:tcPr>
            <w:tcW w:w="1620" w:type="dxa"/>
            <w:vAlign w:val="center"/>
          </w:tcPr>
          <w:p w:rsidR="004F0DD8" w:rsidRPr="00B85D12" w:rsidRDefault="004C3020" w:rsidP="00341C9D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--</w:t>
            </w:r>
          </w:p>
        </w:tc>
        <w:tc>
          <w:tcPr>
            <w:tcW w:w="1620" w:type="dxa"/>
            <w:vAlign w:val="center"/>
          </w:tcPr>
          <w:p w:rsidR="004F0DD8" w:rsidRPr="00B85D12" w:rsidRDefault="004C3020" w:rsidP="004C3020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53.3</w:t>
            </w:r>
            <w:r w:rsidR="0022556B">
              <w:rPr>
                <w:rFonts w:ascii="Century Schoolbook" w:hAnsi="Century Schoolbook"/>
                <w:sz w:val="22"/>
                <w:szCs w:val="22"/>
              </w:rPr>
              <w:t>3</w:t>
            </w:r>
          </w:p>
        </w:tc>
        <w:tc>
          <w:tcPr>
            <w:tcW w:w="1231" w:type="dxa"/>
            <w:vAlign w:val="center"/>
          </w:tcPr>
          <w:p w:rsidR="00674BB6" w:rsidRPr="00B85D12" w:rsidRDefault="004C3020" w:rsidP="000576B5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46.</w:t>
            </w:r>
            <w:r w:rsidR="0022556B">
              <w:rPr>
                <w:rFonts w:ascii="Century Schoolbook" w:hAnsi="Century Schoolbook"/>
                <w:sz w:val="22"/>
                <w:szCs w:val="22"/>
              </w:rPr>
              <w:t>67</w:t>
            </w:r>
          </w:p>
        </w:tc>
        <w:tc>
          <w:tcPr>
            <w:tcW w:w="1411" w:type="dxa"/>
            <w:vAlign w:val="center"/>
          </w:tcPr>
          <w:p w:rsidR="004F0DD8" w:rsidRPr="00B85D12" w:rsidRDefault="004C3020" w:rsidP="00341C9D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--</w:t>
            </w:r>
          </w:p>
        </w:tc>
        <w:tc>
          <w:tcPr>
            <w:tcW w:w="1411" w:type="dxa"/>
            <w:vAlign w:val="center"/>
          </w:tcPr>
          <w:p w:rsidR="004F0DD8" w:rsidRPr="00B85D12" w:rsidRDefault="004C3020" w:rsidP="00341C9D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--</w:t>
            </w:r>
          </w:p>
        </w:tc>
        <w:tc>
          <w:tcPr>
            <w:tcW w:w="1411" w:type="dxa"/>
            <w:vAlign w:val="center"/>
          </w:tcPr>
          <w:p w:rsidR="004F0DD8" w:rsidRPr="00B85D12" w:rsidRDefault="004C3020" w:rsidP="00341C9D">
            <w:pPr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B85D12">
              <w:rPr>
                <w:rFonts w:ascii="Century Schoolbook" w:hAnsi="Century Schoolbook"/>
                <w:sz w:val="22"/>
                <w:szCs w:val="22"/>
              </w:rPr>
              <w:t>--</w:t>
            </w:r>
          </w:p>
        </w:tc>
      </w:tr>
    </w:tbl>
    <w:p w:rsidR="00EE5E86" w:rsidRPr="00B85D12" w:rsidRDefault="00EE5E86" w:rsidP="002E5942">
      <w:pPr>
        <w:rPr>
          <w:rFonts w:ascii="Century Schoolbook" w:hAnsi="Century Schoolbook"/>
          <w:sz w:val="22"/>
          <w:szCs w:val="22"/>
        </w:rPr>
      </w:pPr>
    </w:p>
    <w:p w:rsidR="00434C0E" w:rsidRPr="00B85D12" w:rsidRDefault="00434C0E" w:rsidP="002E5942">
      <w:pPr>
        <w:rPr>
          <w:rFonts w:ascii="Century Schoolbook" w:hAnsi="Century Schoolbook"/>
          <w:sz w:val="22"/>
          <w:szCs w:val="22"/>
        </w:rPr>
      </w:pPr>
    </w:p>
    <w:sectPr w:rsidR="00434C0E" w:rsidRPr="00B85D12" w:rsidSect="00AF64C3">
      <w:footerReference w:type="even" r:id="rId8"/>
      <w:footerReference w:type="default" r:id="rId9"/>
      <w:pgSz w:w="11906" w:h="16838" w:code="9"/>
      <w:pgMar w:top="270" w:right="1152" w:bottom="180" w:left="1152" w:header="706" w:footer="706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7815" w:rsidRDefault="00327815" w:rsidP="005B45A5">
      <w:r>
        <w:separator/>
      </w:r>
    </w:p>
  </w:endnote>
  <w:endnote w:type="continuationSeparator" w:id="1">
    <w:p w:rsidR="00327815" w:rsidRDefault="00327815" w:rsidP="005B45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1575" w:rsidRDefault="00D04D71" w:rsidP="00A1663C">
    <w:pPr>
      <w:pStyle w:val="Footer"/>
      <w:framePr w:wrap="around" w:vAnchor="text" w:hAnchor="margin" w:xAlign="center" w:y="1"/>
      <w:rPr>
        <w:rStyle w:val="PageNumber"/>
        <w:rFonts w:eastAsia="Batang"/>
      </w:rPr>
    </w:pPr>
    <w:r>
      <w:rPr>
        <w:rStyle w:val="PageNumber"/>
        <w:rFonts w:eastAsia="Batang"/>
      </w:rPr>
      <w:fldChar w:fldCharType="begin"/>
    </w:r>
    <w:r w:rsidR="000B1575">
      <w:rPr>
        <w:rStyle w:val="PageNumber"/>
        <w:rFonts w:eastAsia="Batang"/>
      </w:rPr>
      <w:instrText xml:space="preserve">PAGE  </w:instrText>
    </w:r>
    <w:r>
      <w:rPr>
        <w:rStyle w:val="PageNumber"/>
        <w:rFonts w:eastAsia="Batang"/>
      </w:rPr>
      <w:fldChar w:fldCharType="end"/>
    </w:r>
  </w:p>
  <w:p w:rsidR="000B1575" w:rsidRDefault="000B157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1575" w:rsidRDefault="00D04D71" w:rsidP="00A1663C">
    <w:pPr>
      <w:pStyle w:val="Footer"/>
      <w:framePr w:wrap="around" w:vAnchor="text" w:hAnchor="margin" w:xAlign="center" w:y="1"/>
      <w:rPr>
        <w:rStyle w:val="PageNumber"/>
        <w:rFonts w:eastAsia="Batang"/>
      </w:rPr>
    </w:pPr>
    <w:r>
      <w:rPr>
        <w:rStyle w:val="PageNumber"/>
        <w:rFonts w:eastAsia="Batang"/>
      </w:rPr>
      <w:fldChar w:fldCharType="begin"/>
    </w:r>
    <w:r w:rsidR="000B1575">
      <w:rPr>
        <w:rStyle w:val="PageNumber"/>
        <w:rFonts w:eastAsia="Batang"/>
      </w:rPr>
      <w:instrText xml:space="preserve">PAGE  </w:instrText>
    </w:r>
    <w:r>
      <w:rPr>
        <w:rStyle w:val="PageNumber"/>
        <w:rFonts w:eastAsia="Batang"/>
      </w:rPr>
      <w:fldChar w:fldCharType="separate"/>
    </w:r>
    <w:r w:rsidR="00B85D12">
      <w:rPr>
        <w:rStyle w:val="PageNumber"/>
        <w:rFonts w:eastAsia="Batang"/>
        <w:noProof/>
      </w:rPr>
      <w:t>2</w:t>
    </w:r>
    <w:r>
      <w:rPr>
        <w:rStyle w:val="PageNumber"/>
        <w:rFonts w:eastAsia="Batang"/>
      </w:rPr>
      <w:fldChar w:fldCharType="end"/>
    </w:r>
  </w:p>
  <w:p w:rsidR="000B1575" w:rsidRDefault="000B157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7815" w:rsidRDefault="00327815" w:rsidP="005B45A5">
      <w:r>
        <w:separator/>
      </w:r>
    </w:p>
  </w:footnote>
  <w:footnote w:type="continuationSeparator" w:id="1">
    <w:p w:rsidR="00327815" w:rsidRDefault="00327815" w:rsidP="005B45A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40468"/>
    <w:multiLevelType w:val="hybridMultilevel"/>
    <w:tmpl w:val="F8267C1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F9541A"/>
    <w:multiLevelType w:val="multilevel"/>
    <w:tmpl w:val="85CC6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2B61ED7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7273D"/>
    <w:multiLevelType w:val="hybridMultilevel"/>
    <w:tmpl w:val="B7326B42"/>
    <w:lvl w:ilvl="0" w:tplc="338CDF3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086502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6C3119"/>
    <w:multiLevelType w:val="hybridMultilevel"/>
    <w:tmpl w:val="EBCA3130"/>
    <w:lvl w:ilvl="0" w:tplc="6DD64DE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D3453B"/>
    <w:multiLevelType w:val="hybridMultilevel"/>
    <w:tmpl w:val="4A96EAB2"/>
    <w:lvl w:ilvl="0" w:tplc="9514AE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10500C"/>
    <w:multiLevelType w:val="multilevel"/>
    <w:tmpl w:val="20523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C226A13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E677D5"/>
    <w:multiLevelType w:val="hybridMultilevel"/>
    <w:tmpl w:val="607CED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C73431"/>
    <w:multiLevelType w:val="multilevel"/>
    <w:tmpl w:val="0DE8F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A30F99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2F3BB7"/>
    <w:multiLevelType w:val="multilevel"/>
    <w:tmpl w:val="AFA84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4751D53"/>
    <w:multiLevelType w:val="hybridMultilevel"/>
    <w:tmpl w:val="5A9C9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953C87"/>
    <w:multiLevelType w:val="hybridMultilevel"/>
    <w:tmpl w:val="B4E65E3C"/>
    <w:lvl w:ilvl="0" w:tplc="569ABF40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5">
    <w:nsid w:val="38BC330B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141045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D6C1B21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FA07CF"/>
    <w:multiLevelType w:val="hybridMultilevel"/>
    <w:tmpl w:val="35A68124"/>
    <w:lvl w:ilvl="0" w:tplc="B2B2E104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31826F5"/>
    <w:multiLevelType w:val="multilevel"/>
    <w:tmpl w:val="79ECB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4E71955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E8C2032"/>
    <w:multiLevelType w:val="hybridMultilevel"/>
    <w:tmpl w:val="8F9CBBB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FF0763A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32033DC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7466462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4513A5B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C006AF"/>
    <w:multiLevelType w:val="multilevel"/>
    <w:tmpl w:val="2B70F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D035CB0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1C352D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95056DD"/>
    <w:multiLevelType w:val="multilevel"/>
    <w:tmpl w:val="489CF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97015E4"/>
    <w:multiLevelType w:val="hybridMultilevel"/>
    <w:tmpl w:val="2DE88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B5D71DC"/>
    <w:multiLevelType w:val="hybridMultilevel"/>
    <w:tmpl w:val="77465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6"/>
  </w:num>
  <w:num w:numId="4">
    <w:abstractNumId w:val="29"/>
  </w:num>
  <w:num w:numId="5">
    <w:abstractNumId w:val="1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26"/>
  </w:num>
  <w:num w:numId="10">
    <w:abstractNumId w:val="10"/>
  </w:num>
  <w:num w:numId="11">
    <w:abstractNumId w:val="7"/>
  </w:num>
  <w:num w:numId="12">
    <w:abstractNumId w:val="1"/>
  </w:num>
  <w:num w:numId="13">
    <w:abstractNumId w:val="12"/>
  </w:num>
  <w:num w:numId="14">
    <w:abstractNumId w:val="3"/>
  </w:num>
  <w:num w:numId="15">
    <w:abstractNumId w:val="11"/>
  </w:num>
  <w:num w:numId="16">
    <w:abstractNumId w:val="0"/>
  </w:num>
  <w:num w:numId="17">
    <w:abstractNumId w:val="15"/>
  </w:num>
  <w:num w:numId="18">
    <w:abstractNumId w:val="31"/>
  </w:num>
  <w:num w:numId="19">
    <w:abstractNumId w:val="24"/>
  </w:num>
  <w:num w:numId="20">
    <w:abstractNumId w:val="20"/>
  </w:num>
  <w:num w:numId="21">
    <w:abstractNumId w:val="25"/>
  </w:num>
  <w:num w:numId="22">
    <w:abstractNumId w:val="28"/>
  </w:num>
  <w:num w:numId="23">
    <w:abstractNumId w:val="16"/>
  </w:num>
  <w:num w:numId="24">
    <w:abstractNumId w:val="23"/>
  </w:num>
  <w:num w:numId="25">
    <w:abstractNumId w:val="30"/>
  </w:num>
  <w:num w:numId="26">
    <w:abstractNumId w:val="4"/>
  </w:num>
  <w:num w:numId="27">
    <w:abstractNumId w:val="17"/>
  </w:num>
  <w:num w:numId="28">
    <w:abstractNumId w:val="2"/>
  </w:num>
  <w:num w:numId="29">
    <w:abstractNumId w:val="22"/>
  </w:num>
  <w:num w:numId="30">
    <w:abstractNumId w:val="27"/>
  </w:num>
  <w:num w:numId="31">
    <w:abstractNumId w:val="8"/>
  </w:num>
  <w:num w:numId="32">
    <w:abstractNumId w:val="13"/>
  </w:num>
  <w:num w:numId="3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e2MLAwNTU3NrMwMLVQ0lEKTi0uzszPAykwrAUAJ02AOywAAAA="/>
  </w:docVars>
  <w:rsids>
    <w:rsidRoot w:val="004F0DD8"/>
    <w:rsid w:val="000005C1"/>
    <w:rsid w:val="00000A70"/>
    <w:rsid w:val="00000D7D"/>
    <w:rsid w:val="000018E2"/>
    <w:rsid w:val="00002240"/>
    <w:rsid w:val="00002CB0"/>
    <w:rsid w:val="00002EEF"/>
    <w:rsid w:val="00003BA4"/>
    <w:rsid w:val="00003C72"/>
    <w:rsid w:val="00003D48"/>
    <w:rsid w:val="00003EFB"/>
    <w:rsid w:val="000042AF"/>
    <w:rsid w:val="0000444B"/>
    <w:rsid w:val="00004CA9"/>
    <w:rsid w:val="000052DB"/>
    <w:rsid w:val="00005BD2"/>
    <w:rsid w:val="00005DB4"/>
    <w:rsid w:val="00005F07"/>
    <w:rsid w:val="00006094"/>
    <w:rsid w:val="000061E4"/>
    <w:rsid w:val="0000624A"/>
    <w:rsid w:val="00007000"/>
    <w:rsid w:val="000070F7"/>
    <w:rsid w:val="00007440"/>
    <w:rsid w:val="000076EB"/>
    <w:rsid w:val="00007E90"/>
    <w:rsid w:val="00007F6E"/>
    <w:rsid w:val="0001022A"/>
    <w:rsid w:val="0001087D"/>
    <w:rsid w:val="00010A12"/>
    <w:rsid w:val="00010CDA"/>
    <w:rsid w:val="00010ED3"/>
    <w:rsid w:val="00010FD4"/>
    <w:rsid w:val="000115D7"/>
    <w:rsid w:val="00011A63"/>
    <w:rsid w:val="00011B8B"/>
    <w:rsid w:val="00011F14"/>
    <w:rsid w:val="00012601"/>
    <w:rsid w:val="00012ACB"/>
    <w:rsid w:val="00012BD9"/>
    <w:rsid w:val="0001433D"/>
    <w:rsid w:val="00015083"/>
    <w:rsid w:val="000151B3"/>
    <w:rsid w:val="00015D4D"/>
    <w:rsid w:val="00015EC9"/>
    <w:rsid w:val="00015F67"/>
    <w:rsid w:val="0001600B"/>
    <w:rsid w:val="000169C7"/>
    <w:rsid w:val="00017101"/>
    <w:rsid w:val="00017119"/>
    <w:rsid w:val="00017741"/>
    <w:rsid w:val="00017A67"/>
    <w:rsid w:val="00020345"/>
    <w:rsid w:val="00020AA6"/>
    <w:rsid w:val="000219B4"/>
    <w:rsid w:val="00021A83"/>
    <w:rsid w:val="00021D7F"/>
    <w:rsid w:val="00022445"/>
    <w:rsid w:val="000226DB"/>
    <w:rsid w:val="00022D01"/>
    <w:rsid w:val="00022D51"/>
    <w:rsid w:val="00023223"/>
    <w:rsid w:val="0002397C"/>
    <w:rsid w:val="00023DC3"/>
    <w:rsid w:val="00023FEF"/>
    <w:rsid w:val="000244A8"/>
    <w:rsid w:val="00024712"/>
    <w:rsid w:val="00024BEF"/>
    <w:rsid w:val="00024C45"/>
    <w:rsid w:val="00024C8E"/>
    <w:rsid w:val="00024EA1"/>
    <w:rsid w:val="00024F1C"/>
    <w:rsid w:val="00025B50"/>
    <w:rsid w:val="0002670C"/>
    <w:rsid w:val="000267C7"/>
    <w:rsid w:val="00027150"/>
    <w:rsid w:val="000275AC"/>
    <w:rsid w:val="000276DA"/>
    <w:rsid w:val="00027789"/>
    <w:rsid w:val="00027826"/>
    <w:rsid w:val="00027A35"/>
    <w:rsid w:val="00027DDF"/>
    <w:rsid w:val="000303B8"/>
    <w:rsid w:val="00031988"/>
    <w:rsid w:val="00031E41"/>
    <w:rsid w:val="00032209"/>
    <w:rsid w:val="000323D6"/>
    <w:rsid w:val="00032481"/>
    <w:rsid w:val="00032C41"/>
    <w:rsid w:val="00032F5B"/>
    <w:rsid w:val="00033CA2"/>
    <w:rsid w:val="000341EF"/>
    <w:rsid w:val="00034527"/>
    <w:rsid w:val="00034EEB"/>
    <w:rsid w:val="0003508B"/>
    <w:rsid w:val="00035572"/>
    <w:rsid w:val="0003616A"/>
    <w:rsid w:val="00036FE0"/>
    <w:rsid w:val="00037571"/>
    <w:rsid w:val="000375F7"/>
    <w:rsid w:val="00037608"/>
    <w:rsid w:val="00037A5B"/>
    <w:rsid w:val="00037E0A"/>
    <w:rsid w:val="0004012C"/>
    <w:rsid w:val="0004055B"/>
    <w:rsid w:val="0004082D"/>
    <w:rsid w:val="00041514"/>
    <w:rsid w:val="000417CB"/>
    <w:rsid w:val="00041BC5"/>
    <w:rsid w:val="00042466"/>
    <w:rsid w:val="00042577"/>
    <w:rsid w:val="00042869"/>
    <w:rsid w:val="00042D7D"/>
    <w:rsid w:val="00042F71"/>
    <w:rsid w:val="00043809"/>
    <w:rsid w:val="0004380C"/>
    <w:rsid w:val="00043C3E"/>
    <w:rsid w:val="0004416D"/>
    <w:rsid w:val="000441C0"/>
    <w:rsid w:val="00044501"/>
    <w:rsid w:val="00044839"/>
    <w:rsid w:val="00045BBF"/>
    <w:rsid w:val="0004615D"/>
    <w:rsid w:val="00046F9B"/>
    <w:rsid w:val="00047DD3"/>
    <w:rsid w:val="00047DDC"/>
    <w:rsid w:val="000505D3"/>
    <w:rsid w:val="0005094D"/>
    <w:rsid w:val="00050F15"/>
    <w:rsid w:val="000512F3"/>
    <w:rsid w:val="00051BFB"/>
    <w:rsid w:val="00052031"/>
    <w:rsid w:val="00052A5E"/>
    <w:rsid w:val="00052ABF"/>
    <w:rsid w:val="00052DC3"/>
    <w:rsid w:val="00053588"/>
    <w:rsid w:val="00053653"/>
    <w:rsid w:val="00053AE7"/>
    <w:rsid w:val="000547CA"/>
    <w:rsid w:val="000549DF"/>
    <w:rsid w:val="00054B9D"/>
    <w:rsid w:val="00054BCF"/>
    <w:rsid w:val="00054E9C"/>
    <w:rsid w:val="00054F83"/>
    <w:rsid w:val="00055180"/>
    <w:rsid w:val="00055317"/>
    <w:rsid w:val="0005547A"/>
    <w:rsid w:val="0005552E"/>
    <w:rsid w:val="0005572A"/>
    <w:rsid w:val="00056B57"/>
    <w:rsid w:val="00056BC8"/>
    <w:rsid w:val="00056D19"/>
    <w:rsid w:val="000576B5"/>
    <w:rsid w:val="00057987"/>
    <w:rsid w:val="0006066E"/>
    <w:rsid w:val="00060E55"/>
    <w:rsid w:val="000614C4"/>
    <w:rsid w:val="000617FB"/>
    <w:rsid w:val="000618ED"/>
    <w:rsid w:val="00061B9A"/>
    <w:rsid w:val="00061BFF"/>
    <w:rsid w:val="00061FD3"/>
    <w:rsid w:val="0006338D"/>
    <w:rsid w:val="000638BD"/>
    <w:rsid w:val="00063923"/>
    <w:rsid w:val="00063F91"/>
    <w:rsid w:val="000640B3"/>
    <w:rsid w:val="000652DC"/>
    <w:rsid w:val="000657BF"/>
    <w:rsid w:val="000665C0"/>
    <w:rsid w:val="00066D60"/>
    <w:rsid w:val="00066D6E"/>
    <w:rsid w:val="0006766A"/>
    <w:rsid w:val="0007144E"/>
    <w:rsid w:val="000719BC"/>
    <w:rsid w:val="00071A63"/>
    <w:rsid w:val="00071CBE"/>
    <w:rsid w:val="00072217"/>
    <w:rsid w:val="000726EC"/>
    <w:rsid w:val="00072819"/>
    <w:rsid w:val="00072D81"/>
    <w:rsid w:val="00072DE9"/>
    <w:rsid w:val="00073ADE"/>
    <w:rsid w:val="0007421F"/>
    <w:rsid w:val="000744B2"/>
    <w:rsid w:val="0007658F"/>
    <w:rsid w:val="000765D4"/>
    <w:rsid w:val="00076A6D"/>
    <w:rsid w:val="0007722E"/>
    <w:rsid w:val="00080694"/>
    <w:rsid w:val="000808B7"/>
    <w:rsid w:val="00081573"/>
    <w:rsid w:val="000823B0"/>
    <w:rsid w:val="00082683"/>
    <w:rsid w:val="00082DE1"/>
    <w:rsid w:val="000831FA"/>
    <w:rsid w:val="00083780"/>
    <w:rsid w:val="000839FD"/>
    <w:rsid w:val="00084094"/>
    <w:rsid w:val="0008463B"/>
    <w:rsid w:val="00084995"/>
    <w:rsid w:val="00085310"/>
    <w:rsid w:val="0008544E"/>
    <w:rsid w:val="000854EC"/>
    <w:rsid w:val="00085CFD"/>
    <w:rsid w:val="00085D6B"/>
    <w:rsid w:val="00085EC7"/>
    <w:rsid w:val="0008615D"/>
    <w:rsid w:val="000865F4"/>
    <w:rsid w:val="00087EAB"/>
    <w:rsid w:val="000900F0"/>
    <w:rsid w:val="000907F8"/>
    <w:rsid w:val="00090DEF"/>
    <w:rsid w:val="0009183E"/>
    <w:rsid w:val="00091E67"/>
    <w:rsid w:val="000935AE"/>
    <w:rsid w:val="00093866"/>
    <w:rsid w:val="0009459F"/>
    <w:rsid w:val="00094770"/>
    <w:rsid w:val="00094904"/>
    <w:rsid w:val="000949F3"/>
    <w:rsid w:val="00094CDC"/>
    <w:rsid w:val="00095496"/>
    <w:rsid w:val="000955CC"/>
    <w:rsid w:val="00095837"/>
    <w:rsid w:val="00095866"/>
    <w:rsid w:val="0009637E"/>
    <w:rsid w:val="000A0943"/>
    <w:rsid w:val="000A0A12"/>
    <w:rsid w:val="000A1320"/>
    <w:rsid w:val="000A1D6C"/>
    <w:rsid w:val="000A277B"/>
    <w:rsid w:val="000A2798"/>
    <w:rsid w:val="000A2B6F"/>
    <w:rsid w:val="000A39BA"/>
    <w:rsid w:val="000A40D4"/>
    <w:rsid w:val="000A4C9A"/>
    <w:rsid w:val="000A59DD"/>
    <w:rsid w:val="000A6871"/>
    <w:rsid w:val="000A6CA5"/>
    <w:rsid w:val="000A6F06"/>
    <w:rsid w:val="000A7773"/>
    <w:rsid w:val="000A7BF5"/>
    <w:rsid w:val="000A7D01"/>
    <w:rsid w:val="000B0525"/>
    <w:rsid w:val="000B1575"/>
    <w:rsid w:val="000B1588"/>
    <w:rsid w:val="000B216B"/>
    <w:rsid w:val="000B249E"/>
    <w:rsid w:val="000B2ACF"/>
    <w:rsid w:val="000B2D18"/>
    <w:rsid w:val="000B3E93"/>
    <w:rsid w:val="000B4BBF"/>
    <w:rsid w:val="000B4C41"/>
    <w:rsid w:val="000B4FA7"/>
    <w:rsid w:val="000B56E2"/>
    <w:rsid w:val="000B5A52"/>
    <w:rsid w:val="000B5F0E"/>
    <w:rsid w:val="000B6782"/>
    <w:rsid w:val="000B6C60"/>
    <w:rsid w:val="000B766E"/>
    <w:rsid w:val="000B76B5"/>
    <w:rsid w:val="000C05F4"/>
    <w:rsid w:val="000C15FF"/>
    <w:rsid w:val="000C1A03"/>
    <w:rsid w:val="000C2445"/>
    <w:rsid w:val="000C2DD7"/>
    <w:rsid w:val="000C2E64"/>
    <w:rsid w:val="000C34CF"/>
    <w:rsid w:val="000C357C"/>
    <w:rsid w:val="000C39F8"/>
    <w:rsid w:val="000C3EE5"/>
    <w:rsid w:val="000C41BD"/>
    <w:rsid w:val="000C43F0"/>
    <w:rsid w:val="000C4488"/>
    <w:rsid w:val="000C470E"/>
    <w:rsid w:val="000C4775"/>
    <w:rsid w:val="000C4C1B"/>
    <w:rsid w:val="000C56EF"/>
    <w:rsid w:val="000C6024"/>
    <w:rsid w:val="000C6C3C"/>
    <w:rsid w:val="000C6CEA"/>
    <w:rsid w:val="000C6F00"/>
    <w:rsid w:val="000C7568"/>
    <w:rsid w:val="000C759B"/>
    <w:rsid w:val="000C7821"/>
    <w:rsid w:val="000C7983"/>
    <w:rsid w:val="000C7A29"/>
    <w:rsid w:val="000C7A3D"/>
    <w:rsid w:val="000C7F43"/>
    <w:rsid w:val="000D023B"/>
    <w:rsid w:val="000D0DDA"/>
    <w:rsid w:val="000D1C02"/>
    <w:rsid w:val="000D20BA"/>
    <w:rsid w:val="000D266F"/>
    <w:rsid w:val="000D2708"/>
    <w:rsid w:val="000D276C"/>
    <w:rsid w:val="000D3E5E"/>
    <w:rsid w:val="000D4666"/>
    <w:rsid w:val="000D4E78"/>
    <w:rsid w:val="000D5238"/>
    <w:rsid w:val="000D5319"/>
    <w:rsid w:val="000D5EC5"/>
    <w:rsid w:val="000D610E"/>
    <w:rsid w:val="000D6170"/>
    <w:rsid w:val="000D6767"/>
    <w:rsid w:val="000D6AB2"/>
    <w:rsid w:val="000D6EF3"/>
    <w:rsid w:val="000D790F"/>
    <w:rsid w:val="000D7A89"/>
    <w:rsid w:val="000E0481"/>
    <w:rsid w:val="000E0524"/>
    <w:rsid w:val="000E05AA"/>
    <w:rsid w:val="000E0DFC"/>
    <w:rsid w:val="000E0F31"/>
    <w:rsid w:val="000E1523"/>
    <w:rsid w:val="000E1577"/>
    <w:rsid w:val="000E1D4C"/>
    <w:rsid w:val="000E251E"/>
    <w:rsid w:val="000E295C"/>
    <w:rsid w:val="000E2C6D"/>
    <w:rsid w:val="000E3348"/>
    <w:rsid w:val="000E3D4E"/>
    <w:rsid w:val="000E4603"/>
    <w:rsid w:val="000E5F22"/>
    <w:rsid w:val="000E5FDE"/>
    <w:rsid w:val="000E614F"/>
    <w:rsid w:val="000E6A84"/>
    <w:rsid w:val="000E6B22"/>
    <w:rsid w:val="000E6DB5"/>
    <w:rsid w:val="000E718D"/>
    <w:rsid w:val="000E7A99"/>
    <w:rsid w:val="000F023D"/>
    <w:rsid w:val="000F10B6"/>
    <w:rsid w:val="000F12DC"/>
    <w:rsid w:val="000F154E"/>
    <w:rsid w:val="000F1F82"/>
    <w:rsid w:val="000F20E8"/>
    <w:rsid w:val="000F219F"/>
    <w:rsid w:val="000F2719"/>
    <w:rsid w:val="000F2A4C"/>
    <w:rsid w:val="000F2AD2"/>
    <w:rsid w:val="000F3F6E"/>
    <w:rsid w:val="000F41EB"/>
    <w:rsid w:val="000F4210"/>
    <w:rsid w:val="000F4743"/>
    <w:rsid w:val="000F5928"/>
    <w:rsid w:val="000F5C81"/>
    <w:rsid w:val="000F60B3"/>
    <w:rsid w:val="000F6440"/>
    <w:rsid w:val="000F717B"/>
    <w:rsid w:val="000F772B"/>
    <w:rsid w:val="000F7FB0"/>
    <w:rsid w:val="00100E53"/>
    <w:rsid w:val="00101122"/>
    <w:rsid w:val="0010114A"/>
    <w:rsid w:val="00101525"/>
    <w:rsid w:val="00101695"/>
    <w:rsid w:val="001017B7"/>
    <w:rsid w:val="00101F21"/>
    <w:rsid w:val="001027A6"/>
    <w:rsid w:val="00103E0C"/>
    <w:rsid w:val="00104978"/>
    <w:rsid w:val="00104BC3"/>
    <w:rsid w:val="001066CE"/>
    <w:rsid w:val="00106B71"/>
    <w:rsid w:val="00107665"/>
    <w:rsid w:val="0010769D"/>
    <w:rsid w:val="00107BEF"/>
    <w:rsid w:val="00107C15"/>
    <w:rsid w:val="00107DCC"/>
    <w:rsid w:val="00110949"/>
    <w:rsid w:val="00110A9C"/>
    <w:rsid w:val="00111375"/>
    <w:rsid w:val="001114E1"/>
    <w:rsid w:val="00111A9A"/>
    <w:rsid w:val="00111C5B"/>
    <w:rsid w:val="001126DE"/>
    <w:rsid w:val="00112773"/>
    <w:rsid w:val="00112D39"/>
    <w:rsid w:val="001131FA"/>
    <w:rsid w:val="00113237"/>
    <w:rsid w:val="00113675"/>
    <w:rsid w:val="00113DE5"/>
    <w:rsid w:val="00113F1C"/>
    <w:rsid w:val="0011419D"/>
    <w:rsid w:val="00114981"/>
    <w:rsid w:val="00114CEB"/>
    <w:rsid w:val="00115177"/>
    <w:rsid w:val="00115223"/>
    <w:rsid w:val="00115239"/>
    <w:rsid w:val="00115E72"/>
    <w:rsid w:val="00116063"/>
    <w:rsid w:val="001161BF"/>
    <w:rsid w:val="0011632D"/>
    <w:rsid w:val="00116CBE"/>
    <w:rsid w:val="0011721E"/>
    <w:rsid w:val="00117430"/>
    <w:rsid w:val="001176AA"/>
    <w:rsid w:val="001200C9"/>
    <w:rsid w:val="00120385"/>
    <w:rsid w:val="00120647"/>
    <w:rsid w:val="0012081B"/>
    <w:rsid w:val="00120878"/>
    <w:rsid w:val="00120DB1"/>
    <w:rsid w:val="0012154C"/>
    <w:rsid w:val="001217B4"/>
    <w:rsid w:val="001224E0"/>
    <w:rsid w:val="00122BBD"/>
    <w:rsid w:val="00122D4F"/>
    <w:rsid w:val="00123084"/>
    <w:rsid w:val="0012358E"/>
    <w:rsid w:val="001236E0"/>
    <w:rsid w:val="00124771"/>
    <w:rsid w:val="0012480B"/>
    <w:rsid w:val="0012482E"/>
    <w:rsid w:val="0012543B"/>
    <w:rsid w:val="00125AC7"/>
    <w:rsid w:val="0012605C"/>
    <w:rsid w:val="00127516"/>
    <w:rsid w:val="0012762C"/>
    <w:rsid w:val="00127E14"/>
    <w:rsid w:val="0013017E"/>
    <w:rsid w:val="0013039B"/>
    <w:rsid w:val="00130906"/>
    <w:rsid w:val="00131053"/>
    <w:rsid w:val="001318CE"/>
    <w:rsid w:val="00131946"/>
    <w:rsid w:val="00131D1F"/>
    <w:rsid w:val="00132F0B"/>
    <w:rsid w:val="0013390A"/>
    <w:rsid w:val="00133B5A"/>
    <w:rsid w:val="00133D59"/>
    <w:rsid w:val="00134107"/>
    <w:rsid w:val="00134983"/>
    <w:rsid w:val="001350A7"/>
    <w:rsid w:val="001356E8"/>
    <w:rsid w:val="00136DDA"/>
    <w:rsid w:val="00137458"/>
    <w:rsid w:val="001376FF"/>
    <w:rsid w:val="00137B9D"/>
    <w:rsid w:val="00137F18"/>
    <w:rsid w:val="00140AFB"/>
    <w:rsid w:val="00140FCF"/>
    <w:rsid w:val="0014140B"/>
    <w:rsid w:val="00141581"/>
    <w:rsid w:val="00141B38"/>
    <w:rsid w:val="00142A10"/>
    <w:rsid w:val="00142D8E"/>
    <w:rsid w:val="00142E37"/>
    <w:rsid w:val="00143130"/>
    <w:rsid w:val="0014320B"/>
    <w:rsid w:val="00143A52"/>
    <w:rsid w:val="00143EAE"/>
    <w:rsid w:val="001441C4"/>
    <w:rsid w:val="00144B64"/>
    <w:rsid w:val="00144C32"/>
    <w:rsid w:val="00144D28"/>
    <w:rsid w:val="00144E94"/>
    <w:rsid w:val="001464DC"/>
    <w:rsid w:val="0014688E"/>
    <w:rsid w:val="00146B66"/>
    <w:rsid w:val="00146C30"/>
    <w:rsid w:val="00146C81"/>
    <w:rsid w:val="00146D3B"/>
    <w:rsid w:val="00146F5C"/>
    <w:rsid w:val="00147452"/>
    <w:rsid w:val="0014789E"/>
    <w:rsid w:val="0015009F"/>
    <w:rsid w:val="00150118"/>
    <w:rsid w:val="0015017B"/>
    <w:rsid w:val="0015034D"/>
    <w:rsid w:val="0015041E"/>
    <w:rsid w:val="0015057F"/>
    <w:rsid w:val="0015067D"/>
    <w:rsid w:val="00150EC1"/>
    <w:rsid w:val="00151A3E"/>
    <w:rsid w:val="00151DA8"/>
    <w:rsid w:val="00151E5E"/>
    <w:rsid w:val="00152020"/>
    <w:rsid w:val="0015253F"/>
    <w:rsid w:val="00153002"/>
    <w:rsid w:val="0015304C"/>
    <w:rsid w:val="00153E41"/>
    <w:rsid w:val="00153FF2"/>
    <w:rsid w:val="00154548"/>
    <w:rsid w:val="00154CA7"/>
    <w:rsid w:val="00154E95"/>
    <w:rsid w:val="00155413"/>
    <w:rsid w:val="00156167"/>
    <w:rsid w:val="001562EA"/>
    <w:rsid w:val="00156E22"/>
    <w:rsid w:val="00156E5C"/>
    <w:rsid w:val="00157793"/>
    <w:rsid w:val="00157CCD"/>
    <w:rsid w:val="00160888"/>
    <w:rsid w:val="00162150"/>
    <w:rsid w:val="0016288D"/>
    <w:rsid w:val="00162982"/>
    <w:rsid w:val="00162B34"/>
    <w:rsid w:val="00162ECC"/>
    <w:rsid w:val="0016333F"/>
    <w:rsid w:val="0016353D"/>
    <w:rsid w:val="0016392F"/>
    <w:rsid w:val="00163A48"/>
    <w:rsid w:val="00164243"/>
    <w:rsid w:val="0016435C"/>
    <w:rsid w:val="00164830"/>
    <w:rsid w:val="00164C52"/>
    <w:rsid w:val="001654E1"/>
    <w:rsid w:val="00165DA7"/>
    <w:rsid w:val="00165E8E"/>
    <w:rsid w:val="0016603C"/>
    <w:rsid w:val="00167141"/>
    <w:rsid w:val="001675F8"/>
    <w:rsid w:val="001705A6"/>
    <w:rsid w:val="001709D5"/>
    <w:rsid w:val="00170A1B"/>
    <w:rsid w:val="00170BF9"/>
    <w:rsid w:val="001717E9"/>
    <w:rsid w:val="001728A4"/>
    <w:rsid w:val="00172954"/>
    <w:rsid w:val="00172972"/>
    <w:rsid w:val="00173392"/>
    <w:rsid w:val="00173CC8"/>
    <w:rsid w:val="00173FB8"/>
    <w:rsid w:val="001742F8"/>
    <w:rsid w:val="00174563"/>
    <w:rsid w:val="001751C4"/>
    <w:rsid w:val="001757F9"/>
    <w:rsid w:val="001759F1"/>
    <w:rsid w:val="00175D82"/>
    <w:rsid w:val="00175FFE"/>
    <w:rsid w:val="00177965"/>
    <w:rsid w:val="00177BA9"/>
    <w:rsid w:val="00180943"/>
    <w:rsid w:val="00180E2D"/>
    <w:rsid w:val="001818B3"/>
    <w:rsid w:val="00181C2C"/>
    <w:rsid w:val="00181D89"/>
    <w:rsid w:val="001820C6"/>
    <w:rsid w:val="0018224E"/>
    <w:rsid w:val="0018274B"/>
    <w:rsid w:val="0018277D"/>
    <w:rsid w:val="00182C00"/>
    <w:rsid w:val="00182CAA"/>
    <w:rsid w:val="00182CCC"/>
    <w:rsid w:val="001830AC"/>
    <w:rsid w:val="001833F1"/>
    <w:rsid w:val="0018364E"/>
    <w:rsid w:val="00184287"/>
    <w:rsid w:val="00184677"/>
    <w:rsid w:val="00185210"/>
    <w:rsid w:val="00185637"/>
    <w:rsid w:val="00185712"/>
    <w:rsid w:val="001858DD"/>
    <w:rsid w:val="00187253"/>
    <w:rsid w:val="001876E2"/>
    <w:rsid w:val="00187991"/>
    <w:rsid w:val="00187C23"/>
    <w:rsid w:val="00187C61"/>
    <w:rsid w:val="00190B4C"/>
    <w:rsid w:val="001911D1"/>
    <w:rsid w:val="00191287"/>
    <w:rsid w:val="00191F26"/>
    <w:rsid w:val="00191FAA"/>
    <w:rsid w:val="00191FBF"/>
    <w:rsid w:val="001924D8"/>
    <w:rsid w:val="00192591"/>
    <w:rsid w:val="00192FED"/>
    <w:rsid w:val="00193437"/>
    <w:rsid w:val="00193856"/>
    <w:rsid w:val="00193937"/>
    <w:rsid w:val="0019435B"/>
    <w:rsid w:val="0019438D"/>
    <w:rsid w:val="00195046"/>
    <w:rsid w:val="0019520C"/>
    <w:rsid w:val="00195A4A"/>
    <w:rsid w:val="001962CA"/>
    <w:rsid w:val="00196BB6"/>
    <w:rsid w:val="00196FEF"/>
    <w:rsid w:val="001971B4"/>
    <w:rsid w:val="001972C9"/>
    <w:rsid w:val="0019762A"/>
    <w:rsid w:val="00197965"/>
    <w:rsid w:val="001A038B"/>
    <w:rsid w:val="001A0B49"/>
    <w:rsid w:val="001A0E1A"/>
    <w:rsid w:val="001A154D"/>
    <w:rsid w:val="001A1BC1"/>
    <w:rsid w:val="001A1C1D"/>
    <w:rsid w:val="001A1E40"/>
    <w:rsid w:val="001A1F5B"/>
    <w:rsid w:val="001A2064"/>
    <w:rsid w:val="001A29DB"/>
    <w:rsid w:val="001A2BA1"/>
    <w:rsid w:val="001A2CF8"/>
    <w:rsid w:val="001A3C4D"/>
    <w:rsid w:val="001A416A"/>
    <w:rsid w:val="001A6295"/>
    <w:rsid w:val="001A62A1"/>
    <w:rsid w:val="001A70EA"/>
    <w:rsid w:val="001A79AC"/>
    <w:rsid w:val="001B0BAF"/>
    <w:rsid w:val="001B0D2E"/>
    <w:rsid w:val="001B1381"/>
    <w:rsid w:val="001B1BD1"/>
    <w:rsid w:val="001B22C5"/>
    <w:rsid w:val="001B2ACC"/>
    <w:rsid w:val="001B2AFA"/>
    <w:rsid w:val="001B34CF"/>
    <w:rsid w:val="001B3EB4"/>
    <w:rsid w:val="001B403A"/>
    <w:rsid w:val="001B438E"/>
    <w:rsid w:val="001B4C42"/>
    <w:rsid w:val="001B5B78"/>
    <w:rsid w:val="001B5D41"/>
    <w:rsid w:val="001B6599"/>
    <w:rsid w:val="001B6B0A"/>
    <w:rsid w:val="001B7738"/>
    <w:rsid w:val="001B7C4B"/>
    <w:rsid w:val="001B7D0C"/>
    <w:rsid w:val="001C01AE"/>
    <w:rsid w:val="001C08B7"/>
    <w:rsid w:val="001C08F3"/>
    <w:rsid w:val="001C09A2"/>
    <w:rsid w:val="001C09A5"/>
    <w:rsid w:val="001C0B34"/>
    <w:rsid w:val="001C0BA7"/>
    <w:rsid w:val="001C121A"/>
    <w:rsid w:val="001C126C"/>
    <w:rsid w:val="001C1656"/>
    <w:rsid w:val="001C1954"/>
    <w:rsid w:val="001C1D34"/>
    <w:rsid w:val="001C1E1D"/>
    <w:rsid w:val="001C1EEF"/>
    <w:rsid w:val="001C1FC6"/>
    <w:rsid w:val="001C23F2"/>
    <w:rsid w:val="001C3029"/>
    <w:rsid w:val="001C342C"/>
    <w:rsid w:val="001C3BB2"/>
    <w:rsid w:val="001C4E54"/>
    <w:rsid w:val="001C4E57"/>
    <w:rsid w:val="001C5439"/>
    <w:rsid w:val="001C57C1"/>
    <w:rsid w:val="001C6392"/>
    <w:rsid w:val="001C66EC"/>
    <w:rsid w:val="001C6871"/>
    <w:rsid w:val="001C68BB"/>
    <w:rsid w:val="001C6C9F"/>
    <w:rsid w:val="001C7518"/>
    <w:rsid w:val="001C7689"/>
    <w:rsid w:val="001C77D9"/>
    <w:rsid w:val="001D00B7"/>
    <w:rsid w:val="001D0312"/>
    <w:rsid w:val="001D0772"/>
    <w:rsid w:val="001D0872"/>
    <w:rsid w:val="001D10E7"/>
    <w:rsid w:val="001D1F7E"/>
    <w:rsid w:val="001D264A"/>
    <w:rsid w:val="001D2CFE"/>
    <w:rsid w:val="001D372C"/>
    <w:rsid w:val="001D3AEE"/>
    <w:rsid w:val="001D404E"/>
    <w:rsid w:val="001D42BD"/>
    <w:rsid w:val="001D45C7"/>
    <w:rsid w:val="001D484F"/>
    <w:rsid w:val="001D5189"/>
    <w:rsid w:val="001D51EE"/>
    <w:rsid w:val="001D55BD"/>
    <w:rsid w:val="001D55C8"/>
    <w:rsid w:val="001D63FB"/>
    <w:rsid w:val="001D66F2"/>
    <w:rsid w:val="001D6F84"/>
    <w:rsid w:val="001D753D"/>
    <w:rsid w:val="001D75AE"/>
    <w:rsid w:val="001D7E41"/>
    <w:rsid w:val="001E0AE5"/>
    <w:rsid w:val="001E1340"/>
    <w:rsid w:val="001E1465"/>
    <w:rsid w:val="001E16C9"/>
    <w:rsid w:val="001E1CC8"/>
    <w:rsid w:val="001E1E97"/>
    <w:rsid w:val="001E2202"/>
    <w:rsid w:val="001E2478"/>
    <w:rsid w:val="001E2780"/>
    <w:rsid w:val="001E2A5C"/>
    <w:rsid w:val="001E2D35"/>
    <w:rsid w:val="001E32AB"/>
    <w:rsid w:val="001E3305"/>
    <w:rsid w:val="001E37B9"/>
    <w:rsid w:val="001E39BC"/>
    <w:rsid w:val="001E3BA0"/>
    <w:rsid w:val="001E4632"/>
    <w:rsid w:val="001E4C0F"/>
    <w:rsid w:val="001E4CEF"/>
    <w:rsid w:val="001E58CC"/>
    <w:rsid w:val="001E59B8"/>
    <w:rsid w:val="001E6D66"/>
    <w:rsid w:val="001E6DD0"/>
    <w:rsid w:val="001E7269"/>
    <w:rsid w:val="001E78BF"/>
    <w:rsid w:val="001E795A"/>
    <w:rsid w:val="001F114D"/>
    <w:rsid w:val="001F2226"/>
    <w:rsid w:val="001F237B"/>
    <w:rsid w:val="001F2A02"/>
    <w:rsid w:val="001F305E"/>
    <w:rsid w:val="001F3772"/>
    <w:rsid w:val="001F3902"/>
    <w:rsid w:val="001F3C0A"/>
    <w:rsid w:val="001F678C"/>
    <w:rsid w:val="001F693E"/>
    <w:rsid w:val="001F6A6D"/>
    <w:rsid w:val="001F6D25"/>
    <w:rsid w:val="001F715E"/>
    <w:rsid w:val="001F7257"/>
    <w:rsid w:val="001F728D"/>
    <w:rsid w:val="001F76E1"/>
    <w:rsid w:val="001F7809"/>
    <w:rsid w:val="001F7D64"/>
    <w:rsid w:val="001F7E0B"/>
    <w:rsid w:val="001F7FB7"/>
    <w:rsid w:val="00201FA0"/>
    <w:rsid w:val="00202175"/>
    <w:rsid w:val="00202243"/>
    <w:rsid w:val="002027BE"/>
    <w:rsid w:val="00202975"/>
    <w:rsid w:val="00202ACE"/>
    <w:rsid w:val="00202EC7"/>
    <w:rsid w:val="0020333E"/>
    <w:rsid w:val="00203363"/>
    <w:rsid w:val="00203371"/>
    <w:rsid w:val="00203496"/>
    <w:rsid w:val="00204C36"/>
    <w:rsid w:val="00205228"/>
    <w:rsid w:val="00205572"/>
    <w:rsid w:val="0020579E"/>
    <w:rsid w:val="0020580B"/>
    <w:rsid w:val="00206187"/>
    <w:rsid w:val="002063C9"/>
    <w:rsid w:val="002067B6"/>
    <w:rsid w:val="00206924"/>
    <w:rsid w:val="0020769A"/>
    <w:rsid w:val="00207A0E"/>
    <w:rsid w:val="00207E5F"/>
    <w:rsid w:val="0021006B"/>
    <w:rsid w:val="002104AD"/>
    <w:rsid w:val="00210674"/>
    <w:rsid w:val="0021133E"/>
    <w:rsid w:val="0021175D"/>
    <w:rsid w:val="00212A2E"/>
    <w:rsid w:val="00212F33"/>
    <w:rsid w:val="0021323D"/>
    <w:rsid w:val="0021330B"/>
    <w:rsid w:val="00213324"/>
    <w:rsid w:val="0021344E"/>
    <w:rsid w:val="00213918"/>
    <w:rsid w:val="00214371"/>
    <w:rsid w:val="0021447E"/>
    <w:rsid w:val="00214575"/>
    <w:rsid w:val="0021474C"/>
    <w:rsid w:val="0021528A"/>
    <w:rsid w:val="00215636"/>
    <w:rsid w:val="0021648F"/>
    <w:rsid w:val="002166C7"/>
    <w:rsid w:val="002168F6"/>
    <w:rsid w:val="002172FC"/>
    <w:rsid w:val="002177DD"/>
    <w:rsid w:val="00217957"/>
    <w:rsid w:val="002203DF"/>
    <w:rsid w:val="00220971"/>
    <w:rsid w:val="00221440"/>
    <w:rsid w:val="00221A96"/>
    <w:rsid w:val="00221AC1"/>
    <w:rsid w:val="00221B9A"/>
    <w:rsid w:val="002223D9"/>
    <w:rsid w:val="00222D70"/>
    <w:rsid w:val="0022369C"/>
    <w:rsid w:val="00223AC7"/>
    <w:rsid w:val="00223C1B"/>
    <w:rsid w:val="00223CA3"/>
    <w:rsid w:val="00223E40"/>
    <w:rsid w:val="00224325"/>
    <w:rsid w:val="0022457B"/>
    <w:rsid w:val="0022496B"/>
    <w:rsid w:val="0022556B"/>
    <w:rsid w:val="00225733"/>
    <w:rsid w:val="00226584"/>
    <w:rsid w:val="00226FA4"/>
    <w:rsid w:val="002270B1"/>
    <w:rsid w:val="002273DA"/>
    <w:rsid w:val="00227D04"/>
    <w:rsid w:val="002306FD"/>
    <w:rsid w:val="002309DE"/>
    <w:rsid w:val="00230B74"/>
    <w:rsid w:val="00230B89"/>
    <w:rsid w:val="0023182C"/>
    <w:rsid w:val="002319BE"/>
    <w:rsid w:val="00231A81"/>
    <w:rsid w:val="00231E35"/>
    <w:rsid w:val="00232456"/>
    <w:rsid w:val="0023326E"/>
    <w:rsid w:val="00233A4A"/>
    <w:rsid w:val="00233AF4"/>
    <w:rsid w:val="002340DB"/>
    <w:rsid w:val="00234475"/>
    <w:rsid w:val="00234731"/>
    <w:rsid w:val="00234D29"/>
    <w:rsid w:val="002350BC"/>
    <w:rsid w:val="00235595"/>
    <w:rsid w:val="00235910"/>
    <w:rsid w:val="0023599B"/>
    <w:rsid w:val="0023652A"/>
    <w:rsid w:val="0023778E"/>
    <w:rsid w:val="00237F99"/>
    <w:rsid w:val="00240273"/>
    <w:rsid w:val="00240A5B"/>
    <w:rsid w:val="00241117"/>
    <w:rsid w:val="00241436"/>
    <w:rsid w:val="002416D1"/>
    <w:rsid w:val="00241BA5"/>
    <w:rsid w:val="002425FB"/>
    <w:rsid w:val="002427F4"/>
    <w:rsid w:val="00242E79"/>
    <w:rsid w:val="00243578"/>
    <w:rsid w:val="00243850"/>
    <w:rsid w:val="00244C6E"/>
    <w:rsid w:val="0024549C"/>
    <w:rsid w:val="002456B2"/>
    <w:rsid w:val="00246E0D"/>
    <w:rsid w:val="00246F21"/>
    <w:rsid w:val="002473D8"/>
    <w:rsid w:val="00247704"/>
    <w:rsid w:val="00247D06"/>
    <w:rsid w:val="002501A8"/>
    <w:rsid w:val="00250ADC"/>
    <w:rsid w:val="00250B65"/>
    <w:rsid w:val="00251162"/>
    <w:rsid w:val="002515B2"/>
    <w:rsid w:val="0025179F"/>
    <w:rsid w:val="00251ECB"/>
    <w:rsid w:val="00252366"/>
    <w:rsid w:val="0025247D"/>
    <w:rsid w:val="00252723"/>
    <w:rsid w:val="00252A4C"/>
    <w:rsid w:val="00252B83"/>
    <w:rsid w:val="00253731"/>
    <w:rsid w:val="00253836"/>
    <w:rsid w:val="00253CB6"/>
    <w:rsid w:val="0025424D"/>
    <w:rsid w:val="00255098"/>
    <w:rsid w:val="00255422"/>
    <w:rsid w:val="002555EE"/>
    <w:rsid w:val="00257142"/>
    <w:rsid w:val="0025754F"/>
    <w:rsid w:val="002602D0"/>
    <w:rsid w:val="00260368"/>
    <w:rsid w:val="00260A54"/>
    <w:rsid w:val="00260AAD"/>
    <w:rsid w:val="00261119"/>
    <w:rsid w:val="002611B5"/>
    <w:rsid w:val="00261231"/>
    <w:rsid w:val="002613D3"/>
    <w:rsid w:val="00261CA4"/>
    <w:rsid w:val="00261CBA"/>
    <w:rsid w:val="002629C2"/>
    <w:rsid w:val="00262F3B"/>
    <w:rsid w:val="00263517"/>
    <w:rsid w:val="002637A8"/>
    <w:rsid w:val="00263FB1"/>
    <w:rsid w:val="00263FDF"/>
    <w:rsid w:val="002640BE"/>
    <w:rsid w:val="0026421F"/>
    <w:rsid w:val="00264967"/>
    <w:rsid w:val="0026514B"/>
    <w:rsid w:val="0026561A"/>
    <w:rsid w:val="002667B8"/>
    <w:rsid w:val="00266B57"/>
    <w:rsid w:val="00270057"/>
    <w:rsid w:val="002701DE"/>
    <w:rsid w:val="00271AD3"/>
    <w:rsid w:val="00271E34"/>
    <w:rsid w:val="00271EA5"/>
    <w:rsid w:val="0027211A"/>
    <w:rsid w:val="00272135"/>
    <w:rsid w:val="0027264D"/>
    <w:rsid w:val="002727DE"/>
    <w:rsid w:val="00273B67"/>
    <w:rsid w:val="00273C01"/>
    <w:rsid w:val="00273C34"/>
    <w:rsid w:val="002749A6"/>
    <w:rsid w:val="00274E28"/>
    <w:rsid w:val="00274E5B"/>
    <w:rsid w:val="00276078"/>
    <w:rsid w:val="00276D5A"/>
    <w:rsid w:val="00276F61"/>
    <w:rsid w:val="00276FE8"/>
    <w:rsid w:val="00277021"/>
    <w:rsid w:val="0027745A"/>
    <w:rsid w:val="002778FD"/>
    <w:rsid w:val="00277A13"/>
    <w:rsid w:val="00280A88"/>
    <w:rsid w:val="00280BCE"/>
    <w:rsid w:val="00280CD0"/>
    <w:rsid w:val="002812D0"/>
    <w:rsid w:val="00281C55"/>
    <w:rsid w:val="002822FF"/>
    <w:rsid w:val="0028296B"/>
    <w:rsid w:val="00283731"/>
    <w:rsid w:val="00283AD9"/>
    <w:rsid w:val="00283CCD"/>
    <w:rsid w:val="00283D37"/>
    <w:rsid w:val="00284244"/>
    <w:rsid w:val="00284851"/>
    <w:rsid w:val="002848A9"/>
    <w:rsid w:val="00284C2F"/>
    <w:rsid w:val="002860C7"/>
    <w:rsid w:val="002864E8"/>
    <w:rsid w:val="002868DB"/>
    <w:rsid w:val="00287083"/>
    <w:rsid w:val="0028774B"/>
    <w:rsid w:val="00290013"/>
    <w:rsid w:val="0029075F"/>
    <w:rsid w:val="002909B0"/>
    <w:rsid w:val="00290D5B"/>
    <w:rsid w:val="00291231"/>
    <w:rsid w:val="002916AC"/>
    <w:rsid w:val="002926D8"/>
    <w:rsid w:val="00292BB9"/>
    <w:rsid w:val="0029324C"/>
    <w:rsid w:val="00293B7E"/>
    <w:rsid w:val="00293D68"/>
    <w:rsid w:val="00293E60"/>
    <w:rsid w:val="0029412F"/>
    <w:rsid w:val="00294343"/>
    <w:rsid w:val="00294B2C"/>
    <w:rsid w:val="00294B35"/>
    <w:rsid w:val="00295C21"/>
    <w:rsid w:val="002965EA"/>
    <w:rsid w:val="00296670"/>
    <w:rsid w:val="00296C7A"/>
    <w:rsid w:val="0029760B"/>
    <w:rsid w:val="00297792"/>
    <w:rsid w:val="002A01FE"/>
    <w:rsid w:val="002A0831"/>
    <w:rsid w:val="002A08E0"/>
    <w:rsid w:val="002A08FF"/>
    <w:rsid w:val="002A0A49"/>
    <w:rsid w:val="002A0AC6"/>
    <w:rsid w:val="002A0B8D"/>
    <w:rsid w:val="002A0E9C"/>
    <w:rsid w:val="002A1C5A"/>
    <w:rsid w:val="002A1CC5"/>
    <w:rsid w:val="002A20F5"/>
    <w:rsid w:val="002A2623"/>
    <w:rsid w:val="002A2651"/>
    <w:rsid w:val="002A26E5"/>
    <w:rsid w:val="002A32BD"/>
    <w:rsid w:val="002A33DA"/>
    <w:rsid w:val="002A36C4"/>
    <w:rsid w:val="002A4C65"/>
    <w:rsid w:val="002A4FF2"/>
    <w:rsid w:val="002A5870"/>
    <w:rsid w:val="002A5C5C"/>
    <w:rsid w:val="002A68EB"/>
    <w:rsid w:val="002A772F"/>
    <w:rsid w:val="002A77D3"/>
    <w:rsid w:val="002A7879"/>
    <w:rsid w:val="002B02DD"/>
    <w:rsid w:val="002B0789"/>
    <w:rsid w:val="002B0B30"/>
    <w:rsid w:val="002B1405"/>
    <w:rsid w:val="002B18FE"/>
    <w:rsid w:val="002B1BD3"/>
    <w:rsid w:val="002B1CCC"/>
    <w:rsid w:val="002B21C7"/>
    <w:rsid w:val="002B2DC2"/>
    <w:rsid w:val="002B34E9"/>
    <w:rsid w:val="002B3DFB"/>
    <w:rsid w:val="002B42C3"/>
    <w:rsid w:val="002B4E9C"/>
    <w:rsid w:val="002B508E"/>
    <w:rsid w:val="002B523A"/>
    <w:rsid w:val="002B53A0"/>
    <w:rsid w:val="002B5B1F"/>
    <w:rsid w:val="002B5DE4"/>
    <w:rsid w:val="002B68E4"/>
    <w:rsid w:val="002B6BE3"/>
    <w:rsid w:val="002B7366"/>
    <w:rsid w:val="002B7792"/>
    <w:rsid w:val="002B77A9"/>
    <w:rsid w:val="002C0B39"/>
    <w:rsid w:val="002C1245"/>
    <w:rsid w:val="002C186B"/>
    <w:rsid w:val="002C2591"/>
    <w:rsid w:val="002C26F7"/>
    <w:rsid w:val="002C3934"/>
    <w:rsid w:val="002C3DCA"/>
    <w:rsid w:val="002C442A"/>
    <w:rsid w:val="002C452E"/>
    <w:rsid w:val="002C4EAC"/>
    <w:rsid w:val="002C5DF1"/>
    <w:rsid w:val="002C642C"/>
    <w:rsid w:val="002C6E6F"/>
    <w:rsid w:val="002C6FDD"/>
    <w:rsid w:val="002C76F3"/>
    <w:rsid w:val="002C7888"/>
    <w:rsid w:val="002C7B0E"/>
    <w:rsid w:val="002D0300"/>
    <w:rsid w:val="002D0C7D"/>
    <w:rsid w:val="002D10A1"/>
    <w:rsid w:val="002D1153"/>
    <w:rsid w:val="002D1279"/>
    <w:rsid w:val="002D1752"/>
    <w:rsid w:val="002D1D1A"/>
    <w:rsid w:val="002D286B"/>
    <w:rsid w:val="002D29F2"/>
    <w:rsid w:val="002D2B73"/>
    <w:rsid w:val="002D2BEB"/>
    <w:rsid w:val="002D32E9"/>
    <w:rsid w:val="002D3F6B"/>
    <w:rsid w:val="002D40B8"/>
    <w:rsid w:val="002D4697"/>
    <w:rsid w:val="002D48DB"/>
    <w:rsid w:val="002D51A9"/>
    <w:rsid w:val="002D531A"/>
    <w:rsid w:val="002D58B0"/>
    <w:rsid w:val="002D5AB3"/>
    <w:rsid w:val="002D5BC5"/>
    <w:rsid w:val="002D5C57"/>
    <w:rsid w:val="002D5E49"/>
    <w:rsid w:val="002D6089"/>
    <w:rsid w:val="002D6B68"/>
    <w:rsid w:val="002D7053"/>
    <w:rsid w:val="002D7750"/>
    <w:rsid w:val="002D7DA3"/>
    <w:rsid w:val="002D7E03"/>
    <w:rsid w:val="002E0209"/>
    <w:rsid w:val="002E1B8D"/>
    <w:rsid w:val="002E1D6C"/>
    <w:rsid w:val="002E2DEF"/>
    <w:rsid w:val="002E368B"/>
    <w:rsid w:val="002E3748"/>
    <w:rsid w:val="002E4501"/>
    <w:rsid w:val="002E4894"/>
    <w:rsid w:val="002E490D"/>
    <w:rsid w:val="002E4A21"/>
    <w:rsid w:val="002E4B5A"/>
    <w:rsid w:val="002E4D59"/>
    <w:rsid w:val="002E4D5D"/>
    <w:rsid w:val="002E535E"/>
    <w:rsid w:val="002E5942"/>
    <w:rsid w:val="002E5E78"/>
    <w:rsid w:val="002E7150"/>
    <w:rsid w:val="002E733A"/>
    <w:rsid w:val="002E7F35"/>
    <w:rsid w:val="002F0B6B"/>
    <w:rsid w:val="002F218B"/>
    <w:rsid w:val="002F276E"/>
    <w:rsid w:val="002F2C20"/>
    <w:rsid w:val="002F30FA"/>
    <w:rsid w:val="002F3580"/>
    <w:rsid w:val="002F36CE"/>
    <w:rsid w:val="002F3E60"/>
    <w:rsid w:val="002F4653"/>
    <w:rsid w:val="002F4B61"/>
    <w:rsid w:val="002F4D25"/>
    <w:rsid w:val="002F555D"/>
    <w:rsid w:val="002F5EEE"/>
    <w:rsid w:val="002F5FFA"/>
    <w:rsid w:val="002F6889"/>
    <w:rsid w:val="002F6A87"/>
    <w:rsid w:val="002F7170"/>
    <w:rsid w:val="002F7328"/>
    <w:rsid w:val="002F74C4"/>
    <w:rsid w:val="002F789B"/>
    <w:rsid w:val="002F7A16"/>
    <w:rsid w:val="002F7C9D"/>
    <w:rsid w:val="0030037F"/>
    <w:rsid w:val="003009FB"/>
    <w:rsid w:val="00300B82"/>
    <w:rsid w:val="00300CBB"/>
    <w:rsid w:val="0030112C"/>
    <w:rsid w:val="00301415"/>
    <w:rsid w:val="003015C8"/>
    <w:rsid w:val="003019FC"/>
    <w:rsid w:val="00301ED2"/>
    <w:rsid w:val="003022B5"/>
    <w:rsid w:val="00302C72"/>
    <w:rsid w:val="00303C55"/>
    <w:rsid w:val="00304F63"/>
    <w:rsid w:val="00304FF7"/>
    <w:rsid w:val="00305AEB"/>
    <w:rsid w:val="0030621C"/>
    <w:rsid w:val="0030621F"/>
    <w:rsid w:val="00306E97"/>
    <w:rsid w:val="00306EA6"/>
    <w:rsid w:val="00307297"/>
    <w:rsid w:val="003100AE"/>
    <w:rsid w:val="0031021D"/>
    <w:rsid w:val="003102DE"/>
    <w:rsid w:val="00310A9C"/>
    <w:rsid w:val="00310D4A"/>
    <w:rsid w:val="00310D4E"/>
    <w:rsid w:val="0031130C"/>
    <w:rsid w:val="00311BA8"/>
    <w:rsid w:val="00311E37"/>
    <w:rsid w:val="00313163"/>
    <w:rsid w:val="0031328D"/>
    <w:rsid w:val="00313975"/>
    <w:rsid w:val="00314B9D"/>
    <w:rsid w:val="003150EE"/>
    <w:rsid w:val="0031600E"/>
    <w:rsid w:val="003172CD"/>
    <w:rsid w:val="00317A88"/>
    <w:rsid w:val="00317CCB"/>
    <w:rsid w:val="00317CEB"/>
    <w:rsid w:val="00317FCE"/>
    <w:rsid w:val="00320909"/>
    <w:rsid w:val="00320C49"/>
    <w:rsid w:val="00320C59"/>
    <w:rsid w:val="0032192E"/>
    <w:rsid w:val="00321B94"/>
    <w:rsid w:val="003229D6"/>
    <w:rsid w:val="003233E9"/>
    <w:rsid w:val="003235B7"/>
    <w:rsid w:val="003236B8"/>
    <w:rsid w:val="00323BF8"/>
    <w:rsid w:val="003241F8"/>
    <w:rsid w:val="00324603"/>
    <w:rsid w:val="0032465B"/>
    <w:rsid w:val="0032496B"/>
    <w:rsid w:val="00325A52"/>
    <w:rsid w:val="0032642A"/>
    <w:rsid w:val="00326964"/>
    <w:rsid w:val="00326E26"/>
    <w:rsid w:val="0032707E"/>
    <w:rsid w:val="00327815"/>
    <w:rsid w:val="00327B6E"/>
    <w:rsid w:val="00327FA8"/>
    <w:rsid w:val="00330213"/>
    <w:rsid w:val="00330757"/>
    <w:rsid w:val="003309BC"/>
    <w:rsid w:val="00330C0A"/>
    <w:rsid w:val="00330F67"/>
    <w:rsid w:val="003312F4"/>
    <w:rsid w:val="00331C35"/>
    <w:rsid w:val="00331D03"/>
    <w:rsid w:val="00331D0B"/>
    <w:rsid w:val="00331E02"/>
    <w:rsid w:val="003320F3"/>
    <w:rsid w:val="003327E7"/>
    <w:rsid w:val="00332B78"/>
    <w:rsid w:val="00332DE6"/>
    <w:rsid w:val="00332E31"/>
    <w:rsid w:val="003330F9"/>
    <w:rsid w:val="00333A1A"/>
    <w:rsid w:val="00333C40"/>
    <w:rsid w:val="00333F0F"/>
    <w:rsid w:val="0033416B"/>
    <w:rsid w:val="00334A51"/>
    <w:rsid w:val="00334D4B"/>
    <w:rsid w:val="003354D8"/>
    <w:rsid w:val="00335DAB"/>
    <w:rsid w:val="003364EE"/>
    <w:rsid w:val="0033698B"/>
    <w:rsid w:val="00336BCF"/>
    <w:rsid w:val="00336E01"/>
    <w:rsid w:val="0033750E"/>
    <w:rsid w:val="003375B1"/>
    <w:rsid w:val="00337D5F"/>
    <w:rsid w:val="00340350"/>
    <w:rsid w:val="00340D3D"/>
    <w:rsid w:val="00341127"/>
    <w:rsid w:val="00341158"/>
    <w:rsid w:val="0034171A"/>
    <w:rsid w:val="00341967"/>
    <w:rsid w:val="00341C9D"/>
    <w:rsid w:val="0034235F"/>
    <w:rsid w:val="003423B8"/>
    <w:rsid w:val="003423F8"/>
    <w:rsid w:val="003425EE"/>
    <w:rsid w:val="00342F8A"/>
    <w:rsid w:val="003440B3"/>
    <w:rsid w:val="0034433C"/>
    <w:rsid w:val="00344B6A"/>
    <w:rsid w:val="00344E19"/>
    <w:rsid w:val="003456BC"/>
    <w:rsid w:val="00345FE2"/>
    <w:rsid w:val="00346381"/>
    <w:rsid w:val="00350316"/>
    <w:rsid w:val="00350325"/>
    <w:rsid w:val="00350994"/>
    <w:rsid w:val="00350A30"/>
    <w:rsid w:val="00350F52"/>
    <w:rsid w:val="00351137"/>
    <w:rsid w:val="00351D15"/>
    <w:rsid w:val="00352173"/>
    <w:rsid w:val="00353035"/>
    <w:rsid w:val="00354977"/>
    <w:rsid w:val="003561D6"/>
    <w:rsid w:val="003563C6"/>
    <w:rsid w:val="00356806"/>
    <w:rsid w:val="00356B0A"/>
    <w:rsid w:val="00356DC5"/>
    <w:rsid w:val="0035714F"/>
    <w:rsid w:val="00360187"/>
    <w:rsid w:val="0036091F"/>
    <w:rsid w:val="00360936"/>
    <w:rsid w:val="00361D20"/>
    <w:rsid w:val="003626CD"/>
    <w:rsid w:val="00362B97"/>
    <w:rsid w:val="00362D0D"/>
    <w:rsid w:val="00363603"/>
    <w:rsid w:val="00363DFA"/>
    <w:rsid w:val="00364154"/>
    <w:rsid w:val="003650FC"/>
    <w:rsid w:val="003653EA"/>
    <w:rsid w:val="0036780F"/>
    <w:rsid w:val="00367810"/>
    <w:rsid w:val="003678C5"/>
    <w:rsid w:val="00367ABB"/>
    <w:rsid w:val="003701C9"/>
    <w:rsid w:val="003707CC"/>
    <w:rsid w:val="00370ED2"/>
    <w:rsid w:val="0037134F"/>
    <w:rsid w:val="0037198C"/>
    <w:rsid w:val="00371D7C"/>
    <w:rsid w:val="00372442"/>
    <w:rsid w:val="00372D29"/>
    <w:rsid w:val="00373A68"/>
    <w:rsid w:val="003740A3"/>
    <w:rsid w:val="00374291"/>
    <w:rsid w:val="003744E1"/>
    <w:rsid w:val="00374576"/>
    <w:rsid w:val="00374D42"/>
    <w:rsid w:val="0037607C"/>
    <w:rsid w:val="00376175"/>
    <w:rsid w:val="00376178"/>
    <w:rsid w:val="003768F0"/>
    <w:rsid w:val="00376F5E"/>
    <w:rsid w:val="003770FD"/>
    <w:rsid w:val="0037772B"/>
    <w:rsid w:val="00377F28"/>
    <w:rsid w:val="00377F5A"/>
    <w:rsid w:val="00380AC2"/>
    <w:rsid w:val="00380EF8"/>
    <w:rsid w:val="003818DD"/>
    <w:rsid w:val="003830A3"/>
    <w:rsid w:val="00383280"/>
    <w:rsid w:val="00383284"/>
    <w:rsid w:val="00383766"/>
    <w:rsid w:val="00383A56"/>
    <w:rsid w:val="003851F1"/>
    <w:rsid w:val="00385423"/>
    <w:rsid w:val="0038549C"/>
    <w:rsid w:val="00385698"/>
    <w:rsid w:val="00385EA1"/>
    <w:rsid w:val="0038624B"/>
    <w:rsid w:val="00387C77"/>
    <w:rsid w:val="00387EDA"/>
    <w:rsid w:val="0039006D"/>
    <w:rsid w:val="00390533"/>
    <w:rsid w:val="003906AA"/>
    <w:rsid w:val="003909E2"/>
    <w:rsid w:val="00390A08"/>
    <w:rsid w:val="00390A36"/>
    <w:rsid w:val="00390E7C"/>
    <w:rsid w:val="0039125E"/>
    <w:rsid w:val="003917E9"/>
    <w:rsid w:val="00391823"/>
    <w:rsid w:val="0039231B"/>
    <w:rsid w:val="00392786"/>
    <w:rsid w:val="00392CBB"/>
    <w:rsid w:val="00393205"/>
    <w:rsid w:val="003933A5"/>
    <w:rsid w:val="00393DD8"/>
    <w:rsid w:val="00394628"/>
    <w:rsid w:val="003948A7"/>
    <w:rsid w:val="0039498E"/>
    <w:rsid w:val="00394B60"/>
    <w:rsid w:val="003950AA"/>
    <w:rsid w:val="00396687"/>
    <w:rsid w:val="00396782"/>
    <w:rsid w:val="003967CD"/>
    <w:rsid w:val="003969ED"/>
    <w:rsid w:val="00396B3E"/>
    <w:rsid w:val="00397007"/>
    <w:rsid w:val="00397794"/>
    <w:rsid w:val="00397986"/>
    <w:rsid w:val="003979EE"/>
    <w:rsid w:val="003979FF"/>
    <w:rsid w:val="003A0452"/>
    <w:rsid w:val="003A04F9"/>
    <w:rsid w:val="003A0D5B"/>
    <w:rsid w:val="003A1823"/>
    <w:rsid w:val="003A1AD1"/>
    <w:rsid w:val="003A1CDE"/>
    <w:rsid w:val="003A23E9"/>
    <w:rsid w:val="003A2451"/>
    <w:rsid w:val="003A2CFA"/>
    <w:rsid w:val="003A2F40"/>
    <w:rsid w:val="003A31C1"/>
    <w:rsid w:val="003A35AC"/>
    <w:rsid w:val="003A36D5"/>
    <w:rsid w:val="003A425C"/>
    <w:rsid w:val="003A448B"/>
    <w:rsid w:val="003A4FCD"/>
    <w:rsid w:val="003A5AB3"/>
    <w:rsid w:val="003A7255"/>
    <w:rsid w:val="003A7A4E"/>
    <w:rsid w:val="003B0253"/>
    <w:rsid w:val="003B0395"/>
    <w:rsid w:val="003B0C51"/>
    <w:rsid w:val="003B0E80"/>
    <w:rsid w:val="003B15CF"/>
    <w:rsid w:val="003B15F5"/>
    <w:rsid w:val="003B16BF"/>
    <w:rsid w:val="003B2A88"/>
    <w:rsid w:val="003B31DE"/>
    <w:rsid w:val="003B34D2"/>
    <w:rsid w:val="003B3772"/>
    <w:rsid w:val="003B4800"/>
    <w:rsid w:val="003B4A4D"/>
    <w:rsid w:val="003B5AE1"/>
    <w:rsid w:val="003B6022"/>
    <w:rsid w:val="003B697A"/>
    <w:rsid w:val="003B74EA"/>
    <w:rsid w:val="003B7585"/>
    <w:rsid w:val="003B7C78"/>
    <w:rsid w:val="003C0CA8"/>
    <w:rsid w:val="003C1BDE"/>
    <w:rsid w:val="003C2D88"/>
    <w:rsid w:val="003C2F4A"/>
    <w:rsid w:val="003C31C0"/>
    <w:rsid w:val="003C3A1E"/>
    <w:rsid w:val="003C3D39"/>
    <w:rsid w:val="003C3FBB"/>
    <w:rsid w:val="003C4253"/>
    <w:rsid w:val="003C4475"/>
    <w:rsid w:val="003C602D"/>
    <w:rsid w:val="003C626A"/>
    <w:rsid w:val="003C6A00"/>
    <w:rsid w:val="003C7ACF"/>
    <w:rsid w:val="003D096F"/>
    <w:rsid w:val="003D0C40"/>
    <w:rsid w:val="003D1551"/>
    <w:rsid w:val="003D16C8"/>
    <w:rsid w:val="003D17B8"/>
    <w:rsid w:val="003D1C3B"/>
    <w:rsid w:val="003D1F54"/>
    <w:rsid w:val="003D2226"/>
    <w:rsid w:val="003D2469"/>
    <w:rsid w:val="003D2CE9"/>
    <w:rsid w:val="003D37AD"/>
    <w:rsid w:val="003D4252"/>
    <w:rsid w:val="003D4285"/>
    <w:rsid w:val="003D44DE"/>
    <w:rsid w:val="003D50C3"/>
    <w:rsid w:val="003D53F2"/>
    <w:rsid w:val="003D541C"/>
    <w:rsid w:val="003D5A4C"/>
    <w:rsid w:val="003D5DFF"/>
    <w:rsid w:val="003D61C8"/>
    <w:rsid w:val="003D6630"/>
    <w:rsid w:val="003D7066"/>
    <w:rsid w:val="003D71AD"/>
    <w:rsid w:val="003D78B1"/>
    <w:rsid w:val="003D7C8A"/>
    <w:rsid w:val="003E037C"/>
    <w:rsid w:val="003E07F2"/>
    <w:rsid w:val="003E08D5"/>
    <w:rsid w:val="003E0BDE"/>
    <w:rsid w:val="003E12BE"/>
    <w:rsid w:val="003E13E1"/>
    <w:rsid w:val="003E1A54"/>
    <w:rsid w:val="003E20A9"/>
    <w:rsid w:val="003E281E"/>
    <w:rsid w:val="003E2892"/>
    <w:rsid w:val="003E41C8"/>
    <w:rsid w:val="003E45FF"/>
    <w:rsid w:val="003E5287"/>
    <w:rsid w:val="003E5685"/>
    <w:rsid w:val="003E7032"/>
    <w:rsid w:val="003E76A0"/>
    <w:rsid w:val="003E77A2"/>
    <w:rsid w:val="003E7969"/>
    <w:rsid w:val="003E7BD1"/>
    <w:rsid w:val="003F039D"/>
    <w:rsid w:val="003F1049"/>
    <w:rsid w:val="003F13BA"/>
    <w:rsid w:val="003F1AA1"/>
    <w:rsid w:val="003F22C0"/>
    <w:rsid w:val="003F24E5"/>
    <w:rsid w:val="003F25F1"/>
    <w:rsid w:val="003F30BB"/>
    <w:rsid w:val="003F3177"/>
    <w:rsid w:val="003F3DDF"/>
    <w:rsid w:val="003F424C"/>
    <w:rsid w:val="003F439F"/>
    <w:rsid w:val="003F4CE7"/>
    <w:rsid w:val="003F518F"/>
    <w:rsid w:val="003F54E2"/>
    <w:rsid w:val="003F557C"/>
    <w:rsid w:val="003F55E3"/>
    <w:rsid w:val="003F5966"/>
    <w:rsid w:val="003F5DB0"/>
    <w:rsid w:val="003F6210"/>
    <w:rsid w:val="003F62F4"/>
    <w:rsid w:val="003F64AF"/>
    <w:rsid w:val="003F66B2"/>
    <w:rsid w:val="003F739E"/>
    <w:rsid w:val="003F77BE"/>
    <w:rsid w:val="003F78DF"/>
    <w:rsid w:val="003F7ECD"/>
    <w:rsid w:val="00400CD6"/>
    <w:rsid w:val="00401391"/>
    <w:rsid w:val="004014EA"/>
    <w:rsid w:val="00401A5E"/>
    <w:rsid w:val="00401ACB"/>
    <w:rsid w:val="00401E64"/>
    <w:rsid w:val="004022F4"/>
    <w:rsid w:val="004022FB"/>
    <w:rsid w:val="00402C39"/>
    <w:rsid w:val="00402CD3"/>
    <w:rsid w:val="00403459"/>
    <w:rsid w:val="00403AE0"/>
    <w:rsid w:val="00403BA9"/>
    <w:rsid w:val="0040613A"/>
    <w:rsid w:val="00406288"/>
    <w:rsid w:val="00406912"/>
    <w:rsid w:val="00406CFE"/>
    <w:rsid w:val="00406E93"/>
    <w:rsid w:val="0040708A"/>
    <w:rsid w:val="0040720F"/>
    <w:rsid w:val="0041099C"/>
    <w:rsid w:val="00410AFD"/>
    <w:rsid w:val="00410D8E"/>
    <w:rsid w:val="00411868"/>
    <w:rsid w:val="004118E7"/>
    <w:rsid w:val="00411A19"/>
    <w:rsid w:val="004137D1"/>
    <w:rsid w:val="00414491"/>
    <w:rsid w:val="004146AB"/>
    <w:rsid w:val="0041481C"/>
    <w:rsid w:val="004148F3"/>
    <w:rsid w:val="00414C39"/>
    <w:rsid w:val="004152D6"/>
    <w:rsid w:val="00416594"/>
    <w:rsid w:val="00416EB3"/>
    <w:rsid w:val="004170E2"/>
    <w:rsid w:val="004178EA"/>
    <w:rsid w:val="00417C8D"/>
    <w:rsid w:val="004209B2"/>
    <w:rsid w:val="00421503"/>
    <w:rsid w:val="00421C5D"/>
    <w:rsid w:val="00422428"/>
    <w:rsid w:val="0042247E"/>
    <w:rsid w:val="00422480"/>
    <w:rsid w:val="004238BD"/>
    <w:rsid w:val="004238D9"/>
    <w:rsid w:val="00424A76"/>
    <w:rsid w:val="00426120"/>
    <w:rsid w:val="00426ACB"/>
    <w:rsid w:val="00426FE1"/>
    <w:rsid w:val="0042730F"/>
    <w:rsid w:val="00427726"/>
    <w:rsid w:val="004301C3"/>
    <w:rsid w:val="00430599"/>
    <w:rsid w:val="004312B0"/>
    <w:rsid w:val="00432671"/>
    <w:rsid w:val="0043267B"/>
    <w:rsid w:val="00432B15"/>
    <w:rsid w:val="00432DC7"/>
    <w:rsid w:val="0043372E"/>
    <w:rsid w:val="00433E97"/>
    <w:rsid w:val="0043423C"/>
    <w:rsid w:val="0043470E"/>
    <w:rsid w:val="00434C0E"/>
    <w:rsid w:val="0043563C"/>
    <w:rsid w:val="00435B80"/>
    <w:rsid w:val="00435EE4"/>
    <w:rsid w:val="0043639A"/>
    <w:rsid w:val="004363DF"/>
    <w:rsid w:val="00436401"/>
    <w:rsid w:val="00436A20"/>
    <w:rsid w:val="00436D16"/>
    <w:rsid w:val="004373F1"/>
    <w:rsid w:val="004375E8"/>
    <w:rsid w:val="004405F8"/>
    <w:rsid w:val="0044088A"/>
    <w:rsid w:val="0044166E"/>
    <w:rsid w:val="00441D28"/>
    <w:rsid w:val="00441F9D"/>
    <w:rsid w:val="00442391"/>
    <w:rsid w:val="00442431"/>
    <w:rsid w:val="0044281E"/>
    <w:rsid w:val="00443C14"/>
    <w:rsid w:val="00443CB4"/>
    <w:rsid w:val="0044419A"/>
    <w:rsid w:val="004442ED"/>
    <w:rsid w:val="00444788"/>
    <w:rsid w:val="0044575B"/>
    <w:rsid w:val="004461E0"/>
    <w:rsid w:val="004465D1"/>
    <w:rsid w:val="00446633"/>
    <w:rsid w:val="00446A01"/>
    <w:rsid w:val="00447284"/>
    <w:rsid w:val="00447FA1"/>
    <w:rsid w:val="00450144"/>
    <w:rsid w:val="0045036E"/>
    <w:rsid w:val="0045053C"/>
    <w:rsid w:val="0045065B"/>
    <w:rsid w:val="004509E4"/>
    <w:rsid w:val="0045105F"/>
    <w:rsid w:val="00451B1E"/>
    <w:rsid w:val="00451B38"/>
    <w:rsid w:val="00451C2F"/>
    <w:rsid w:val="004520ED"/>
    <w:rsid w:val="004526FF"/>
    <w:rsid w:val="004527D6"/>
    <w:rsid w:val="004527F6"/>
    <w:rsid w:val="00452989"/>
    <w:rsid w:val="00452B38"/>
    <w:rsid w:val="00452B8A"/>
    <w:rsid w:val="00452C96"/>
    <w:rsid w:val="00452D70"/>
    <w:rsid w:val="00453100"/>
    <w:rsid w:val="00453440"/>
    <w:rsid w:val="00453643"/>
    <w:rsid w:val="0045398C"/>
    <w:rsid w:val="00454085"/>
    <w:rsid w:val="00454F1E"/>
    <w:rsid w:val="00455285"/>
    <w:rsid w:val="00455C66"/>
    <w:rsid w:val="0046007E"/>
    <w:rsid w:val="00460C24"/>
    <w:rsid w:val="00460D68"/>
    <w:rsid w:val="00461EA3"/>
    <w:rsid w:val="00461FBE"/>
    <w:rsid w:val="004632E8"/>
    <w:rsid w:val="0046380A"/>
    <w:rsid w:val="00463B46"/>
    <w:rsid w:val="00464BAD"/>
    <w:rsid w:val="004650C9"/>
    <w:rsid w:val="004652A6"/>
    <w:rsid w:val="0046557C"/>
    <w:rsid w:val="00465896"/>
    <w:rsid w:val="00465959"/>
    <w:rsid w:val="00465981"/>
    <w:rsid w:val="00465F2B"/>
    <w:rsid w:val="004661F0"/>
    <w:rsid w:val="004663DA"/>
    <w:rsid w:val="00466DFC"/>
    <w:rsid w:val="004670E7"/>
    <w:rsid w:val="00467429"/>
    <w:rsid w:val="004674EA"/>
    <w:rsid w:val="00467521"/>
    <w:rsid w:val="0046772F"/>
    <w:rsid w:val="00467784"/>
    <w:rsid w:val="00467A71"/>
    <w:rsid w:val="00467CAF"/>
    <w:rsid w:val="004702CD"/>
    <w:rsid w:val="00470345"/>
    <w:rsid w:val="004707F3"/>
    <w:rsid w:val="00470B58"/>
    <w:rsid w:val="00470B7A"/>
    <w:rsid w:val="00470C75"/>
    <w:rsid w:val="00470CA1"/>
    <w:rsid w:val="00470CD3"/>
    <w:rsid w:val="00471D7C"/>
    <w:rsid w:val="00471E89"/>
    <w:rsid w:val="0047222A"/>
    <w:rsid w:val="0047232D"/>
    <w:rsid w:val="004723C3"/>
    <w:rsid w:val="00472523"/>
    <w:rsid w:val="00473210"/>
    <w:rsid w:val="00474624"/>
    <w:rsid w:val="00474A3B"/>
    <w:rsid w:val="00474C67"/>
    <w:rsid w:val="00474F5C"/>
    <w:rsid w:val="00475249"/>
    <w:rsid w:val="0047530F"/>
    <w:rsid w:val="0047604F"/>
    <w:rsid w:val="0047688A"/>
    <w:rsid w:val="0047769C"/>
    <w:rsid w:val="004776D0"/>
    <w:rsid w:val="00477D4B"/>
    <w:rsid w:val="0048065B"/>
    <w:rsid w:val="0048078A"/>
    <w:rsid w:val="00480957"/>
    <w:rsid w:val="00480EA4"/>
    <w:rsid w:val="00481251"/>
    <w:rsid w:val="0048184A"/>
    <w:rsid w:val="004819B3"/>
    <w:rsid w:val="00481CDB"/>
    <w:rsid w:val="00482024"/>
    <w:rsid w:val="004823F6"/>
    <w:rsid w:val="00482F9F"/>
    <w:rsid w:val="00483C48"/>
    <w:rsid w:val="00483EAE"/>
    <w:rsid w:val="00484EF8"/>
    <w:rsid w:val="004854A4"/>
    <w:rsid w:val="0048597A"/>
    <w:rsid w:val="004861E9"/>
    <w:rsid w:val="004866FD"/>
    <w:rsid w:val="004867C5"/>
    <w:rsid w:val="0048680B"/>
    <w:rsid w:val="00486B39"/>
    <w:rsid w:val="00487178"/>
    <w:rsid w:val="0048719D"/>
    <w:rsid w:val="004873AF"/>
    <w:rsid w:val="00487550"/>
    <w:rsid w:val="00487C1D"/>
    <w:rsid w:val="0049059E"/>
    <w:rsid w:val="004905E5"/>
    <w:rsid w:val="00490AB3"/>
    <w:rsid w:val="004912B8"/>
    <w:rsid w:val="00492163"/>
    <w:rsid w:val="00492DC3"/>
    <w:rsid w:val="00493235"/>
    <w:rsid w:val="00493C55"/>
    <w:rsid w:val="00493F62"/>
    <w:rsid w:val="0049417B"/>
    <w:rsid w:val="00494524"/>
    <w:rsid w:val="00494802"/>
    <w:rsid w:val="0049493A"/>
    <w:rsid w:val="00495053"/>
    <w:rsid w:val="0049569C"/>
    <w:rsid w:val="004958AA"/>
    <w:rsid w:val="00495B29"/>
    <w:rsid w:val="00495E56"/>
    <w:rsid w:val="004961EA"/>
    <w:rsid w:val="004963C5"/>
    <w:rsid w:val="004966BD"/>
    <w:rsid w:val="00496A24"/>
    <w:rsid w:val="00496C05"/>
    <w:rsid w:val="00496E14"/>
    <w:rsid w:val="00496ED4"/>
    <w:rsid w:val="004979B5"/>
    <w:rsid w:val="00497D41"/>
    <w:rsid w:val="004A00EF"/>
    <w:rsid w:val="004A0B73"/>
    <w:rsid w:val="004A0B87"/>
    <w:rsid w:val="004A10A8"/>
    <w:rsid w:val="004A110A"/>
    <w:rsid w:val="004A142C"/>
    <w:rsid w:val="004A1B60"/>
    <w:rsid w:val="004A1D72"/>
    <w:rsid w:val="004A2059"/>
    <w:rsid w:val="004A236B"/>
    <w:rsid w:val="004A2F6C"/>
    <w:rsid w:val="004A33D1"/>
    <w:rsid w:val="004A36C2"/>
    <w:rsid w:val="004A3CF4"/>
    <w:rsid w:val="004A42A2"/>
    <w:rsid w:val="004A4AA7"/>
    <w:rsid w:val="004A4C72"/>
    <w:rsid w:val="004A511A"/>
    <w:rsid w:val="004A616B"/>
    <w:rsid w:val="004A679B"/>
    <w:rsid w:val="004A6E0A"/>
    <w:rsid w:val="004B0308"/>
    <w:rsid w:val="004B0FCF"/>
    <w:rsid w:val="004B1C4D"/>
    <w:rsid w:val="004B1F5E"/>
    <w:rsid w:val="004B31A2"/>
    <w:rsid w:val="004B32E8"/>
    <w:rsid w:val="004B3F5B"/>
    <w:rsid w:val="004B4F85"/>
    <w:rsid w:val="004B4FF7"/>
    <w:rsid w:val="004B594B"/>
    <w:rsid w:val="004B681D"/>
    <w:rsid w:val="004B7109"/>
    <w:rsid w:val="004B7574"/>
    <w:rsid w:val="004B75BD"/>
    <w:rsid w:val="004B7649"/>
    <w:rsid w:val="004B7770"/>
    <w:rsid w:val="004B7DD7"/>
    <w:rsid w:val="004C066D"/>
    <w:rsid w:val="004C0700"/>
    <w:rsid w:val="004C0AD6"/>
    <w:rsid w:val="004C0CD4"/>
    <w:rsid w:val="004C10CE"/>
    <w:rsid w:val="004C1213"/>
    <w:rsid w:val="004C17F8"/>
    <w:rsid w:val="004C285C"/>
    <w:rsid w:val="004C2DD2"/>
    <w:rsid w:val="004C3020"/>
    <w:rsid w:val="004C320E"/>
    <w:rsid w:val="004C3A9A"/>
    <w:rsid w:val="004C3BA4"/>
    <w:rsid w:val="004C4A12"/>
    <w:rsid w:val="004C50C6"/>
    <w:rsid w:val="004C5D61"/>
    <w:rsid w:val="004C63AB"/>
    <w:rsid w:val="004C6685"/>
    <w:rsid w:val="004C6B8E"/>
    <w:rsid w:val="004C7123"/>
    <w:rsid w:val="004C7350"/>
    <w:rsid w:val="004C76C8"/>
    <w:rsid w:val="004C7883"/>
    <w:rsid w:val="004D05B1"/>
    <w:rsid w:val="004D0A52"/>
    <w:rsid w:val="004D1270"/>
    <w:rsid w:val="004D16CD"/>
    <w:rsid w:val="004D1FFF"/>
    <w:rsid w:val="004D2019"/>
    <w:rsid w:val="004D2187"/>
    <w:rsid w:val="004D30D1"/>
    <w:rsid w:val="004D30DB"/>
    <w:rsid w:val="004D3366"/>
    <w:rsid w:val="004D33C2"/>
    <w:rsid w:val="004D38BB"/>
    <w:rsid w:val="004D4296"/>
    <w:rsid w:val="004D42C4"/>
    <w:rsid w:val="004D49BA"/>
    <w:rsid w:val="004D5143"/>
    <w:rsid w:val="004D5151"/>
    <w:rsid w:val="004D551C"/>
    <w:rsid w:val="004D5F6F"/>
    <w:rsid w:val="004D631F"/>
    <w:rsid w:val="004D688D"/>
    <w:rsid w:val="004E0462"/>
    <w:rsid w:val="004E100F"/>
    <w:rsid w:val="004E12EA"/>
    <w:rsid w:val="004E1934"/>
    <w:rsid w:val="004E20BD"/>
    <w:rsid w:val="004E2187"/>
    <w:rsid w:val="004E2820"/>
    <w:rsid w:val="004E30ED"/>
    <w:rsid w:val="004E321E"/>
    <w:rsid w:val="004E3624"/>
    <w:rsid w:val="004E3B15"/>
    <w:rsid w:val="004E3F2E"/>
    <w:rsid w:val="004E46FE"/>
    <w:rsid w:val="004E4725"/>
    <w:rsid w:val="004E4C60"/>
    <w:rsid w:val="004E4DBA"/>
    <w:rsid w:val="004E5572"/>
    <w:rsid w:val="004E5936"/>
    <w:rsid w:val="004E626E"/>
    <w:rsid w:val="004E635C"/>
    <w:rsid w:val="004E65CF"/>
    <w:rsid w:val="004E79ED"/>
    <w:rsid w:val="004F096D"/>
    <w:rsid w:val="004F0CEF"/>
    <w:rsid w:val="004F0DD8"/>
    <w:rsid w:val="004F1120"/>
    <w:rsid w:val="004F176B"/>
    <w:rsid w:val="004F1CD1"/>
    <w:rsid w:val="004F2008"/>
    <w:rsid w:val="004F2EC3"/>
    <w:rsid w:val="004F4558"/>
    <w:rsid w:val="004F4662"/>
    <w:rsid w:val="004F4D67"/>
    <w:rsid w:val="004F502C"/>
    <w:rsid w:val="004F526F"/>
    <w:rsid w:val="004F53BE"/>
    <w:rsid w:val="004F6DAE"/>
    <w:rsid w:val="004F70A8"/>
    <w:rsid w:val="004F73F7"/>
    <w:rsid w:val="004F778B"/>
    <w:rsid w:val="004F7D0D"/>
    <w:rsid w:val="004F7D5C"/>
    <w:rsid w:val="0050135F"/>
    <w:rsid w:val="00501755"/>
    <w:rsid w:val="00501AC9"/>
    <w:rsid w:val="005020DD"/>
    <w:rsid w:val="00502699"/>
    <w:rsid w:val="00503193"/>
    <w:rsid w:val="00503AC4"/>
    <w:rsid w:val="00503ADF"/>
    <w:rsid w:val="00503BBD"/>
    <w:rsid w:val="00504C76"/>
    <w:rsid w:val="005050DA"/>
    <w:rsid w:val="00505342"/>
    <w:rsid w:val="005054D4"/>
    <w:rsid w:val="005058F5"/>
    <w:rsid w:val="0050656F"/>
    <w:rsid w:val="0050660C"/>
    <w:rsid w:val="00506C14"/>
    <w:rsid w:val="0051057B"/>
    <w:rsid w:val="005115C1"/>
    <w:rsid w:val="00511695"/>
    <w:rsid w:val="00511C51"/>
    <w:rsid w:val="00511F83"/>
    <w:rsid w:val="0051318D"/>
    <w:rsid w:val="00513482"/>
    <w:rsid w:val="00513A41"/>
    <w:rsid w:val="00513C9B"/>
    <w:rsid w:val="00513FA8"/>
    <w:rsid w:val="005142C3"/>
    <w:rsid w:val="0051470A"/>
    <w:rsid w:val="00514CC5"/>
    <w:rsid w:val="005152FF"/>
    <w:rsid w:val="00515E70"/>
    <w:rsid w:val="005162A9"/>
    <w:rsid w:val="00516F7F"/>
    <w:rsid w:val="005178E5"/>
    <w:rsid w:val="0052050D"/>
    <w:rsid w:val="00520B5F"/>
    <w:rsid w:val="00520E00"/>
    <w:rsid w:val="00521676"/>
    <w:rsid w:val="00522E88"/>
    <w:rsid w:val="00522ED9"/>
    <w:rsid w:val="00523BF9"/>
    <w:rsid w:val="00524A28"/>
    <w:rsid w:val="00524F63"/>
    <w:rsid w:val="0052500C"/>
    <w:rsid w:val="005255E1"/>
    <w:rsid w:val="00526670"/>
    <w:rsid w:val="0052677B"/>
    <w:rsid w:val="0052717B"/>
    <w:rsid w:val="005271ED"/>
    <w:rsid w:val="00527542"/>
    <w:rsid w:val="005279D6"/>
    <w:rsid w:val="00530A89"/>
    <w:rsid w:val="00530D6A"/>
    <w:rsid w:val="00530EFB"/>
    <w:rsid w:val="00531559"/>
    <w:rsid w:val="00531A59"/>
    <w:rsid w:val="00531E09"/>
    <w:rsid w:val="005321AE"/>
    <w:rsid w:val="00532D1A"/>
    <w:rsid w:val="00532D9D"/>
    <w:rsid w:val="0053344D"/>
    <w:rsid w:val="00533EA5"/>
    <w:rsid w:val="005352AF"/>
    <w:rsid w:val="0053641E"/>
    <w:rsid w:val="00537039"/>
    <w:rsid w:val="005373DA"/>
    <w:rsid w:val="00537C7C"/>
    <w:rsid w:val="0054086D"/>
    <w:rsid w:val="0054099D"/>
    <w:rsid w:val="00540C28"/>
    <w:rsid w:val="005411D6"/>
    <w:rsid w:val="0054151C"/>
    <w:rsid w:val="00541777"/>
    <w:rsid w:val="00541927"/>
    <w:rsid w:val="00541A97"/>
    <w:rsid w:val="00542897"/>
    <w:rsid w:val="00542B93"/>
    <w:rsid w:val="0054317A"/>
    <w:rsid w:val="0054340D"/>
    <w:rsid w:val="005436C5"/>
    <w:rsid w:val="005439BE"/>
    <w:rsid w:val="00543C78"/>
    <w:rsid w:val="00543F51"/>
    <w:rsid w:val="00544852"/>
    <w:rsid w:val="0054512D"/>
    <w:rsid w:val="00545857"/>
    <w:rsid w:val="00546907"/>
    <w:rsid w:val="0054694F"/>
    <w:rsid w:val="00546E7A"/>
    <w:rsid w:val="00546FF5"/>
    <w:rsid w:val="005474DA"/>
    <w:rsid w:val="00547B07"/>
    <w:rsid w:val="00547BDC"/>
    <w:rsid w:val="00547D9F"/>
    <w:rsid w:val="00547F15"/>
    <w:rsid w:val="00550108"/>
    <w:rsid w:val="00550146"/>
    <w:rsid w:val="0055051A"/>
    <w:rsid w:val="005509DC"/>
    <w:rsid w:val="00550A17"/>
    <w:rsid w:val="00550FBF"/>
    <w:rsid w:val="00551281"/>
    <w:rsid w:val="0055158D"/>
    <w:rsid w:val="00551D73"/>
    <w:rsid w:val="00551E77"/>
    <w:rsid w:val="005521C9"/>
    <w:rsid w:val="005521EF"/>
    <w:rsid w:val="005525CB"/>
    <w:rsid w:val="00552CB2"/>
    <w:rsid w:val="00552D4B"/>
    <w:rsid w:val="00553276"/>
    <w:rsid w:val="00553382"/>
    <w:rsid w:val="0055350D"/>
    <w:rsid w:val="00553517"/>
    <w:rsid w:val="00553884"/>
    <w:rsid w:val="00553C32"/>
    <w:rsid w:val="00554322"/>
    <w:rsid w:val="00554C74"/>
    <w:rsid w:val="00554D5F"/>
    <w:rsid w:val="005557F5"/>
    <w:rsid w:val="005558D2"/>
    <w:rsid w:val="00555B3C"/>
    <w:rsid w:val="00556180"/>
    <w:rsid w:val="0055650B"/>
    <w:rsid w:val="00556D88"/>
    <w:rsid w:val="00557233"/>
    <w:rsid w:val="005603E3"/>
    <w:rsid w:val="00560530"/>
    <w:rsid w:val="00560DF3"/>
    <w:rsid w:val="00561343"/>
    <w:rsid w:val="0056149F"/>
    <w:rsid w:val="005619F1"/>
    <w:rsid w:val="005623A6"/>
    <w:rsid w:val="00562A72"/>
    <w:rsid w:val="00562AB3"/>
    <w:rsid w:val="00562C07"/>
    <w:rsid w:val="00562E39"/>
    <w:rsid w:val="005646A2"/>
    <w:rsid w:val="00564A4A"/>
    <w:rsid w:val="00565003"/>
    <w:rsid w:val="005650E0"/>
    <w:rsid w:val="005651C9"/>
    <w:rsid w:val="0056550F"/>
    <w:rsid w:val="005659CE"/>
    <w:rsid w:val="00566071"/>
    <w:rsid w:val="005660D0"/>
    <w:rsid w:val="005661FE"/>
    <w:rsid w:val="00566227"/>
    <w:rsid w:val="005663AE"/>
    <w:rsid w:val="005679D7"/>
    <w:rsid w:val="00567CFA"/>
    <w:rsid w:val="005703F2"/>
    <w:rsid w:val="00571358"/>
    <w:rsid w:val="00572166"/>
    <w:rsid w:val="0057231F"/>
    <w:rsid w:val="00572764"/>
    <w:rsid w:val="00572889"/>
    <w:rsid w:val="00572C5F"/>
    <w:rsid w:val="005731BD"/>
    <w:rsid w:val="0057342A"/>
    <w:rsid w:val="005736F2"/>
    <w:rsid w:val="00573C3A"/>
    <w:rsid w:val="005747D7"/>
    <w:rsid w:val="005751C2"/>
    <w:rsid w:val="005755EC"/>
    <w:rsid w:val="005757AB"/>
    <w:rsid w:val="00575C66"/>
    <w:rsid w:val="0057606E"/>
    <w:rsid w:val="005762B9"/>
    <w:rsid w:val="005763C4"/>
    <w:rsid w:val="0057666C"/>
    <w:rsid w:val="00576F62"/>
    <w:rsid w:val="005773AB"/>
    <w:rsid w:val="0057749A"/>
    <w:rsid w:val="00577820"/>
    <w:rsid w:val="00577BB6"/>
    <w:rsid w:val="005805B4"/>
    <w:rsid w:val="0058084F"/>
    <w:rsid w:val="00580E99"/>
    <w:rsid w:val="00581B3A"/>
    <w:rsid w:val="00581E2C"/>
    <w:rsid w:val="00582A4D"/>
    <w:rsid w:val="005834EC"/>
    <w:rsid w:val="0058365C"/>
    <w:rsid w:val="00583B0F"/>
    <w:rsid w:val="00585E7D"/>
    <w:rsid w:val="0058694D"/>
    <w:rsid w:val="00586F84"/>
    <w:rsid w:val="00586F8A"/>
    <w:rsid w:val="0058702D"/>
    <w:rsid w:val="0058764C"/>
    <w:rsid w:val="005876A4"/>
    <w:rsid w:val="00590546"/>
    <w:rsid w:val="00590D8E"/>
    <w:rsid w:val="005910B9"/>
    <w:rsid w:val="005912FD"/>
    <w:rsid w:val="00592104"/>
    <w:rsid w:val="0059220B"/>
    <w:rsid w:val="0059289B"/>
    <w:rsid w:val="00593C0C"/>
    <w:rsid w:val="00593C77"/>
    <w:rsid w:val="00593D90"/>
    <w:rsid w:val="00593E3C"/>
    <w:rsid w:val="0059461E"/>
    <w:rsid w:val="00594742"/>
    <w:rsid w:val="00594AD9"/>
    <w:rsid w:val="00594BF3"/>
    <w:rsid w:val="00594DA7"/>
    <w:rsid w:val="00595943"/>
    <w:rsid w:val="00595981"/>
    <w:rsid w:val="00596699"/>
    <w:rsid w:val="00596CD6"/>
    <w:rsid w:val="00596DB8"/>
    <w:rsid w:val="00597643"/>
    <w:rsid w:val="00597783"/>
    <w:rsid w:val="005A017A"/>
    <w:rsid w:val="005A01E9"/>
    <w:rsid w:val="005A0371"/>
    <w:rsid w:val="005A0786"/>
    <w:rsid w:val="005A10F1"/>
    <w:rsid w:val="005A1261"/>
    <w:rsid w:val="005A1758"/>
    <w:rsid w:val="005A1856"/>
    <w:rsid w:val="005A18B2"/>
    <w:rsid w:val="005A1C0C"/>
    <w:rsid w:val="005A2101"/>
    <w:rsid w:val="005A2A26"/>
    <w:rsid w:val="005A2F54"/>
    <w:rsid w:val="005A4048"/>
    <w:rsid w:val="005A6474"/>
    <w:rsid w:val="005A6697"/>
    <w:rsid w:val="005A6DFB"/>
    <w:rsid w:val="005A74A6"/>
    <w:rsid w:val="005A7556"/>
    <w:rsid w:val="005A7750"/>
    <w:rsid w:val="005A7C17"/>
    <w:rsid w:val="005B08CF"/>
    <w:rsid w:val="005B0B08"/>
    <w:rsid w:val="005B111A"/>
    <w:rsid w:val="005B1150"/>
    <w:rsid w:val="005B12A1"/>
    <w:rsid w:val="005B154B"/>
    <w:rsid w:val="005B1E9C"/>
    <w:rsid w:val="005B2826"/>
    <w:rsid w:val="005B28CF"/>
    <w:rsid w:val="005B2B33"/>
    <w:rsid w:val="005B2FE1"/>
    <w:rsid w:val="005B3914"/>
    <w:rsid w:val="005B3984"/>
    <w:rsid w:val="005B3F8D"/>
    <w:rsid w:val="005B4043"/>
    <w:rsid w:val="005B42F8"/>
    <w:rsid w:val="005B45A5"/>
    <w:rsid w:val="005B468D"/>
    <w:rsid w:val="005B4CD5"/>
    <w:rsid w:val="005B4F9E"/>
    <w:rsid w:val="005B5C5F"/>
    <w:rsid w:val="005B5D41"/>
    <w:rsid w:val="005B615B"/>
    <w:rsid w:val="005B6E35"/>
    <w:rsid w:val="005B73FE"/>
    <w:rsid w:val="005B767F"/>
    <w:rsid w:val="005B7752"/>
    <w:rsid w:val="005C0589"/>
    <w:rsid w:val="005C0688"/>
    <w:rsid w:val="005C0886"/>
    <w:rsid w:val="005C1B52"/>
    <w:rsid w:val="005C299A"/>
    <w:rsid w:val="005C2AF7"/>
    <w:rsid w:val="005C3170"/>
    <w:rsid w:val="005C443B"/>
    <w:rsid w:val="005C49D8"/>
    <w:rsid w:val="005C5310"/>
    <w:rsid w:val="005C619A"/>
    <w:rsid w:val="005C64D9"/>
    <w:rsid w:val="005C6688"/>
    <w:rsid w:val="005C68B3"/>
    <w:rsid w:val="005C6B72"/>
    <w:rsid w:val="005D035A"/>
    <w:rsid w:val="005D09D7"/>
    <w:rsid w:val="005D1307"/>
    <w:rsid w:val="005D17A5"/>
    <w:rsid w:val="005D1D23"/>
    <w:rsid w:val="005D25DE"/>
    <w:rsid w:val="005D2C7F"/>
    <w:rsid w:val="005D2DC6"/>
    <w:rsid w:val="005D2EE3"/>
    <w:rsid w:val="005D2FCC"/>
    <w:rsid w:val="005D3859"/>
    <w:rsid w:val="005D3ACD"/>
    <w:rsid w:val="005D422B"/>
    <w:rsid w:val="005D46AF"/>
    <w:rsid w:val="005D4AF7"/>
    <w:rsid w:val="005D4FB5"/>
    <w:rsid w:val="005D5EAB"/>
    <w:rsid w:val="005D62DE"/>
    <w:rsid w:val="005D66C3"/>
    <w:rsid w:val="005D6742"/>
    <w:rsid w:val="005D698D"/>
    <w:rsid w:val="005D69FA"/>
    <w:rsid w:val="005D72CC"/>
    <w:rsid w:val="005E00C9"/>
    <w:rsid w:val="005E05A8"/>
    <w:rsid w:val="005E14FA"/>
    <w:rsid w:val="005E19C3"/>
    <w:rsid w:val="005E1AFE"/>
    <w:rsid w:val="005E1FDF"/>
    <w:rsid w:val="005E221E"/>
    <w:rsid w:val="005E2494"/>
    <w:rsid w:val="005E2598"/>
    <w:rsid w:val="005E2A94"/>
    <w:rsid w:val="005E2FD0"/>
    <w:rsid w:val="005E4169"/>
    <w:rsid w:val="005E4521"/>
    <w:rsid w:val="005E5483"/>
    <w:rsid w:val="005E6F02"/>
    <w:rsid w:val="005E7001"/>
    <w:rsid w:val="005E72AC"/>
    <w:rsid w:val="005E7FBF"/>
    <w:rsid w:val="005F0275"/>
    <w:rsid w:val="005F0450"/>
    <w:rsid w:val="005F0B05"/>
    <w:rsid w:val="005F144C"/>
    <w:rsid w:val="005F1845"/>
    <w:rsid w:val="005F1ABE"/>
    <w:rsid w:val="005F1D17"/>
    <w:rsid w:val="005F2638"/>
    <w:rsid w:val="005F284B"/>
    <w:rsid w:val="005F286E"/>
    <w:rsid w:val="005F2DE3"/>
    <w:rsid w:val="005F3158"/>
    <w:rsid w:val="005F3237"/>
    <w:rsid w:val="005F3AE8"/>
    <w:rsid w:val="005F3BA5"/>
    <w:rsid w:val="005F420B"/>
    <w:rsid w:val="005F429E"/>
    <w:rsid w:val="005F434B"/>
    <w:rsid w:val="005F476E"/>
    <w:rsid w:val="005F4868"/>
    <w:rsid w:val="005F49D9"/>
    <w:rsid w:val="005F6836"/>
    <w:rsid w:val="005F6B42"/>
    <w:rsid w:val="005F6B63"/>
    <w:rsid w:val="005F6CFC"/>
    <w:rsid w:val="005F7C4B"/>
    <w:rsid w:val="0060009E"/>
    <w:rsid w:val="006001C4"/>
    <w:rsid w:val="006006B4"/>
    <w:rsid w:val="00600D70"/>
    <w:rsid w:val="00601043"/>
    <w:rsid w:val="00601193"/>
    <w:rsid w:val="006011DC"/>
    <w:rsid w:val="006014FB"/>
    <w:rsid w:val="00601FC2"/>
    <w:rsid w:val="00602245"/>
    <w:rsid w:val="0060225F"/>
    <w:rsid w:val="00602387"/>
    <w:rsid w:val="006024DA"/>
    <w:rsid w:val="00602F98"/>
    <w:rsid w:val="00603193"/>
    <w:rsid w:val="0060367C"/>
    <w:rsid w:val="006036AA"/>
    <w:rsid w:val="00604091"/>
    <w:rsid w:val="00604314"/>
    <w:rsid w:val="00605331"/>
    <w:rsid w:val="0060675D"/>
    <w:rsid w:val="00606CD3"/>
    <w:rsid w:val="00606EEB"/>
    <w:rsid w:val="00606FB3"/>
    <w:rsid w:val="00607AA5"/>
    <w:rsid w:val="00607D75"/>
    <w:rsid w:val="00607ECC"/>
    <w:rsid w:val="00610C76"/>
    <w:rsid w:val="00610FD6"/>
    <w:rsid w:val="00611635"/>
    <w:rsid w:val="00611E55"/>
    <w:rsid w:val="00612637"/>
    <w:rsid w:val="006126F4"/>
    <w:rsid w:val="006129CF"/>
    <w:rsid w:val="0061356C"/>
    <w:rsid w:val="00613812"/>
    <w:rsid w:val="00613D42"/>
    <w:rsid w:val="00615341"/>
    <w:rsid w:val="0061564B"/>
    <w:rsid w:val="00616008"/>
    <w:rsid w:val="00616085"/>
    <w:rsid w:val="00616711"/>
    <w:rsid w:val="006168B4"/>
    <w:rsid w:val="006169C1"/>
    <w:rsid w:val="00617773"/>
    <w:rsid w:val="006206F7"/>
    <w:rsid w:val="00620D30"/>
    <w:rsid w:val="00620E8F"/>
    <w:rsid w:val="00620FD2"/>
    <w:rsid w:val="00621A26"/>
    <w:rsid w:val="00621F46"/>
    <w:rsid w:val="006220D6"/>
    <w:rsid w:val="0062212B"/>
    <w:rsid w:val="00622230"/>
    <w:rsid w:val="00623A48"/>
    <w:rsid w:val="006242E1"/>
    <w:rsid w:val="006245B2"/>
    <w:rsid w:val="0062498F"/>
    <w:rsid w:val="006249AB"/>
    <w:rsid w:val="0062527A"/>
    <w:rsid w:val="00625522"/>
    <w:rsid w:val="00625D55"/>
    <w:rsid w:val="00625D8B"/>
    <w:rsid w:val="00626AD5"/>
    <w:rsid w:val="00626D8D"/>
    <w:rsid w:val="0062707B"/>
    <w:rsid w:val="006278D2"/>
    <w:rsid w:val="00627AB2"/>
    <w:rsid w:val="00627CC2"/>
    <w:rsid w:val="00627E68"/>
    <w:rsid w:val="0063043C"/>
    <w:rsid w:val="0063046E"/>
    <w:rsid w:val="00630858"/>
    <w:rsid w:val="00632035"/>
    <w:rsid w:val="00632445"/>
    <w:rsid w:val="0063267B"/>
    <w:rsid w:val="006327E1"/>
    <w:rsid w:val="00632AEA"/>
    <w:rsid w:val="00632FD1"/>
    <w:rsid w:val="00633105"/>
    <w:rsid w:val="006336CB"/>
    <w:rsid w:val="006338BF"/>
    <w:rsid w:val="0063490D"/>
    <w:rsid w:val="00634A7E"/>
    <w:rsid w:val="00635198"/>
    <w:rsid w:val="00635450"/>
    <w:rsid w:val="006356B5"/>
    <w:rsid w:val="00635E31"/>
    <w:rsid w:val="00635EF2"/>
    <w:rsid w:val="00636166"/>
    <w:rsid w:val="00636C64"/>
    <w:rsid w:val="006370A7"/>
    <w:rsid w:val="0063739A"/>
    <w:rsid w:val="00637635"/>
    <w:rsid w:val="00637AC0"/>
    <w:rsid w:val="00637B27"/>
    <w:rsid w:val="00637D00"/>
    <w:rsid w:val="00637EBC"/>
    <w:rsid w:val="006403C3"/>
    <w:rsid w:val="0064053F"/>
    <w:rsid w:val="006410D6"/>
    <w:rsid w:val="006416E3"/>
    <w:rsid w:val="00641D01"/>
    <w:rsid w:val="00641F33"/>
    <w:rsid w:val="006420C6"/>
    <w:rsid w:val="0064382F"/>
    <w:rsid w:val="00643CE3"/>
    <w:rsid w:val="006445DD"/>
    <w:rsid w:val="0064531C"/>
    <w:rsid w:val="006453D5"/>
    <w:rsid w:val="006454D0"/>
    <w:rsid w:val="00645C4D"/>
    <w:rsid w:val="0064679B"/>
    <w:rsid w:val="006467E1"/>
    <w:rsid w:val="00646818"/>
    <w:rsid w:val="00646D12"/>
    <w:rsid w:val="00647252"/>
    <w:rsid w:val="006473E1"/>
    <w:rsid w:val="00647B93"/>
    <w:rsid w:val="0065066E"/>
    <w:rsid w:val="00650CD4"/>
    <w:rsid w:val="006510ED"/>
    <w:rsid w:val="00651C83"/>
    <w:rsid w:val="006521EA"/>
    <w:rsid w:val="006525A3"/>
    <w:rsid w:val="0065268D"/>
    <w:rsid w:val="00652775"/>
    <w:rsid w:val="00652A63"/>
    <w:rsid w:val="00652BB8"/>
    <w:rsid w:val="00652C25"/>
    <w:rsid w:val="00652C6D"/>
    <w:rsid w:val="00652CA9"/>
    <w:rsid w:val="00652CAF"/>
    <w:rsid w:val="006532BA"/>
    <w:rsid w:val="0065353D"/>
    <w:rsid w:val="006535D3"/>
    <w:rsid w:val="0065580C"/>
    <w:rsid w:val="006558CE"/>
    <w:rsid w:val="00655B2E"/>
    <w:rsid w:val="00655CD3"/>
    <w:rsid w:val="00655F51"/>
    <w:rsid w:val="006561FB"/>
    <w:rsid w:val="00656263"/>
    <w:rsid w:val="006566F0"/>
    <w:rsid w:val="0065729B"/>
    <w:rsid w:val="00657FF8"/>
    <w:rsid w:val="00660553"/>
    <w:rsid w:val="00660E7A"/>
    <w:rsid w:val="00661154"/>
    <w:rsid w:val="0066120C"/>
    <w:rsid w:val="006614D2"/>
    <w:rsid w:val="00661ADD"/>
    <w:rsid w:val="00662438"/>
    <w:rsid w:val="0066249E"/>
    <w:rsid w:val="0066280F"/>
    <w:rsid w:val="00662824"/>
    <w:rsid w:val="00662F77"/>
    <w:rsid w:val="006630A5"/>
    <w:rsid w:val="0066380B"/>
    <w:rsid w:val="006649CD"/>
    <w:rsid w:val="00665388"/>
    <w:rsid w:val="00665C24"/>
    <w:rsid w:val="00666CE1"/>
    <w:rsid w:val="00666F53"/>
    <w:rsid w:val="0066751A"/>
    <w:rsid w:val="00667527"/>
    <w:rsid w:val="00671335"/>
    <w:rsid w:val="006715E8"/>
    <w:rsid w:val="00671955"/>
    <w:rsid w:val="00671AAE"/>
    <w:rsid w:val="00671B8F"/>
    <w:rsid w:val="00671C3C"/>
    <w:rsid w:val="00672336"/>
    <w:rsid w:val="006732E5"/>
    <w:rsid w:val="00673A9C"/>
    <w:rsid w:val="00674A88"/>
    <w:rsid w:val="00674A9B"/>
    <w:rsid w:val="00674BB6"/>
    <w:rsid w:val="00674DDE"/>
    <w:rsid w:val="00674F71"/>
    <w:rsid w:val="00674FAF"/>
    <w:rsid w:val="0067558D"/>
    <w:rsid w:val="006757F8"/>
    <w:rsid w:val="00675E73"/>
    <w:rsid w:val="00675FCD"/>
    <w:rsid w:val="00676DBC"/>
    <w:rsid w:val="00677532"/>
    <w:rsid w:val="00677864"/>
    <w:rsid w:val="00677D3B"/>
    <w:rsid w:val="00677EC1"/>
    <w:rsid w:val="00680794"/>
    <w:rsid w:val="006814A9"/>
    <w:rsid w:val="00681E55"/>
    <w:rsid w:val="00682CA7"/>
    <w:rsid w:val="00683B23"/>
    <w:rsid w:val="00683B5A"/>
    <w:rsid w:val="00683F2F"/>
    <w:rsid w:val="00683FA9"/>
    <w:rsid w:val="006842F5"/>
    <w:rsid w:val="006844A6"/>
    <w:rsid w:val="00684E4C"/>
    <w:rsid w:val="0068545D"/>
    <w:rsid w:val="00685A9B"/>
    <w:rsid w:val="00686092"/>
    <w:rsid w:val="00686277"/>
    <w:rsid w:val="00687780"/>
    <w:rsid w:val="006877E1"/>
    <w:rsid w:val="006878C5"/>
    <w:rsid w:val="00687F20"/>
    <w:rsid w:val="006901F7"/>
    <w:rsid w:val="006906AF"/>
    <w:rsid w:val="00690B00"/>
    <w:rsid w:val="00690BB7"/>
    <w:rsid w:val="00690C84"/>
    <w:rsid w:val="00690FD2"/>
    <w:rsid w:val="0069159D"/>
    <w:rsid w:val="00691726"/>
    <w:rsid w:val="00691BFC"/>
    <w:rsid w:val="00691FD4"/>
    <w:rsid w:val="0069287E"/>
    <w:rsid w:val="00692EFE"/>
    <w:rsid w:val="006931FD"/>
    <w:rsid w:val="0069382A"/>
    <w:rsid w:val="00694851"/>
    <w:rsid w:val="00695002"/>
    <w:rsid w:val="00695AF5"/>
    <w:rsid w:val="0069709A"/>
    <w:rsid w:val="00697C13"/>
    <w:rsid w:val="006A0C8E"/>
    <w:rsid w:val="006A0DC1"/>
    <w:rsid w:val="006A0E65"/>
    <w:rsid w:val="006A0E71"/>
    <w:rsid w:val="006A1288"/>
    <w:rsid w:val="006A138F"/>
    <w:rsid w:val="006A14DB"/>
    <w:rsid w:val="006A1676"/>
    <w:rsid w:val="006A1BE9"/>
    <w:rsid w:val="006A1CE3"/>
    <w:rsid w:val="006A2125"/>
    <w:rsid w:val="006A27F2"/>
    <w:rsid w:val="006A29BB"/>
    <w:rsid w:val="006A367A"/>
    <w:rsid w:val="006A3FCC"/>
    <w:rsid w:val="006A4082"/>
    <w:rsid w:val="006A41AB"/>
    <w:rsid w:val="006A5303"/>
    <w:rsid w:val="006A5431"/>
    <w:rsid w:val="006A5433"/>
    <w:rsid w:val="006A5A42"/>
    <w:rsid w:val="006A686B"/>
    <w:rsid w:val="006A6AA8"/>
    <w:rsid w:val="006A6BA1"/>
    <w:rsid w:val="006A71F9"/>
    <w:rsid w:val="006A74B1"/>
    <w:rsid w:val="006A7D87"/>
    <w:rsid w:val="006B0266"/>
    <w:rsid w:val="006B033B"/>
    <w:rsid w:val="006B03FE"/>
    <w:rsid w:val="006B04A2"/>
    <w:rsid w:val="006B053A"/>
    <w:rsid w:val="006B0689"/>
    <w:rsid w:val="006B0916"/>
    <w:rsid w:val="006B1082"/>
    <w:rsid w:val="006B134A"/>
    <w:rsid w:val="006B17AD"/>
    <w:rsid w:val="006B1862"/>
    <w:rsid w:val="006B1A8B"/>
    <w:rsid w:val="006B1C37"/>
    <w:rsid w:val="006B1DA1"/>
    <w:rsid w:val="006B1E5B"/>
    <w:rsid w:val="006B2DB0"/>
    <w:rsid w:val="006B309B"/>
    <w:rsid w:val="006B3344"/>
    <w:rsid w:val="006B3361"/>
    <w:rsid w:val="006B369F"/>
    <w:rsid w:val="006B3ECF"/>
    <w:rsid w:val="006B3F7B"/>
    <w:rsid w:val="006B4950"/>
    <w:rsid w:val="006B4E80"/>
    <w:rsid w:val="006B524F"/>
    <w:rsid w:val="006B5320"/>
    <w:rsid w:val="006B6F9E"/>
    <w:rsid w:val="006B7546"/>
    <w:rsid w:val="006B77A3"/>
    <w:rsid w:val="006B78A6"/>
    <w:rsid w:val="006B7D8A"/>
    <w:rsid w:val="006C0014"/>
    <w:rsid w:val="006C0224"/>
    <w:rsid w:val="006C088F"/>
    <w:rsid w:val="006C2065"/>
    <w:rsid w:val="006C2551"/>
    <w:rsid w:val="006C2589"/>
    <w:rsid w:val="006C2CD9"/>
    <w:rsid w:val="006C317E"/>
    <w:rsid w:val="006C3561"/>
    <w:rsid w:val="006C3AD7"/>
    <w:rsid w:val="006C5331"/>
    <w:rsid w:val="006C5D8A"/>
    <w:rsid w:val="006C6540"/>
    <w:rsid w:val="006C6A43"/>
    <w:rsid w:val="006C6C4F"/>
    <w:rsid w:val="006C6FB4"/>
    <w:rsid w:val="006C6FC7"/>
    <w:rsid w:val="006C72E8"/>
    <w:rsid w:val="006C7FB3"/>
    <w:rsid w:val="006D02B1"/>
    <w:rsid w:val="006D06A9"/>
    <w:rsid w:val="006D0A23"/>
    <w:rsid w:val="006D0F32"/>
    <w:rsid w:val="006D1C21"/>
    <w:rsid w:val="006D2C40"/>
    <w:rsid w:val="006D3330"/>
    <w:rsid w:val="006D346D"/>
    <w:rsid w:val="006D4052"/>
    <w:rsid w:val="006D540A"/>
    <w:rsid w:val="006D5A7E"/>
    <w:rsid w:val="006D5ABA"/>
    <w:rsid w:val="006D65BB"/>
    <w:rsid w:val="006D662F"/>
    <w:rsid w:val="006D6BF8"/>
    <w:rsid w:val="006D6C1A"/>
    <w:rsid w:val="006D6E47"/>
    <w:rsid w:val="006D70B8"/>
    <w:rsid w:val="006D7507"/>
    <w:rsid w:val="006E001F"/>
    <w:rsid w:val="006E07D2"/>
    <w:rsid w:val="006E0BE4"/>
    <w:rsid w:val="006E0EDA"/>
    <w:rsid w:val="006E105E"/>
    <w:rsid w:val="006E13FE"/>
    <w:rsid w:val="006E15B2"/>
    <w:rsid w:val="006E23BB"/>
    <w:rsid w:val="006E2643"/>
    <w:rsid w:val="006E26EC"/>
    <w:rsid w:val="006E28D6"/>
    <w:rsid w:val="006E2C78"/>
    <w:rsid w:val="006E2F12"/>
    <w:rsid w:val="006E2FFA"/>
    <w:rsid w:val="006E321E"/>
    <w:rsid w:val="006E39BB"/>
    <w:rsid w:val="006E3A6B"/>
    <w:rsid w:val="006E3DB9"/>
    <w:rsid w:val="006E441A"/>
    <w:rsid w:val="006E49BA"/>
    <w:rsid w:val="006E4C60"/>
    <w:rsid w:val="006E4D42"/>
    <w:rsid w:val="006E5250"/>
    <w:rsid w:val="006E550C"/>
    <w:rsid w:val="006E55FD"/>
    <w:rsid w:val="006E5797"/>
    <w:rsid w:val="006E5E39"/>
    <w:rsid w:val="006E6492"/>
    <w:rsid w:val="006E741D"/>
    <w:rsid w:val="006E7698"/>
    <w:rsid w:val="006E77B5"/>
    <w:rsid w:val="006E7F96"/>
    <w:rsid w:val="006F05B4"/>
    <w:rsid w:val="006F06AA"/>
    <w:rsid w:val="006F0776"/>
    <w:rsid w:val="006F0E0F"/>
    <w:rsid w:val="006F0E85"/>
    <w:rsid w:val="006F1903"/>
    <w:rsid w:val="006F1E1F"/>
    <w:rsid w:val="006F1E69"/>
    <w:rsid w:val="006F3520"/>
    <w:rsid w:val="006F3825"/>
    <w:rsid w:val="006F3D6E"/>
    <w:rsid w:val="006F41E4"/>
    <w:rsid w:val="006F4872"/>
    <w:rsid w:val="006F4C7F"/>
    <w:rsid w:val="006F4D9C"/>
    <w:rsid w:val="006F4E45"/>
    <w:rsid w:val="006F7727"/>
    <w:rsid w:val="006F7C85"/>
    <w:rsid w:val="006F7DB3"/>
    <w:rsid w:val="006F7FA3"/>
    <w:rsid w:val="0070027F"/>
    <w:rsid w:val="0070207A"/>
    <w:rsid w:val="007027AB"/>
    <w:rsid w:val="00702D93"/>
    <w:rsid w:val="00703C25"/>
    <w:rsid w:val="0070469A"/>
    <w:rsid w:val="0070528F"/>
    <w:rsid w:val="0070540D"/>
    <w:rsid w:val="00705992"/>
    <w:rsid w:val="00706077"/>
    <w:rsid w:val="00706A8F"/>
    <w:rsid w:val="00706B0F"/>
    <w:rsid w:val="00706C0F"/>
    <w:rsid w:val="00706EAA"/>
    <w:rsid w:val="00707268"/>
    <w:rsid w:val="007073B2"/>
    <w:rsid w:val="007078B5"/>
    <w:rsid w:val="00707ECC"/>
    <w:rsid w:val="007102DC"/>
    <w:rsid w:val="00710450"/>
    <w:rsid w:val="00710ECF"/>
    <w:rsid w:val="00711328"/>
    <w:rsid w:val="00711522"/>
    <w:rsid w:val="00712209"/>
    <w:rsid w:val="0071234C"/>
    <w:rsid w:val="0071286A"/>
    <w:rsid w:val="00712D69"/>
    <w:rsid w:val="007134B4"/>
    <w:rsid w:val="007135EC"/>
    <w:rsid w:val="007145A0"/>
    <w:rsid w:val="007145FF"/>
    <w:rsid w:val="007149D8"/>
    <w:rsid w:val="00715044"/>
    <w:rsid w:val="007150C2"/>
    <w:rsid w:val="00715BCF"/>
    <w:rsid w:val="00715D4F"/>
    <w:rsid w:val="00716225"/>
    <w:rsid w:val="00716D0D"/>
    <w:rsid w:val="007171A5"/>
    <w:rsid w:val="00717509"/>
    <w:rsid w:val="007178F9"/>
    <w:rsid w:val="00720A2E"/>
    <w:rsid w:val="00720BAE"/>
    <w:rsid w:val="0072255F"/>
    <w:rsid w:val="00723F21"/>
    <w:rsid w:val="00723F44"/>
    <w:rsid w:val="007241FB"/>
    <w:rsid w:val="00724A0D"/>
    <w:rsid w:val="00724F7C"/>
    <w:rsid w:val="00725AA7"/>
    <w:rsid w:val="00725E82"/>
    <w:rsid w:val="0072637F"/>
    <w:rsid w:val="00726C36"/>
    <w:rsid w:val="0072718B"/>
    <w:rsid w:val="0072731E"/>
    <w:rsid w:val="0072764D"/>
    <w:rsid w:val="00727D23"/>
    <w:rsid w:val="00727D9B"/>
    <w:rsid w:val="00727F03"/>
    <w:rsid w:val="007302C5"/>
    <w:rsid w:val="007312A6"/>
    <w:rsid w:val="0073178C"/>
    <w:rsid w:val="00731B4E"/>
    <w:rsid w:val="00732EC5"/>
    <w:rsid w:val="00732F2B"/>
    <w:rsid w:val="00733114"/>
    <w:rsid w:val="00733669"/>
    <w:rsid w:val="007338E9"/>
    <w:rsid w:val="00733E6C"/>
    <w:rsid w:val="00733F26"/>
    <w:rsid w:val="007341C3"/>
    <w:rsid w:val="0073436E"/>
    <w:rsid w:val="007348EF"/>
    <w:rsid w:val="00734912"/>
    <w:rsid w:val="00734D15"/>
    <w:rsid w:val="00734E02"/>
    <w:rsid w:val="00734E8B"/>
    <w:rsid w:val="00735343"/>
    <w:rsid w:val="007353CF"/>
    <w:rsid w:val="007355E5"/>
    <w:rsid w:val="00735616"/>
    <w:rsid w:val="00735917"/>
    <w:rsid w:val="00735BF5"/>
    <w:rsid w:val="00735F76"/>
    <w:rsid w:val="007362C8"/>
    <w:rsid w:val="0073744B"/>
    <w:rsid w:val="00737619"/>
    <w:rsid w:val="00737632"/>
    <w:rsid w:val="00740169"/>
    <w:rsid w:val="00740B0F"/>
    <w:rsid w:val="007418AA"/>
    <w:rsid w:val="00741962"/>
    <w:rsid w:val="0074226E"/>
    <w:rsid w:val="0074270C"/>
    <w:rsid w:val="00742D9C"/>
    <w:rsid w:val="007430EE"/>
    <w:rsid w:val="00744172"/>
    <w:rsid w:val="0074426B"/>
    <w:rsid w:val="007443AD"/>
    <w:rsid w:val="007446D3"/>
    <w:rsid w:val="00744F41"/>
    <w:rsid w:val="007451E1"/>
    <w:rsid w:val="00745651"/>
    <w:rsid w:val="00745829"/>
    <w:rsid w:val="00745C51"/>
    <w:rsid w:val="00745FC5"/>
    <w:rsid w:val="00746ECA"/>
    <w:rsid w:val="00747EB2"/>
    <w:rsid w:val="00747F01"/>
    <w:rsid w:val="0075063C"/>
    <w:rsid w:val="007508E5"/>
    <w:rsid w:val="00751407"/>
    <w:rsid w:val="00751792"/>
    <w:rsid w:val="007525A0"/>
    <w:rsid w:val="0075285F"/>
    <w:rsid w:val="00752CBA"/>
    <w:rsid w:val="007536B2"/>
    <w:rsid w:val="00753768"/>
    <w:rsid w:val="00753CAE"/>
    <w:rsid w:val="00754A58"/>
    <w:rsid w:val="00754D7D"/>
    <w:rsid w:val="00756357"/>
    <w:rsid w:val="007564BD"/>
    <w:rsid w:val="00756716"/>
    <w:rsid w:val="00760DD7"/>
    <w:rsid w:val="00761992"/>
    <w:rsid w:val="00761C48"/>
    <w:rsid w:val="00762BE0"/>
    <w:rsid w:val="0076339F"/>
    <w:rsid w:val="007633CB"/>
    <w:rsid w:val="0076361A"/>
    <w:rsid w:val="00763E73"/>
    <w:rsid w:val="00764935"/>
    <w:rsid w:val="00764B3E"/>
    <w:rsid w:val="00764B9E"/>
    <w:rsid w:val="00764EF3"/>
    <w:rsid w:val="007663B3"/>
    <w:rsid w:val="007666EC"/>
    <w:rsid w:val="00767597"/>
    <w:rsid w:val="0076770D"/>
    <w:rsid w:val="0076771B"/>
    <w:rsid w:val="00767CA1"/>
    <w:rsid w:val="00767D48"/>
    <w:rsid w:val="007702AE"/>
    <w:rsid w:val="00770443"/>
    <w:rsid w:val="00770455"/>
    <w:rsid w:val="0077060E"/>
    <w:rsid w:val="00770DD6"/>
    <w:rsid w:val="00770E97"/>
    <w:rsid w:val="00770FBD"/>
    <w:rsid w:val="00771044"/>
    <w:rsid w:val="007710C4"/>
    <w:rsid w:val="0077157B"/>
    <w:rsid w:val="00771C8F"/>
    <w:rsid w:val="00772FFB"/>
    <w:rsid w:val="00773196"/>
    <w:rsid w:val="007738DA"/>
    <w:rsid w:val="00773DA4"/>
    <w:rsid w:val="0077424F"/>
    <w:rsid w:val="00774692"/>
    <w:rsid w:val="007749D9"/>
    <w:rsid w:val="00774BB7"/>
    <w:rsid w:val="007760DA"/>
    <w:rsid w:val="007761B5"/>
    <w:rsid w:val="00776264"/>
    <w:rsid w:val="00777374"/>
    <w:rsid w:val="007773E7"/>
    <w:rsid w:val="00777E6F"/>
    <w:rsid w:val="00777FEE"/>
    <w:rsid w:val="0078084D"/>
    <w:rsid w:val="007809AF"/>
    <w:rsid w:val="00780B3E"/>
    <w:rsid w:val="007810B8"/>
    <w:rsid w:val="00781281"/>
    <w:rsid w:val="00782AE9"/>
    <w:rsid w:val="00782D8C"/>
    <w:rsid w:val="00782FB8"/>
    <w:rsid w:val="00783FED"/>
    <w:rsid w:val="0078425F"/>
    <w:rsid w:val="00784BF3"/>
    <w:rsid w:val="00784C3C"/>
    <w:rsid w:val="007851FB"/>
    <w:rsid w:val="0078579E"/>
    <w:rsid w:val="00785924"/>
    <w:rsid w:val="00785AD9"/>
    <w:rsid w:val="00785DF5"/>
    <w:rsid w:val="0078630D"/>
    <w:rsid w:val="007867FE"/>
    <w:rsid w:val="00786BBF"/>
    <w:rsid w:val="0078739A"/>
    <w:rsid w:val="00787CB9"/>
    <w:rsid w:val="00790852"/>
    <w:rsid w:val="00790E26"/>
    <w:rsid w:val="00790EF8"/>
    <w:rsid w:val="007911C5"/>
    <w:rsid w:val="00791488"/>
    <w:rsid w:val="00791779"/>
    <w:rsid w:val="007919F7"/>
    <w:rsid w:val="00791DBF"/>
    <w:rsid w:val="00791E25"/>
    <w:rsid w:val="0079253A"/>
    <w:rsid w:val="00792CED"/>
    <w:rsid w:val="0079307B"/>
    <w:rsid w:val="0079328F"/>
    <w:rsid w:val="007932E0"/>
    <w:rsid w:val="0079341B"/>
    <w:rsid w:val="00793817"/>
    <w:rsid w:val="00793B63"/>
    <w:rsid w:val="007943A3"/>
    <w:rsid w:val="00794B60"/>
    <w:rsid w:val="00794DDB"/>
    <w:rsid w:val="00797690"/>
    <w:rsid w:val="007976E8"/>
    <w:rsid w:val="007A010D"/>
    <w:rsid w:val="007A01D0"/>
    <w:rsid w:val="007A0E5A"/>
    <w:rsid w:val="007A166C"/>
    <w:rsid w:val="007A198F"/>
    <w:rsid w:val="007A2DE9"/>
    <w:rsid w:val="007A35E8"/>
    <w:rsid w:val="007A3A7C"/>
    <w:rsid w:val="007A4538"/>
    <w:rsid w:val="007A58B1"/>
    <w:rsid w:val="007A59A2"/>
    <w:rsid w:val="007A61C7"/>
    <w:rsid w:val="007A651D"/>
    <w:rsid w:val="007A6F46"/>
    <w:rsid w:val="007A7CF8"/>
    <w:rsid w:val="007A7F2D"/>
    <w:rsid w:val="007B01E9"/>
    <w:rsid w:val="007B06E2"/>
    <w:rsid w:val="007B0706"/>
    <w:rsid w:val="007B088F"/>
    <w:rsid w:val="007B0DAD"/>
    <w:rsid w:val="007B1513"/>
    <w:rsid w:val="007B1A4B"/>
    <w:rsid w:val="007B1A9C"/>
    <w:rsid w:val="007B1C1F"/>
    <w:rsid w:val="007B1DD8"/>
    <w:rsid w:val="007B278C"/>
    <w:rsid w:val="007B2F48"/>
    <w:rsid w:val="007B3A73"/>
    <w:rsid w:val="007B408D"/>
    <w:rsid w:val="007B4378"/>
    <w:rsid w:val="007B490B"/>
    <w:rsid w:val="007B5319"/>
    <w:rsid w:val="007B568D"/>
    <w:rsid w:val="007B57CF"/>
    <w:rsid w:val="007B598E"/>
    <w:rsid w:val="007B6528"/>
    <w:rsid w:val="007B6671"/>
    <w:rsid w:val="007B6B0D"/>
    <w:rsid w:val="007B7139"/>
    <w:rsid w:val="007C0489"/>
    <w:rsid w:val="007C0507"/>
    <w:rsid w:val="007C077C"/>
    <w:rsid w:val="007C09D2"/>
    <w:rsid w:val="007C1295"/>
    <w:rsid w:val="007C1BE0"/>
    <w:rsid w:val="007C1DD7"/>
    <w:rsid w:val="007C253C"/>
    <w:rsid w:val="007C2A3B"/>
    <w:rsid w:val="007C2BC8"/>
    <w:rsid w:val="007C2CBE"/>
    <w:rsid w:val="007C3180"/>
    <w:rsid w:val="007C38BD"/>
    <w:rsid w:val="007C392F"/>
    <w:rsid w:val="007C4845"/>
    <w:rsid w:val="007C4B6B"/>
    <w:rsid w:val="007C4C34"/>
    <w:rsid w:val="007C4FC6"/>
    <w:rsid w:val="007C5254"/>
    <w:rsid w:val="007C6100"/>
    <w:rsid w:val="007C7192"/>
    <w:rsid w:val="007C74AA"/>
    <w:rsid w:val="007C787A"/>
    <w:rsid w:val="007D03EB"/>
    <w:rsid w:val="007D0F1F"/>
    <w:rsid w:val="007D1722"/>
    <w:rsid w:val="007D29BF"/>
    <w:rsid w:val="007D31BC"/>
    <w:rsid w:val="007D3906"/>
    <w:rsid w:val="007D3CBD"/>
    <w:rsid w:val="007D3F22"/>
    <w:rsid w:val="007D4692"/>
    <w:rsid w:val="007D6204"/>
    <w:rsid w:val="007D69C2"/>
    <w:rsid w:val="007D6A99"/>
    <w:rsid w:val="007D6FE8"/>
    <w:rsid w:val="007E0103"/>
    <w:rsid w:val="007E0F26"/>
    <w:rsid w:val="007E123C"/>
    <w:rsid w:val="007E14A4"/>
    <w:rsid w:val="007E18F7"/>
    <w:rsid w:val="007E1F1E"/>
    <w:rsid w:val="007E2FE6"/>
    <w:rsid w:val="007E376B"/>
    <w:rsid w:val="007E37AE"/>
    <w:rsid w:val="007E3867"/>
    <w:rsid w:val="007E3A10"/>
    <w:rsid w:val="007E4527"/>
    <w:rsid w:val="007E4550"/>
    <w:rsid w:val="007E4A17"/>
    <w:rsid w:val="007E55AE"/>
    <w:rsid w:val="007E5AB2"/>
    <w:rsid w:val="007E5ADC"/>
    <w:rsid w:val="007E7AAF"/>
    <w:rsid w:val="007E7BB6"/>
    <w:rsid w:val="007F0ACC"/>
    <w:rsid w:val="007F2ACA"/>
    <w:rsid w:val="007F2BEB"/>
    <w:rsid w:val="007F523B"/>
    <w:rsid w:val="007F5665"/>
    <w:rsid w:val="007F5DF8"/>
    <w:rsid w:val="007F62FC"/>
    <w:rsid w:val="007F66E0"/>
    <w:rsid w:val="007F6BB0"/>
    <w:rsid w:val="007F6E1C"/>
    <w:rsid w:val="007F6EA5"/>
    <w:rsid w:val="007F77F9"/>
    <w:rsid w:val="007F7CD8"/>
    <w:rsid w:val="007F7F60"/>
    <w:rsid w:val="008000D1"/>
    <w:rsid w:val="00802080"/>
    <w:rsid w:val="008021A9"/>
    <w:rsid w:val="00802339"/>
    <w:rsid w:val="00802660"/>
    <w:rsid w:val="00802D3E"/>
    <w:rsid w:val="008031C2"/>
    <w:rsid w:val="00803459"/>
    <w:rsid w:val="00803EFF"/>
    <w:rsid w:val="00804983"/>
    <w:rsid w:val="00804C95"/>
    <w:rsid w:val="0080503D"/>
    <w:rsid w:val="00805344"/>
    <w:rsid w:val="00805942"/>
    <w:rsid w:val="008059BD"/>
    <w:rsid w:val="00806061"/>
    <w:rsid w:val="0080697C"/>
    <w:rsid w:val="00806C35"/>
    <w:rsid w:val="0080790C"/>
    <w:rsid w:val="00810439"/>
    <w:rsid w:val="00810800"/>
    <w:rsid w:val="0081090D"/>
    <w:rsid w:val="00811709"/>
    <w:rsid w:val="008117FA"/>
    <w:rsid w:val="0081246F"/>
    <w:rsid w:val="00812531"/>
    <w:rsid w:val="00812A1C"/>
    <w:rsid w:val="00812E16"/>
    <w:rsid w:val="00812E30"/>
    <w:rsid w:val="00813038"/>
    <w:rsid w:val="008131BA"/>
    <w:rsid w:val="00813399"/>
    <w:rsid w:val="00813781"/>
    <w:rsid w:val="008138F2"/>
    <w:rsid w:val="00813EFF"/>
    <w:rsid w:val="008144AC"/>
    <w:rsid w:val="0081458E"/>
    <w:rsid w:val="00814931"/>
    <w:rsid w:val="00814F95"/>
    <w:rsid w:val="00815A2B"/>
    <w:rsid w:val="00815E98"/>
    <w:rsid w:val="00815F8E"/>
    <w:rsid w:val="008160C0"/>
    <w:rsid w:val="008166D8"/>
    <w:rsid w:val="008169A2"/>
    <w:rsid w:val="00817F02"/>
    <w:rsid w:val="00820933"/>
    <w:rsid w:val="00820B42"/>
    <w:rsid w:val="00821B8C"/>
    <w:rsid w:val="00821EB7"/>
    <w:rsid w:val="0082259A"/>
    <w:rsid w:val="008228B8"/>
    <w:rsid w:val="008230B1"/>
    <w:rsid w:val="00823208"/>
    <w:rsid w:val="00823E97"/>
    <w:rsid w:val="00824544"/>
    <w:rsid w:val="00824551"/>
    <w:rsid w:val="008247D9"/>
    <w:rsid w:val="00824934"/>
    <w:rsid w:val="0082515C"/>
    <w:rsid w:val="008256D1"/>
    <w:rsid w:val="00826228"/>
    <w:rsid w:val="00826C02"/>
    <w:rsid w:val="00826C32"/>
    <w:rsid w:val="00826D2D"/>
    <w:rsid w:val="00826EC5"/>
    <w:rsid w:val="00827924"/>
    <w:rsid w:val="00830E14"/>
    <w:rsid w:val="00831108"/>
    <w:rsid w:val="00832947"/>
    <w:rsid w:val="008329F2"/>
    <w:rsid w:val="00832B70"/>
    <w:rsid w:val="00832D5B"/>
    <w:rsid w:val="00833225"/>
    <w:rsid w:val="0083334F"/>
    <w:rsid w:val="00833725"/>
    <w:rsid w:val="00833B8F"/>
    <w:rsid w:val="00833B9A"/>
    <w:rsid w:val="00834158"/>
    <w:rsid w:val="008344E5"/>
    <w:rsid w:val="00834A05"/>
    <w:rsid w:val="00834F3F"/>
    <w:rsid w:val="008367C1"/>
    <w:rsid w:val="00836E14"/>
    <w:rsid w:val="0083705F"/>
    <w:rsid w:val="00837DFF"/>
    <w:rsid w:val="00840368"/>
    <w:rsid w:val="008403B9"/>
    <w:rsid w:val="008407ED"/>
    <w:rsid w:val="008418A2"/>
    <w:rsid w:val="008421E7"/>
    <w:rsid w:val="00842AC8"/>
    <w:rsid w:val="0084399D"/>
    <w:rsid w:val="00845060"/>
    <w:rsid w:val="008452ED"/>
    <w:rsid w:val="008464CA"/>
    <w:rsid w:val="00846768"/>
    <w:rsid w:val="00846E46"/>
    <w:rsid w:val="0084707A"/>
    <w:rsid w:val="008470D9"/>
    <w:rsid w:val="008472F6"/>
    <w:rsid w:val="00847509"/>
    <w:rsid w:val="008475A3"/>
    <w:rsid w:val="008475B2"/>
    <w:rsid w:val="008477F6"/>
    <w:rsid w:val="00847CE1"/>
    <w:rsid w:val="00847FD7"/>
    <w:rsid w:val="008507AF"/>
    <w:rsid w:val="008514E7"/>
    <w:rsid w:val="008529E5"/>
    <w:rsid w:val="00852A82"/>
    <w:rsid w:val="008534F3"/>
    <w:rsid w:val="00853723"/>
    <w:rsid w:val="0085379B"/>
    <w:rsid w:val="00853D2D"/>
    <w:rsid w:val="00853D45"/>
    <w:rsid w:val="00853E4A"/>
    <w:rsid w:val="00854CFF"/>
    <w:rsid w:val="0085508E"/>
    <w:rsid w:val="00855BC2"/>
    <w:rsid w:val="00855CB5"/>
    <w:rsid w:val="008563AB"/>
    <w:rsid w:val="00856892"/>
    <w:rsid w:val="008569F1"/>
    <w:rsid w:val="00856C25"/>
    <w:rsid w:val="00856E7A"/>
    <w:rsid w:val="00856E8C"/>
    <w:rsid w:val="008579D2"/>
    <w:rsid w:val="0086002E"/>
    <w:rsid w:val="00860069"/>
    <w:rsid w:val="0086023B"/>
    <w:rsid w:val="00860740"/>
    <w:rsid w:val="00860F6E"/>
    <w:rsid w:val="00861ADA"/>
    <w:rsid w:val="00861AF3"/>
    <w:rsid w:val="008620CF"/>
    <w:rsid w:val="00862186"/>
    <w:rsid w:val="00862199"/>
    <w:rsid w:val="008622C0"/>
    <w:rsid w:val="0086256B"/>
    <w:rsid w:val="00862827"/>
    <w:rsid w:val="00862A0B"/>
    <w:rsid w:val="00862B46"/>
    <w:rsid w:val="0086353D"/>
    <w:rsid w:val="008636B5"/>
    <w:rsid w:val="008642DF"/>
    <w:rsid w:val="008649A5"/>
    <w:rsid w:val="00864C27"/>
    <w:rsid w:val="00865210"/>
    <w:rsid w:val="00865804"/>
    <w:rsid w:val="008660AE"/>
    <w:rsid w:val="0086676D"/>
    <w:rsid w:val="0086700E"/>
    <w:rsid w:val="00867B78"/>
    <w:rsid w:val="00870243"/>
    <w:rsid w:val="00870540"/>
    <w:rsid w:val="00870BF7"/>
    <w:rsid w:val="00870C42"/>
    <w:rsid w:val="00870CFF"/>
    <w:rsid w:val="00871397"/>
    <w:rsid w:val="00871809"/>
    <w:rsid w:val="008719B6"/>
    <w:rsid w:val="00871A2A"/>
    <w:rsid w:val="00871C88"/>
    <w:rsid w:val="0087206C"/>
    <w:rsid w:val="008721D2"/>
    <w:rsid w:val="00872826"/>
    <w:rsid w:val="008732C1"/>
    <w:rsid w:val="00873E42"/>
    <w:rsid w:val="008741BE"/>
    <w:rsid w:val="008744C1"/>
    <w:rsid w:val="0087472E"/>
    <w:rsid w:val="0087543D"/>
    <w:rsid w:val="008758E6"/>
    <w:rsid w:val="0087769B"/>
    <w:rsid w:val="00877783"/>
    <w:rsid w:val="00877EDE"/>
    <w:rsid w:val="00880281"/>
    <w:rsid w:val="00880C01"/>
    <w:rsid w:val="00880D0C"/>
    <w:rsid w:val="00880E63"/>
    <w:rsid w:val="00881594"/>
    <w:rsid w:val="0088232A"/>
    <w:rsid w:val="00882903"/>
    <w:rsid w:val="00882A43"/>
    <w:rsid w:val="00882BD1"/>
    <w:rsid w:val="008830B2"/>
    <w:rsid w:val="00883B89"/>
    <w:rsid w:val="00884486"/>
    <w:rsid w:val="008845D7"/>
    <w:rsid w:val="008849B0"/>
    <w:rsid w:val="00884A91"/>
    <w:rsid w:val="00885272"/>
    <w:rsid w:val="00885373"/>
    <w:rsid w:val="008853BC"/>
    <w:rsid w:val="0088555F"/>
    <w:rsid w:val="00885D30"/>
    <w:rsid w:val="0088608B"/>
    <w:rsid w:val="0088636F"/>
    <w:rsid w:val="00886893"/>
    <w:rsid w:val="00887599"/>
    <w:rsid w:val="00887618"/>
    <w:rsid w:val="00890236"/>
    <w:rsid w:val="008903B4"/>
    <w:rsid w:val="00890A77"/>
    <w:rsid w:val="008910EC"/>
    <w:rsid w:val="008914A1"/>
    <w:rsid w:val="00891867"/>
    <w:rsid w:val="008918CA"/>
    <w:rsid w:val="00891B1D"/>
    <w:rsid w:val="00891C57"/>
    <w:rsid w:val="00891E41"/>
    <w:rsid w:val="008921F8"/>
    <w:rsid w:val="0089268B"/>
    <w:rsid w:val="00892BCC"/>
    <w:rsid w:val="00892E96"/>
    <w:rsid w:val="008932BA"/>
    <w:rsid w:val="0089381B"/>
    <w:rsid w:val="00893AE9"/>
    <w:rsid w:val="00894042"/>
    <w:rsid w:val="00894513"/>
    <w:rsid w:val="00895036"/>
    <w:rsid w:val="00895180"/>
    <w:rsid w:val="008962CE"/>
    <w:rsid w:val="00896782"/>
    <w:rsid w:val="00896BD3"/>
    <w:rsid w:val="00896C86"/>
    <w:rsid w:val="00896CE3"/>
    <w:rsid w:val="00896E10"/>
    <w:rsid w:val="00897033"/>
    <w:rsid w:val="008975F4"/>
    <w:rsid w:val="00897CE9"/>
    <w:rsid w:val="008A0489"/>
    <w:rsid w:val="008A0622"/>
    <w:rsid w:val="008A072E"/>
    <w:rsid w:val="008A07C8"/>
    <w:rsid w:val="008A13A5"/>
    <w:rsid w:val="008A145B"/>
    <w:rsid w:val="008A15A6"/>
    <w:rsid w:val="008A2207"/>
    <w:rsid w:val="008A2248"/>
    <w:rsid w:val="008A2374"/>
    <w:rsid w:val="008A2504"/>
    <w:rsid w:val="008A3A8F"/>
    <w:rsid w:val="008A3B6D"/>
    <w:rsid w:val="008A405E"/>
    <w:rsid w:val="008A4BC5"/>
    <w:rsid w:val="008A4C5F"/>
    <w:rsid w:val="008A517F"/>
    <w:rsid w:val="008A5407"/>
    <w:rsid w:val="008A5AFF"/>
    <w:rsid w:val="008A5B28"/>
    <w:rsid w:val="008A5C8B"/>
    <w:rsid w:val="008A6685"/>
    <w:rsid w:val="008A7537"/>
    <w:rsid w:val="008A7C8E"/>
    <w:rsid w:val="008B0E9C"/>
    <w:rsid w:val="008B1617"/>
    <w:rsid w:val="008B16D3"/>
    <w:rsid w:val="008B1A41"/>
    <w:rsid w:val="008B21CE"/>
    <w:rsid w:val="008B2288"/>
    <w:rsid w:val="008B255B"/>
    <w:rsid w:val="008B2736"/>
    <w:rsid w:val="008B2A18"/>
    <w:rsid w:val="008B2B8B"/>
    <w:rsid w:val="008B438F"/>
    <w:rsid w:val="008B490B"/>
    <w:rsid w:val="008B4B35"/>
    <w:rsid w:val="008B4B6E"/>
    <w:rsid w:val="008B513D"/>
    <w:rsid w:val="008B620C"/>
    <w:rsid w:val="008B63FB"/>
    <w:rsid w:val="008B6FB0"/>
    <w:rsid w:val="008B7385"/>
    <w:rsid w:val="008B7D30"/>
    <w:rsid w:val="008C0C72"/>
    <w:rsid w:val="008C0EB5"/>
    <w:rsid w:val="008C11D3"/>
    <w:rsid w:val="008C12E3"/>
    <w:rsid w:val="008C16B2"/>
    <w:rsid w:val="008C1929"/>
    <w:rsid w:val="008C2357"/>
    <w:rsid w:val="008C23EF"/>
    <w:rsid w:val="008C2A27"/>
    <w:rsid w:val="008C2B3A"/>
    <w:rsid w:val="008C2C62"/>
    <w:rsid w:val="008C35B3"/>
    <w:rsid w:val="008C3C6C"/>
    <w:rsid w:val="008C3CA1"/>
    <w:rsid w:val="008C3E24"/>
    <w:rsid w:val="008C4027"/>
    <w:rsid w:val="008C5075"/>
    <w:rsid w:val="008C5854"/>
    <w:rsid w:val="008C588F"/>
    <w:rsid w:val="008C6771"/>
    <w:rsid w:val="008C6A2A"/>
    <w:rsid w:val="008C6E28"/>
    <w:rsid w:val="008C6F82"/>
    <w:rsid w:val="008C7018"/>
    <w:rsid w:val="008C780E"/>
    <w:rsid w:val="008C78D2"/>
    <w:rsid w:val="008C792D"/>
    <w:rsid w:val="008C7B5A"/>
    <w:rsid w:val="008C7F37"/>
    <w:rsid w:val="008C7FF7"/>
    <w:rsid w:val="008D09D7"/>
    <w:rsid w:val="008D14B3"/>
    <w:rsid w:val="008D1812"/>
    <w:rsid w:val="008D21E1"/>
    <w:rsid w:val="008D22AF"/>
    <w:rsid w:val="008D29A7"/>
    <w:rsid w:val="008D3708"/>
    <w:rsid w:val="008D3855"/>
    <w:rsid w:val="008D3B3F"/>
    <w:rsid w:val="008D3DA5"/>
    <w:rsid w:val="008D4219"/>
    <w:rsid w:val="008D4C4B"/>
    <w:rsid w:val="008D51DF"/>
    <w:rsid w:val="008D52ED"/>
    <w:rsid w:val="008D5588"/>
    <w:rsid w:val="008D580E"/>
    <w:rsid w:val="008D677B"/>
    <w:rsid w:val="008D6F0C"/>
    <w:rsid w:val="008D7035"/>
    <w:rsid w:val="008D7D26"/>
    <w:rsid w:val="008E01D9"/>
    <w:rsid w:val="008E057F"/>
    <w:rsid w:val="008E11EC"/>
    <w:rsid w:val="008E182C"/>
    <w:rsid w:val="008E1910"/>
    <w:rsid w:val="008E1F4E"/>
    <w:rsid w:val="008E248B"/>
    <w:rsid w:val="008E2611"/>
    <w:rsid w:val="008E2DE2"/>
    <w:rsid w:val="008E2ED4"/>
    <w:rsid w:val="008E2FCE"/>
    <w:rsid w:val="008E3261"/>
    <w:rsid w:val="008E3AC3"/>
    <w:rsid w:val="008E3BD3"/>
    <w:rsid w:val="008E3C09"/>
    <w:rsid w:val="008E4420"/>
    <w:rsid w:val="008E5022"/>
    <w:rsid w:val="008E5896"/>
    <w:rsid w:val="008E5969"/>
    <w:rsid w:val="008E5AC9"/>
    <w:rsid w:val="008E5AF6"/>
    <w:rsid w:val="008E68FC"/>
    <w:rsid w:val="008E6B8E"/>
    <w:rsid w:val="008E7A30"/>
    <w:rsid w:val="008F0654"/>
    <w:rsid w:val="008F092D"/>
    <w:rsid w:val="008F13FF"/>
    <w:rsid w:val="008F16A6"/>
    <w:rsid w:val="008F1921"/>
    <w:rsid w:val="008F2127"/>
    <w:rsid w:val="008F273B"/>
    <w:rsid w:val="008F39A0"/>
    <w:rsid w:val="008F3A37"/>
    <w:rsid w:val="008F3EBA"/>
    <w:rsid w:val="008F438A"/>
    <w:rsid w:val="008F486C"/>
    <w:rsid w:val="008F4DE4"/>
    <w:rsid w:val="008F57E8"/>
    <w:rsid w:val="008F5FDA"/>
    <w:rsid w:val="008F6AA5"/>
    <w:rsid w:val="008F6D85"/>
    <w:rsid w:val="008F7828"/>
    <w:rsid w:val="009002F7"/>
    <w:rsid w:val="00900BBF"/>
    <w:rsid w:val="00900BF3"/>
    <w:rsid w:val="0090100D"/>
    <w:rsid w:val="0090136F"/>
    <w:rsid w:val="00901478"/>
    <w:rsid w:val="00901B95"/>
    <w:rsid w:val="00901DD6"/>
    <w:rsid w:val="009023EB"/>
    <w:rsid w:val="0090287D"/>
    <w:rsid w:val="00902D50"/>
    <w:rsid w:val="00902D76"/>
    <w:rsid w:val="00904666"/>
    <w:rsid w:val="0090592A"/>
    <w:rsid w:val="0090775F"/>
    <w:rsid w:val="00911406"/>
    <w:rsid w:val="009115B6"/>
    <w:rsid w:val="009115BB"/>
    <w:rsid w:val="009118EA"/>
    <w:rsid w:val="00911B4B"/>
    <w:rsid w:val="00911FF5"/>
    <w:rsid w:val="009126F5"/>
    <w:rsid w:val="00912B5D"/>
    <w:rsid w:val="009136F1"/>
    <w:rsid w:val="00914102"/>
    <w:rsid w:val="009141D0"/>
    <w:rsid w:val="009142CD"/>
    <w:rsid w:val="00914464"/>
    <w:rsid w:val="00914C3C"/>
    <w:rsid w:val="00914D55"/>
    <w:rsid w:val="00915737"/>
    <w:rsid w:val="00915C3A"/>
    <w:rsid w:val="00915D46"/>
    <w:rsid w:val="00915EF3"/>
    <w:rsid w:val="00915FA1"/>
    <w:rsid w:val="00915FDB"/>
    <w:rsid w:val="009167E3"/>
    <w:rsid w:val="00916CFB"/>
    <w:rsid w:val="0091735A"/>
    <w:rsid w:val="009177EA"/>
    <w:rsid w:val="009201F3"/>
    <w:rsid w:val="009206C0"/>
    <w:rsid w:val="00920C01"/>
    <w:rsid w:val="00920C8E"/>
    <w:rsid w:val="009219AA"/>
    <w:rsid w:val="009221F6"/>
    <w:rsid w:val="00922758"/>
    <w:rsid w:val="0092360A"/>
    <w:rsid w:val="00923628"/>
    <w:rsid w:val="00923855"/>
    <w:rsid w:val="00924DD1"/>
    <w:rsid w:val="009254DF"/>
    <w:rsid w:val="00925675"/>
    <w:rsid w:val="00926141"/>
    <w:rsid w:val="00926870"/>
    <w:rsid w:val="00926BCA"/>
    <w:rsid w:val="00926CC4"/>
    <w:rsid w:val="00927703"/>
    <w:rsid w:val="009278FD"/>
    <w:rsid w:val="00927B9C"/>
    <w:rsid w:val="0093002C"/>
    <w:rsid w:val="00930153"/>
    <w:rsid w:val="00930289"/>
    <w:rsid w:val="00930B23"/>
    <w:rsid w:val="00930B28"/>
    <w:rsid w:val="00930EAB"/>
    <w:rsid w:val="00931192"/>
    <w:rsid w:val="00931962"/>
    <w:rsid w:val="00931D6F"/>
    <w:rsid w:val="0093261E"/>
    <w:rsid w:val="00932A7D"/>
    <w:rsid w:val="00933030"/>
    <w:rsid w:val="009332DA"/>
    <w:rsid w:val="0093344B"/>
    <w:rsid w:val="00933DC4"/>
    <w:rsid w:val="009342BA"/>
    <w:rsid w:val="009343DB"/>
    <w:rsid w:val="00934C3D"/>
    <w:rsid w:val="009355AD"/>
    <w:rsid w:val="00935D32"/>
    <w:rsid w:val="00935DDD"/>
    <w:rsid w:val="00936995"/>
    <w:rsid w:val="00937447"/>
    <w:rsid w:val="00940447"/>
    <w:rsid w:val="00940A65"/>
    <w:rsid w:val="00940DC6"/>
    <w:rsid w:val="009413C2"/>
    <w:rsid w:val="00941DB9"/>
    <w:rsid w:val="00942DE0"/>
    <w:rsid w:val="00942FE6"/>
    <w:rsid w:val="00942FFB"/>
    <w:rsid w:val="00943CC6"/>
    <w:rsid w:val="00943D8F"/>
    <w:rsid w:val="00943DC9"/>
    <w:rsid w:val="009440D8"/>
    <w:rsid w:val="00944CE8"/>
    <w:rsid w:val="00945405"/>
    <w:rsid w:val="00946CB9"/>
    <w:rsid w:val="00947153"/>
    <w:rsid w:val="00947230"/>
    <w:rsid w:val="00947803"/>
    <w:rsid w:val="0095082B"/>
    <w:rsid w:val="009508E2"/>
    <w:rsid w:val="00950B1B"/>
    <w:rsid w:val="00950CFF"/>
    <w:rsid w:val="00951329"/>
    <w:rsid w:val="009513DF"/>
    <w:rsid w:val="00951B21"/>
    <w:rsid w:val="009524E4"/>
    <w:rsid w:val="0095293B"/>
    <w:rsid w:val="0095299E"/>
    <w:rsid w:val="00953E31"/>
    <w:rsid w:val="00954407"/>
    <w:rsid w:val="009548F9"/>
    <w:rsid w:val="00954A67"/>
    <w:rsid w:val="00954B24"/>
    <w:rsid w:val="00954D32"/>
    <w:rsid w:val="00954E33"/>
    <w:rsid w:val="00954FEE"/>
    <w:rsid w:val="00955263"/>
    <w:rsid w:val="0095537B"/>
    <w:rsid w:val="00955A0C"/>
    <w:rsid w:val="00955BBC"/>
    <w:rsid w:val="00955E14"/>
    <w:rsid w:val="009567A9"/>
    <w:rsid w:val="0096032D"/>
    <w:rsid w:val="00960A57"/>
    <w:rsid w:val="00960E4E"/>
    <w:rsid w:val="009616CF"/>
    <w:rsid w:val="0096186A"/>
    <w:rsid w:val="009633E1"/>
    <w:rsid w:val="0096400D"/>
    <w:rsid w:val="009642E4"/>
    <w:rsid w:val="00964BF9"/>
    <w:rsid w:val="009652A5"/>
    <w:rsid w:val="009654B0"/>
    <w:rsid w:val="00966C8F"/>
    <w:rsid w:val="00966D20"/>
    <w:rsid w:val="00967BBC"/>
    <w:rsid w:val="00967F6F"/>
    <w:rsid w:val="00970935"/>
    <w:rsid w:val="00970CD7"/>
    <w:rsid w:val="009711F0"/>
    <w:rsid w:val="009723F6"/>
    <w:rsid w:val="009729E2"/>
    <w:rsid w:val="00972B21"/>
    <w:rsid w:val="00973424"/>
    <w:rsid w:val="0097357D"/>
    <w:rsid w:val="00974568"/>
    <w:rsid w:val="009746B2"/>
    <w:rsid w:val="00974C2B"/>
    <w:rsid w:val="00974CE5"/>
    <w:rsid w:val="00975DAF"/>
    <w:rsid w:val="00976C86"/>
    <w:rsid w:val="00980E02"/>
    <w:rsid w:val="00981BFF"/>
    <w:rsid w:val="00982B37"/>
    <w:rsid w:val="00982EC5"/>
    <w:rsid w:val="0098385A"/>
    <w:rsid w:val="00983D13"/>
    <w:rsid w:val="0098410E"/>
    <w:rsid w:val="00984FE4"/>
    <w:rsid w:val="009855AE"/>
    <w:rsid w:val="009855E2"/>
    <w:rsid w:val="00985B29"/>
    <w:rsid w:val="00985BD5"/>
    <w:rsid w:val="009861DE"/>
    <w:rsid w:val="009867C5"/>
    <w:rsid w:val="00987293"/>
    <w:rsid w:val="00987820"/>
    <w:rsid w:val="009902D6"/>
    <w:rsid w:val="00990819"/>
    <w:rsid w:val="00990A6A"/>
    <w:rsid w:val="00990F4E"/>
    <w:rsid w:val="009912F4"/>
    <w:rsid w:val="009913AE"/>
    <w:rsid w:val="00991DC5"/>
    <w:rsid w:val="00992F7A"/>
    <w:rsid w:val="0099317F"/>
    <w:rsid w:val="0099320E"/>
    <w:rsid w:val="00993ACA"/>
    <w:rsid w:val="00994336"/>
    <w:rsid w:val="009944A4"/>
    <w:rsid w:val="009948A5"/>
    <w:rsid w:val="00994B0A"/>
    <w:rsid w:val="00995070"/>
    <w:rsid w:val="00995094"/>
    <w:rsid w:val="00995378"/>
    <w:rsid w:val="0099561D"/>
    <w:rsid w:val="009959F6"/>
    <w:rsid w:val="00995AC2"/>
    <w:rsid w:val="00995E4F"/>
    <w:rsid w:val="00995F7A"/>
    <w:rsid w:val="00996523"/>
    <w:rsid w:val="00996681"/>
    <w:rsid w:val="00996D35"/>
    <w:rsid w:val="0099747B"/>
    <w:rsid w:val="00997BCF"/>
    <w:rsid w:val="009A0057"/>
    <w:rsid w:val="009A01C8"/>
    <w:rsid w:val="009A0678"/>
    <w:rsid w:val="009A0781"/>
    <w:rsid w:val="009A14F5"/>
    <w:rsid w:val="009A1643"/>
    <w:rsid w:val="009A18F3"/>
    <w:rsid w:val="009A1E36"/>
    <w:rsid w:val="009A2079"/>
    <w:rsid w:val="009A2F14"/>
    <w:rsid w:val="009A36BC"/>
    <w:rsid w:val="009A3758"/>
    <w:rsid w:val="009A3940"/>
    <w:rsid w:val="009A458B"/>
    <w:rsid w:val="009A53F2"/>
    <w:rsid w:val="009A58AD"/>
    <w:rsid w:val="009A5CEC"/>
    <w:rsid w:val="009A62D7"/>
    <w:rsid w:val="009A6560"/>
    <w:rsid w:val="009A659C"/>
    <w:rsid w:val="009A6D0A"/>
    <w:rsid w:val="009A772B"/>
    <w:rsid w:val="009B035A"/>
    <w:rsid w:val="009B0400"/>
    <w:rsid w:val="009B0B42"/>
    <w:rsid w:val="009B0F04"/>
    <w:rsid w:val="009B128C"/>
    <w:rsid w:val="009B2911"/>
    <w:rsid w:val="009B2A17"/>
    <w:rsid w:val="009B2DC3"/>
    <w:rsid w:val="009B2DF1"/>
    <w:rsid w:val="009B333B"/>
    <w:rsid w:val="009B373D"/>
    <w:rsid w:val="009B3C5B"/>
    <w:rsid w:val="009B4621"/>
    <w:rsid w:val="009B52D8"/>
    <w:rsid w:val="009B5D3E"/>
    <w:rsid w:val="009B63FE"/>
    <w:rsid w:val="009B651E"/>
    <w:rsid w:val="009B7C13"/>
    <w:rsid w:val="009C035B"/>
    <w:rsid w:val="009C198F"/>
    <w:rsid w:val="009C31AF"/>
    <w:rsid w:val="009C31C6"/>
    <w:rsid w:val="009C32EA"/>
    <w:rsid w:val="009C3514"/>
    <w:rsid w:val="009C3557"/>
    <w:rsid w:val="009C3725"/>
    <w:rsid w:val="009C3B47"/>
    <w:rsid w:val="009C45E9"/>
    <w:rsid w:val="009C4A1A"/>
    <w:rsid w:val="009C4ACF"/>
    <w:rsid w:val="009C6584"/>
    <w:rsid w:val="009C6B62"/>
    <w:rsid w:val="009C715F"/>
    <w:rsid w:val="009C7524"/>
    <w:rsid w:val="009C7C8F"/>
    <w:rsid w:val="009C7DB4"/>
    <w:rsid w:val="009D0A78"/>
    <w:rsid w:val="009D0C3A"/>
    <w:rsid w:val="009D10B7"/>
    <w:rsid w:val="009D1600"/>
    <w:rsid w:val="009D18D6"/>
    <w:rsid w:val="009D1B5F"/>
    <w:rsid w:val="009D2090"/>
    <w:rsid w:val="009D2D37"/>
    <w:rsid w:val="009D2D96"/>
    <w:rsid w:val="009D40B4"/>
    <w:rsid w:val="009D417E"/>
    <w:rsid w:val="009D4EE4"/>
    <w:rsid w:val="009D5129"/>
    <w:rsid w:val="009D51B8"/>
    <w:rsid w:val="009D5FB4"/>
    <w:rsid w:val="009D61DF"/>
    <w:rsid w:val="009D6BCF"/>
    <w:rsid w:val="009D6C71"/>
    <w:rsid w:val="009D706A"/>
    <w:rsid w:val="009D7862"/>
    <w:rsid w:val="009E018C"/>
    <w:rsid w:val="009E01B3"/>
    <w:rsid w:val="009E13C7"/>
    <w:rsid w:val="009E1C08"/>
    <w:rsid w:val="009E1D3C"/>
    <w:rsid w:val="009E2402"/>
    <w:rsid w:val="009E2578"/>
    <w:rsid w:val="009E2F60"/>
    <w:rsid w:val="009E3523"/>
    <w:rsid w:val="009E35C0"/>
    <w:rsid w:val="009E385B"/>
    <w:rsid w:val="009E3E1C"/>
    <w:rsid w:val="009E4695"/>
    <w:rsid w:val="009E4C1D"/>
    <w:rsid w:val="009E5057"/>
    <w:rsid w:val="009E519D"/>
    <w:rsid w:val="009E55E1"/>
    <w:rsid w:val="009E5984"/>
    <w:rsid w:val="009E5A59"/>
    <w:rsid w:val="009E5BAA"/>
    <w:rsid w:val="009E605E"/>
    <w:rsid w:val="009E6088"/>
    <w:rsid w:val="009E6264"/>
    <w:rsid w:val="009E6D2C"/>
    <w:rsid w:val="009E71C1"/>
    <w:rsid w:val="009E7E3B"/>
    <w:rsid w:val="009F06A3"/>
    <w:rsid w:val="009F0944"/>
    <w:rsid w:val="009F0B4D"/>
    <w:rsid w:val="009F0BC9"/>
    <w:rsid w:val="009F21BF"/>
    <w:rsid w:val="009F25E9"/>
    <w:rsid w:val="009F2B40"/>
    <w:rsid w:val="009F2EB0"/>
    <w:rsid w:val="009F36B5"/>
    <w:rsid w:val="009F3929"/>
    <w:rsid w:val="009F484A"/>
    <w:rsid w:val="009F4FAC"/>
    <w:rsid w:val="009F5AA6"/>
    <w:rsid w:val="009F6199"/>
    <w:rsid w:val="009F690A"/>
    <w:rsid w:val="009F7881"/>
    <w:rsid w:val="009F7DCF"/>
    <w:rsid w:val="00A002F1"/>
    <w:rsid w:val="00A013AA"/>
    <w:rsid w:val="00A01AE4"/>
    <w:rsid w:val="00A02039"/>
    <w:rsid w:val="00A0247C"/>
    <w:rsid w:val="00A02961"/>
    <w:rsid w:val="00A02DBF"/>
    <w:rsid w:val="00A03441"/>
    <w:rsid w:val="00A03708"/>
    <w:rsid w:val="00A03E0B"/>
    <w:rsid w:val="00A04034"/>
    <w:rsid w:val="00A0403C"/>
    <w:rsid w:val="00A0435A"/>
    <w:rsid w:val="00A047AE"/>
    <w:rsid w:val="00A048F7"/>
    <w:rsid w:val="00A04C28"/>
    <w:rsid w:val="00A0509D"/>
    <w:rsid w:val="00A053DB"/>
    <w:rsid w:val="00A05705"/>
    <w:rsid w:val="00A05E5F"/>
    <w:rsid w:val="00A0623A"/>
    <w:rsid w:val="00A064D6"/>
    <w:rsid w:val="00A065F2"/>
    <w:rsid w:val="00A0698B"/>
    <w:rsid w:val="00A06CC9"/>
    <w:rsid w:val="00A06E74"/>
    <w:rsid w:val="00A07866"/>
    <w:rsid w:val="00A07BEB"/>
    <w:rsid w:val="00A07C8E"/>
    <w:rsid w:val="00A103CB"/>
    <w:rsid w:val="00A10E19"/>
    <w:rsid w:val="00A11DF7"/>
    <w:rsid w:val="00A120F9"/>
    <w:rsid w:val="00A1226A"/>
    <w:rsid w:val="00A1254C"/>
    <w:rsid w:val="00A125B2"/>
    <w:rsid w:val="00A133B4"/>
    <w:rsid w:val="00A1395C"/>
    <w:rsid w:val="00A13BB0"/>
    <w:rsid w:val="00A13C52"/>
    <w:rsid w:val="00A13D9C"/>
    <w:rsid w:val="00A1415C"/>
    <w:rsid w:val="00A14614"/>
    <w:rsid w:val="00A14B36"/>
    <w:rsid w:val="00A14CB7"/>
    <w:rsid w:val="00A150BB"/>
    <w:rsid w:val="00A151FC"/>
    <w:rsid w:val="00A15807"/>
    <w:rsid w:val="00A15C5C"/>
    <w:rsid w:val="00A15D6A"/>
    <w:rsid w:val="00A16426"/>
    <w:rsid w:val="00A1663C"/>
    <w:rsid w:val="00A16C3E"/>
    <w:rsid w:val="00A1707E"/>
    <w:rsid w:val="00A171B9"/>
    <w:rsid w:val="00A17731"/>
    <w:rsid w:val="00A200A2"/>
    <w:rsid w:val="00A202C0"/>
    <w:rsid w:val="00A202DC"/>
    <w:rsid w:val="00A20A0C"/>
    <w:rsid w:val="00A212BD"/>
    <w:rsid w:val="00A21A5F"/>
    <w:rsid w:val="00A21D59"/>
    <w:rsid w:val="00A21DA6"/>
    <w:rsid w:val="00A21E60"/>
    <w:rsid w:val="00A22C09"/>
    <w:rsid w:val="00A22FA9"/>
    <w:rsid w:val="00A235C2"/>
    <w:rsid w:val="00A23667"/>
    <w:rsid w:val="00A2444C"/>
    <w:rsid w:val="00A245A4"/>
    <w:rsid w:val="00A2477D"/>
    <w:rsid w:val="00A25491"/>
    <w:rsid w:val="00A25971"/>
    <w:rsid w:val="00A25D41"/>
    <w:rsid w:val="00A261E9"/>
    <w:rsid w:val="00A2641B"/>
    <w:rsid w:val="00A26451"/>
    <w:rsid w:val="00A26653"/>
    <w:rsid w:val="00A2697B"/>
    <w:rsid w:val="00A2703C"/>
    <w:rsid w:val="00A3019A"/>
    <w:rsid w:val="00A308DF"/>
    <w:rsid w:val="00A316D5"/>
    <w:rsid w:val="00A318D8"/>
    <w:rsid w:val="00A31AB9"/>
    <w:rsid w:val="00A31F89"/>
    <w:rsid w:val="00A321F0"/>
    <w:rsid w:val="00A32A1C"/>
    <w:rsid w:val="00A32B3C"/>
    <w:rsid w:val="00A32E7E"/>
    <w:rsid w:val="00A3391E"/>
    <w:rsid w:val="00A34076"/>
    <w:rsid w:val="00A342D7"/>
    <w:rsid w:val="00A34837"/>
    <w:rsid w:val="00A349EF"/>
    <w:rsid w:val="00A35522"/>
    <w:rsid w:val="00A35879"/>
    <w:rsid w:val="00A35D09"/>
    <w:rsid w:val="00A35D27"/>
    <w:rsid w:val="00A35D4A"/>
    <w:rsid w:val="00A35DC7"/>
    <w:rsid w:val="00A362A8"/>
    <w:rsid w:val="00A36D3E"/>
    <w:rsid w:val="00A37926"/>
    <w:rsid w:val="00A379EA"/>
    <w:rsid w:val="00A37BB9"/>
    <w:rsid w:val="00A40155"/>
    <w:rsid w:val="00A418AB"/>
    <w:rsid w:val="00A42832"/>
    <w:rsid w:val="00A42DDA"/>
    <w:rsid w:val="00A430AD"/>
    <w:rsid w:val="00A4392E"/>
    <w:rsid w:val="00A43A4D"/>
    <w:rsid w:val="00A43CC9"/>
    <w:rsid w:val="00A44082"/>
    <w:rsid w:val="00A446BD"/>
    <w:rsid w:val="00A451D1"/>
    <w:rsid w:val="00A45E88"/>
    <w:rsid w:val="00A45EA7"/>
    <w:rsid w:val="00A464C9"/>
    <w:rsid w:val="00A46B50"/>
    <w:rsid w:val="00A47423"/>
    <w:rsid w:val="00A47676"/>
    <w:rsid w:val="00A5028C"/>
    <w:rsid w:val="00A5081C"/>
    <w:rsid w:val="00A50D6B"/>
    <w:rsid w:val="00A51540"/>
    <w:rsid w:val="00A51B98"/>
    <w:rsid w:val="00A51F7B"/>
    <w:rsid w:val="00A528BF"/>
    <w:rsid w:val="00A52BCA"/>
    <w:rsid w:val="00A52DF3"/>
    <w:rsid w:val="00A53A4A"/>
    <w:rsid w:val="00A53D75"/>
    <w:rsid w:val="00A54BFB"/>
    <w:rsid w:val="00A54D6D"/>
    <w:rsid w:val="00A55B3A"/>
    <w:rsid w:val="00A55BC6"/>
    <w:rsid w:val="00A56431"/>
    <w:rsid w:val="00A56649"/>
    <w:rsid w:val="00A56C67"/>
    <w:rsid w:val="00A56CE1"/>
    <w:rsid w:val="00A57086"/>
    <w:rsid w:val="00A57AC4"/>
    <w:rsid w:val="00A60020"/>
    <w:rsid w:val="00A6027C"/>
    <w:rsid w:val="00A60D16"/>
    <w:rsid w:val="00A60EDF"/>
    <w:rsid w:val="00A617B7"/>
    <w:rsid w:val="00A61EBE"/>
    <w:rsid w:val="00A621D1"/>
    <w:rsid w:val="00A62CB2"/>
    <w:rsid w:val="00A62E69"/>
    <w:rsid w:val="00A632A7"/>
    <w:rsid w:val="00A63902"/>
    <w:rsid w:val="00A64351"/>
    <w:rsid w:val="00A64459"/>
    <w:rsid w:val="00A6453A"/>
    <w:rsid w:val="00A649DE"/>
    <w:rsid w:val="00A64AE7"/>
    <w:rsid w:val="00A64B88"/>
    <w:rsid w:val="00A66095"/>
    <w:rsid w:val="00A67483"/>
    <w:rsid w:val="00A70DDE"/>
    <w:rsid w:val="00A70F27"/>
    <w:rsid w:val="00A711B8"/>
    <w:rsid w:val="00A71D71"/>
    <w:rsid w:val="00A71F95"/>
    <w:rsid w:val="00A71FC6"/>
    <w:rsid w:val="00A7273D"/>
    <w:rsid w:val="00A72B7C"/>
    <w:rsid w:val="00A72D3D"/>
    <w:rsid w:val="00A7303F"/>
    <w:rsid w:val="00A731B8"/>
    <w:rsid w:val="00A7383E"/>
    <w:rsid w:val="00A73C96"/>
    <w:rsid w:val="00A73DC0"/>
    <w:rsid w:val="00A74328"/>
    <w:rsid w:val="00A74749"/>
    <w:rsid w:val="00A74B8F"/>
    <w:rsid w:val="00A75043"/>
    <w:rsid w:val="00A754CF"/>
    <w:rsid w:val="00A772C1"/>
    <w:rsid w:val="00A807AF"/>
    <w:rsid w:val="00A80AF1"/>
    <w:rsid w:val="00A80C13"/>
    <w:rsid w:val="00A80FFF"/>
    <w:rsid w:val="00A8107B"/>
    <w:rsid w:val="00A81800"/>
    <w:rsid w:val="00A8265A"/>
    <w:rsid w:val="00A8280E"/>
    <w:rsid w:val="00A82906"/>
    <w:rsid w:val="00A830AC"/>
    <w:rsid w:val="00A83423"/>
    <w:rsid w:val="00A837A5"/>
    <w:rsid w:val="00A8382A"/>
    <w:rsid w:val="00A84634"/>
    <w:rsid w:val="00A84756"/>
    <w:rsid w:val="00A851C2"/>
    <w:rsid w:val="00A853DA"/>
    <w:rsid w:val="00A85BCE"/>
    <w:rsid w:val="00A85D64"/>
    <w:rsid w:val="00A86150"/>
    <w:rsid w:val="00A864B0"/>
    <w:rsid w:val="00A86639"/>
    <w:rsid w:val="00A86D9A"/>
    <w:rsid w:val="00A87639"/>
    <w:rsid w:val="00A87B53"/>
    <w:rsid w:val="00A87CBF"/>
    <w:rsid w:val="00A87EBF"/>
    <w:rsid w:val="00A900C5"/>
    <w:rsid w:val="00A9080F"/>
    <w:rsid w:val="00A9117D"/>
    <w:rsid w:val="00A912E4"/>
    <w:rsid w:val="00A918DC"/>
    <w:rsid w:val="00A91927"/>
    <w:rsid w:val="00A91C6C"/>
    <w:rsid w:val="00A91F25"/>
    <w:rsid w:val="00A9206C"/>
    <w:rsid w:val="00A925CC"/>
    <w:rsid w:val="00A929F4"/>
    <w:rsid w:val="00A92A55"/>
    <w:rsid w:val="00A92AA8"/>
    <w:rsid w:val="00A9343D"/>
    <w:rsid w:val="00A93462"/>
    <w:rsid w:val="00A93DB7"/>
    <w:rsid w:val="00A948A7"/>
    <w:rsid w:val="00A951AF"/>
    <w:rsid w:val="00A95245"/>
    <w:rsid w:val="00A95396"/>
    <w:rsid w:val="00A95BA6"/>
    <w:rsid w:val="00A96E41"/>
    <w:rsid w:val="00A97149"/>
    <w:rsid w:val="00A97457"/>
    <w:rsid w:val="00A97A42"/>
    <w:rsid w:val="00A97CB9"/>
    <w:rsid w:val="00A97F01"/>
    <w:rsid w:val="00AA030C"/>
    <w:rsid w:val="00AA06E8"/>
    <w:rsid w:val="00AA21E1"/>
    <w:rsid w:val="00AA28E0"/>
    <w:rsid w:val="00AA3020"/>
    <w:rsid w:val="00AA3310"/>
    <w:rsid w:val="00AA3554"/>
    <w:rsid w:val="00AA37E2"/>
    <w:rsid w:val="00AA4315"/>
    <w:rsid w:val="00AA4ABC"/>
    <w:rsid w:val="00AA617B"/>
    <w:rsid w:val="00AA66E6"/>
    <w:rsid w:val="00AA695F"/>
    <w:rsid w:val="00AA6EED"/>
    <w:rsid w:val="00AA6F5F"/>
    <w:rsid w:val="00AA72CF"/>
    <w:rsid w:val="00AA7547"/>
    <w:rsid w:val="00AA755B"/>
    <w:rsid w:val="00AA7BEC"/>
    <w:rsid w:val="00AB0284"/>
    <w:rsid w:val="00AB0E83"/>
    <w:rsid w:val="00AB178C"/>
    <w:rsid w:val="00AB1B32"/>
    <w:rsid w:val="00AB1C72"/>
    <w:rsid w:val="00AB1EB6"/>
    <w:rsid w:val="00AB1FC8"/>
    <w:rsid w:val="00AB24AE"/>
    <w:rsid w:val="00AB29E1"/>
    <w:rsid w:val="00AB2FAB"/>
    <w:rsid w:val="00AB3264"/>
    <w:rsid w:val="00AB32E4"/>
    <w:rsid w:val="00AB3AE3"/>
    <w:rsid w:val="00AB40CA"/>
    <w:rsid w:val="00AB4337"/>
    <w:rsid w:val="00AB6957"/>
    <w:rsid w:val="00AB6B73"/>
    <w:rsid w:val="00AB6F17"/>
    <w:rsid w:val="00AB726A"/>
    <w:rsid w:val="00AB774A"/>
    <w:rsid w:val="00AB7FDC"/>
    <w:rsid w:val="00AC0613"/>
    <w:rsid w:val="00AC156B"/>
    <w:rsid w:val="00AC1C03"/>
    <w:rsid w:val="00AC1CCD"/>
    <w:rsid w:val="00AC2C83"/>
    <w:rsid w:val="00AC33A5"/>
    <w:rsid w:val="00AC3A11"/>
    <w:rsid w:val="00AC3AFD"/>
    <w:rsid w:val="00AC4576"/>
    <w:rsid w:val="00AC48C1"/>
    <w:rsid w:val="00AC4EF1"/>
    <w:rsid w:val="00AC51D7"/>
    <w:rsid w:val="00AC5CFE"/>
    <w:rsid w:val="00AC5E2C"/>
    <w:rsid w:val="00AC63B4"/>
    <w:rsid w:val="00AC6C7A"/>
    <w:rsid w:val="00AC7240"/>
    <w:rsid w:val="00AC743E"/>
    <w:rsid w:val="00AC74A9"/>
    <w:rsid w:val="00AC77DC"/>
    <w:rsid w:val="00AD0411"/>
    <w:rsid w:val="00AD1443"/>
    <w:rsid w:val="00AD1449"/>
    <w:rsid w:val="00AD1923"/>
    <w:rsid w:val="00AD1A70"/>
    <w:rsid w:val="00AD2878"/>
    <w:rsid w:val="00AD2A03"/>
    <w:rsid w:val="00AD2CAC"/>
    <w:rsid w:val="00AD3125"/>
    <w:rsid w:val="00AD3691"/>
    <w:rsid w:val="00AD3F6C"/>
    <w:rsid w:val="00AD4032"/>
    <w:rsid w:val="00AD4B80"/>
    <w:rsid w:val="00AD502D"/>
    <w:rsid w:val="00AD5D0D"/>
    <w:rsid w:val="00AD5D93"/>
    <w:rsid w:val="00AD67BF"/>
    <w:rsid w:val="00AD6EB5"/>
    <w:rsid w:val="00AD71E5"/>
    <w:rsid w:val="00AD7E6C"/>
    <w:rsid w:val="00AE0901"/>
    <w:rsid w:val="00AE0D76"/>
    <w:rsid w:val="00AE1B88"/>
    <w:rsid w:val="00AE1C9F"/>
    <w:rsid w:val="00AE226F"/>
    <w:rsid w:val="00AE25C7"/>
    <w:rsid w:val="00AE2DCC"/>
    <w:rsid w:val="00AE31D4"/>
    <w:rsid w:val="00AE326D"/>
    <w:rsid w:val="00AE36BA"/>
    <w:rsid w:val="00AE3B7F"/>
    <w:rsid w:val="00AE3E4C"/>
    <w:rsid w:val="00AE4774"/>
    <w:rsid w:val="00AE53A5"/>
    <w:rsid w:val="00AE55A7"/>
    <w:rsid w:val="00AE5FDB"/>
    <w:rsid w:val="00AE602E"/>
    <w:rsid w:val="00AE6175"/>
    <w:rsid w:val="00AE6704"/>
    <w:rsid w:val="00AE69AD"/>
    <w:rsid w:val="00AE6E50"/>
    <w:rsid w:val="00AE6F47"/>
    <w:rsid w:val="00AF0740"/>
    <w:rsid w:val="00AF0A9F"/>
    <w:rsid w:val="00AF19AF"/>
    <w:rsid w:val="00AF1A45"/>
    <w:rsid w:val="00AF1B08"/>
    <w:rsid w:val="00AF1BB0"/>
    <w:rsid w:val="00AF252D"/>
    <w:rsid w:val="00AF28CA"/>
    <w:rsid w:val="00AF36A6"/>
    <w:rsid w:val="00AF4D85"/>
    <w:rsid w:val="00AF4F67"/>
    <w:rsid w:val="00AF53F3"/>
    <w:rsid w:val="00AF64C3"/>
    <w:rsid w:val="00AF6657"/>
    <w:rsid w:val="00AF6DC7"/>
    <w:rsid w:val="00AF73C3"/>
    <w:rsid w:val="00AF74CF"/>
    <w:rsid w:val="00AF76E2"/>
    <w:rsid w:val="00AF7768"/>
    <w:rsid w:val="00AF789D"/>
    <w:rsid w:val="00B0049E"/>
    <w:rsid w:val="00B00587"/>
    <w:rsid w:val="00B0079F"/>
    <w:rsid w:val="00B007B3"/>
    <w:rsid w:val="00B007CB"/>
    <w:rsid w:val="00B0090C"/>
    <w:rsid w:val="00B00A2B"/>
    <w:rsid w:val="00B00A33"/>
    <w:rsid w:val="00B01264"/>
    <w:rsid w:val="00B02020"/>
    <w:rsid w:val="00B021F2"/>
    <w:rsid w:val="00B0248B"/>
    <w:rsid w:val="00B026D0"/>
    <w:rsid w:val="00B02AE7"/>
    <w:rsid w:val="00B02ED2"/>
    <w:rsid w:val="00B030E6"/>
    <w:rsid w:val="00B031E7"/>
    <w:rsid w:val="00B03A61"/>
    <w:rsid w:val="00B04660"/>
    <w:rsid w:val="00B04AD5"/>
    <w:rsid w:val="00B04E18"/>
    <w:rsid w:val="00B05228"/>
    <w:rsid w:val="00B0533A"/>
    <w:rsid w:val="00B05AB4"/>
    <w:rsid w:val="00B05B41"/>
    <w:rsid w:val="00B05ED6"/>
    <w:rsid w:val="00B05F37"/>
    <w:rsid w:val="00B060C4"/>
    <w:rsid w:val="00B0620D"/>
    <w:rsid w:val="00B0643C"/>
    <w:rsid w:val="00B06A89"/>
    <w:rsid w:val="00B07C08"/>
    <w:rsid w:val="00B07DD9"/>
    <w:rsid w:val="00B1026F"/>
    <w:rsid w:val="00B102DC"/>
    <w:rsid w:val="00B10620"/>
    <w:rsid w:val="00B10BC2"/>
    <w:rsid w:val="00B10CAF"/>
    <w:rsid w:val="00B10DB9"/>
    <w:rsid w:val="00B10EAB"/>
    <w:rsid w:val="00B11639"/>
    <w:rsid w:val="00B117BE"/>
    <w:rsid w:val="00B12C3D"/>
    <w:rsid w:val="00B12C96"/>
    <w:rsid w:val="00B136E9"/>
    <w:rsid w:val="00B14619"/>
    <w:rsid w:val="00B1495E"/>
    <w:rsid w:val="00B14C3E"/>
    <w:rsid w:val="00B15F65"/>
    <w:rsid w:val="00B162A5"/>
    <w:rsid w:val="00B1678F"/>
    <w:rsid w:val="00B17F2F"/>
    <w:rsid w:val="00B20597"/>
    <w:rsid w:val="00B208A8"/>
    <w:rsid w:val="00B20B52"/>
    <w:rsid w:val="00B2208F"/>
    <w:rsid w:val="00B221DF"/>
    <w:rsid w:val="00B2248F"/>
    <w:rsid w:val="00B22795"/>
    <w:rsid w:val="00B22B3A"/>
    <w:rsid w:val="00B22BDA"/>
    <w:rsid w:val="00B2347E"/>
    <w:rsid w:val="00B24165"/>
    <w:rsid w:val="00B24910"/>
    <w:rsid w:val="00B24AC3"/>
    <w:rsid w:val="00B24C41"/>
    <w:rsid w:val="00B24D8E"/>
    <w:rsid w:val="00B258EB"/>
    <w:rsid w:val="00B25979"/>
    <w:rsid w:val="00B259AB"/>
    <w:rsid w:val="00B259CF"/>
    <w:rsid w:val="00B25E84"/>
    <w:rsid w:val="00B26152"/>
    <w:rsid w:val="00B261A6"/>
    <w:rsid w:val="00B263A9"/>
    <w:rsid w:val="00B26AB6"/>
    <w:rsid w:val="00B26C2E"/>
    <w:rsid w:val="00B26F57"/>
    <w:rsid w:val="00B3000C"/>
    <w:rsid w:val="00B304BC"/>
    <w:rsid w:val="00B30842"/>
    <w:rsid w:val="00B30D21"/>
    <w:rsid w:val="00B311FD"/>
    <w:rsid w:val="00B31BAF"/>
    <w:rsid w:val="00B31C7B"/>
    <w:rsid w:val="00B32648"/>
    <w:rsid w:val="00B33994"/>
    <w:rsid w:val="00B34F1F"/>
    <w:rsid w:val="00B35993"/>
    <w:rsid w:val="00B35CB3"/>
    <w:rsid w:val="00B35F29"/>
    <w:rsid w:val="00B360A0"/>
    <w:rsid w:val="00B36EB0"/>
    <w:rsid w:val="00B401BB"/>
    <w:rsid w:val="00B402D5"/>
    <w:rsid w:val="00B4050D"/>
    <w:rsid w:val="00B40777"/>
    <w:rsid w:val="00B410B7"/>
    <w:rsid w:val="00B41194"/>
    <w:rsid w:val="00B415DA"/>
    <w:rsid w:val="00B41DB0"/>
    <w:rsid w:val="00B422B0"/>
    <w:rsid w:val="00B42334"/>
    <w:rsid w:val="00B424C1"/>
    <w:rsid w:val="00B42CF0"/>
    <w:rsid w:val="00B42F3F"/>
    <w:rsid w:val="00B43253"/>
    <w:rsid w:val="00B43780"/>
    <w:rsid w:val="00B43A1E"/>
    <w:rsid w:val="00B43C20"/>
    <w:rsid w:val="00B43D71"/>
    <w:rsid w:val="00B43D9E"/>
    <w:rsid w:val="00B43FD5"/>
    <w:rsid w:val="00B44781"/>
    <w:rsid w:val="00B4479A"/>
    <w:rsid w:val="00B449DC"/>
    <w:rsid w:val="00B44A09"/>
    <w:rsid w:val="00B44B98"/>
    <w:rsid w:val="00B454DD"/>
    <w:rsid w:val="00B4583E"/>
    <w:rsid w:val="00B45AA8"/>
    <w:rsid w:val="00B45D15"/>
    <w:rsid w:val="00B4627C"/>
    <w:rsid w:val="00B462F5"/>
    <w:rsid w:val="00B4641A"/>
    <w:rsid w:val="00B4742B"/>
    <w:rsid w:val="00B47ACB"/>
    <w:rsid w:val="00B47F29"/>
    <w:rsid w:val="00B505A9"/>
    <w:rsid w:val="00B505C7"/>
    <w:rsid w:val="00B50C99"/>
    <w:rsid w:val="00B50D85"/>
    <w:rsid w:val="00B511DE"/>
    <w:rsid w:val="00B5396A"/>
    <w:rsid w:val="00B53E6D"/>
    <w:rsid w:val="00B54663"/>
    <w:rsid w:val="00B5485E"/>
    <w:rsid w:val="00B54AF3"/>
    <w:rsid w:val="00B54DC5"/>
    <w:rsid w:val="00B54F0E"/>
    <w:rsid w:val="00B56043"/>
    <w:rsid w:val="00B56D90"/>
    <w:rsid w:val="00B570AC"/>
    <w:rsid w:val="00B57B28"/>
    <w:rsid w:val="00B57C86"/>
    <w:rsid w:val="00B57E5C"/>
    <w:rsid w:val="00B611F4"/>
    <w:rsid w:val="00B612AC"/>
    <w:rsid w:val="00B61510"/>
    <w:rsid w:val="00B61973"/>
    <w:rsid w:val="00B61B4A"/>
    <w:rsid w:val="00B61C94"/>
    <w:rsid w:val="00B62D5C"/>
    <w:rsid w:val="00B63709"/>
    <w:rsid w:val="00B63A16"/>
    <w:rsid w:val="00B63A46"/>
    <w:rsid w:val="00B63CF1"/>
    <w:rsid w:val="00B64A59"/>
    <w:rsid w:val="00B64ADF"/>
    <w:rsid w:val="00B666D1"/>
    <w:rsid w:val="00B66BAB"/>
    <w:rsid w:val="00B66F35"/>
    <w:rsid w:val="00B703AA"/>
    <w:rsid w:val="00B70E90"/>
    <w:rsid w:val="00B71511"/>
    <w:rsid w:val="00B72064"/>
    <w:rsid w:val="00B7231A"/>
    <w:rsid w:val="00B72E23"/>
    <w:rsid w:val="00B73081"/>
    <w:rsid w:val="00B74218"/>
    <w:rsid w:val="00B747D7"/>
    <w:rsid w:val="00B750FB"/>
    <w:rsid w:val="00B7551E"/>
    <w:rsid w:val="00B758B0"/>
    <w:rsid w:val="00B75B89"/>
    <w:rsid w:val="00B75D2A"/>
    <w:rsid w:val="00B76ADC"/>
    <w:rsid w:val="00B76AE4"/>
    <w:rsid w:val="00B772DF"/>
    <w:rsid w:val="00B77BFD"/>
    <w:rsid w:val="00B804A8"/>
    <w:rsid w:val="00B80577"/>
    <w:rsid w:val="00B80C19"/>
    <w:rsid w:val="00B80EEE"/>
    <w:rsid w:val="00B81A6D"/>
    <w:rsid w:val="00B81AFC"/>
    <w:rsid w:val="00B825EA"/>
    <w:rsid w:val="00B82F5E"/>
    <w:rsid w:val="00B8418C"/>
    <w:rsid w:val="00B8423A"/>
    <w:rsid w:val="00B846E4"/>
    <w:rsid w:val="00B849BD"/>
    <w:rsid w:val="00B84AB8"/>
    <w:rsid w:val="00B84ABC"/>
    <w:rsid w:val="00B84B02"/>
    <w:rsid w:val="00B8535B"/>
    <w:rsid w:val="00B856DE"/>
    <w:rsid w:val="00B8596F"/>
    <w:rsid w:val="00B85D12"/>
    <w:rsid w:val="00B8696D"/>
    <w:rsid w:val="00B86E8E"/>
    <w:rsid w:val="00B86EBD"/>
    <w:rsid w:val="00B87F2D"/>
    <w:rsid w:val="00B901EA"/>
    <w:rsid w:val="00B903CC"/>
    <w:rsid w:val="00B9109C"/>
    <w:rsid w:val="00B9187A"/>
    <w:rsid w:val="00B919A8"/>
    <w:rsid w:val="00B922A0"/>
    <w:rsid w:val="00B92493"/>
    <w:rsid w:val="00B9281C"/>
    <w:rsid w:val="00B928DE"/>
    <w:rsid w:val="00B92BAE"/>
    <w:rsid w:val="00B930C2"/>
    <w:rsid w:val="00B93321"/>
    <w:rsid w:val="00B93ED9"/>
    <w:rsid w:val="00B942C7"/>
    <w:rsid w:val="00B9440E"/>
    <w:rsid w:val="00B94CA9"/>
    <w:rsid w:val="00B94D8A"/>
    <w:rsid w:val="00B955E0"/>
    <w:rsid w:val="00B95BDF"/>
    <w:rsid w:val="00B963A6"/>
    <w:rsid w:val="00B96801"/>
    <w:rsid w:val="00B96845"/>
    <w:rsid w:val="00B96CB2"/>
    <w:rsid w:val="00B96F61"/>
    <w:rsid w:val="00BA0603"/>
    <w:rsid w:val="00BA0B5F"/>
    <w:rsid w:val="00BA0FED"/>
    <w:rsid w:val="00BA11C1"/>
    <w:rsid w:val="00BA12A4"/>
    <w:rsid w:val="00BA1B64"/>
    <w:rsid w:val="00BA28F1"/>
    <w:rsid w:val="00BA29CE"/>
    <w:rsid w:val="00BA2C17"/>
    <w:rsid w:val="00BA31DC"/>
    <w:rsid w:val="00BA3304"/>
    <w:rsid w:val="00BA4165"/>
    <w:rsid w:val="00BA4BD0"/>
    <w:rsid w:val="00BA5A64"/>
    <w:rsid w:val="00BA5AAC"/>
    <w:rsid w:val="00BA5C67"/>
    <w:rsid w:val="00BA64BD"/>
    <w:rsid w:val="00BA6F76"/>
    <w:rsid w:val="00BA77EB"/>
    <w:rsid w:val="00BA7B4B"/>
    <w:rsid w:val="00BB096C"/>
    <w:rsid w:val="00BB0BF4"/>
    <w:rsid w:val="00BB1BB2"/>
    <w:rsid w:val="00BB2151"/>
    <w:rsid w:val="00BB2656"/>
    <w:rsid w:val="00BB2B91"/>
    <w:rsid w:val="00BB2D3E"/>
    <w:rsid w:val="00BB2E4B"/>
    <w:rsid w:val="00BB2FD9"/>
    <w:rsid w:val="00BB3812"/>
    <w:rsid w:val="00BB3ACF"/>
    <w:rsid w:val="00BB414E"/>
    <w:rsid w:val="00BB4189"/>
    <w:rsid w:val="00BB4BB7"/>
    <w:rsid w:val="00BB667C"/>
    <w:rsid w:val="00BB741A"/>
    <w:rsid w:val="00BB777E"/>
    <w:rsid w:val="00BC119F"/>
    <w:rsid w:val="00BC2254"/>
    <w:rsid w:val="00BC23F7"/>
    <w:rsid w:val="00BC2BF3"/>
    <w:rsid w:val="00BC2E11"/>
    <w:rsid w:val="00BC2E55"/>
    <w:rsid w:val="00BC2E66"/>
    <w:rsid w:val="00BC3EBD"/>
    <w:rsid w:val="00BC41EA"/>
    <w:rsid w:val="00BC468F"/>
    <w:rsid w:val="00BC50E5"/>
    <w:rsid w:val="00BC5476"/>
    <w:rsid w:val="00BC5C81"/>
    <w:rsid w:val="00BC5EAD"/>
    <w:rsid w:val="00BC6110"/>
    <w:rsid w:val="00BC6123"/>
    <w:rsid w:val="00BC659C"/>
    <w:rsid w:val="00BC7427"/>
    <w:rsid w:val="00BC7759"/>
    <w:rsid w:val="00BC7C78"/>
    <w:rsid w:val="00BD1039"/>
    <w:rsid w:val="00BD1C1E"/>
    <w:rsid w:val="00BD20EF"/>
    <w:rsid w:val="00BD2352"/>
    <w:rsid w:val="00BD2764"/>
    <w:rsid w:val="00BD280D"/>
    <w:rsid w:val="00BD2DC3"/>
    <w:rsid w:val="00BD3948"/>
    <w:rsid w:val="00BD4D38"/>
    <w:rsid w:val="00BD52F5"/>
    <w:rsid w:val="00BD5699"/>
    <w:rsid w:val="00BD628A"/>
    <w:rsid w:val="00BD7315"/>
    <w:rsid w:val="00BD7A54"/>
    <w:rsid w:val="00BE0162"/>
    <w:rsid w:val="00BE0BFB"/>
    <w:rsid w:val="00BE2420"/>
    <w:rsid w:val="00BE26AC"/>
    <w:rsid w:val="00BE2D1C"/>
    <w:rsid w:val="00BE2E79"/>
    <w:rsid w:val="00BE30D1"/>
    <w:rsid w:val="00BE4327"/>
    <w:rsid w:val="00BE5BAB"/>
    <w:rsid w:val="00BE5BB4"/>
    <w:rsid w:val="00BE5BFB"/>
    <w:rsid w:val="00BE73EB"/>
    <w:rsid w:val="00BF00C6"/>
    <w:rsid w:val="00BF0169"/>
    <w:rsid w:val="00BF028A"/>
    <w:rsid w:val="00BF1D5E"/>
    <w:rsid w:val="00BF212C"/>
    <w:rsid w:val="00BF2B67"/>
    <w:rsid w:val="00BF2BC9"/>
    <w:rsid w:val="00BF2BF9"/>
    <w:rsid w:val="00BF346C"/>
    <w:rsid w:val="00BF35AF"/>
    <w:rsid w:val="00BF3A02"/>
    <w:rsid w:val="00BF3A0A"/>
    <w:rsid w:val="00BF3C92"/>
    <w:rsid w:val="00BF4530"/>
    <w:rsid w:val="00BF4A67"/>
    <w:rsid w:val="00BF57AB"/>
    <w:rsid w:val="00BF5E74"/>
    <w:rsid w:val="00BF6063"/>
    <w:rsid w:val="00BF62DC"/>
    <w:rsid w:val="00BF665A"/>
    <w:rsid w:val="00BF6668"/>
    <w:rsid w:val="00BF6A7C"/>
    <w:rsid w:val="00BF6C16"/>
    <w:rsid w:val="00BF6C91"/>
    <w:rsid w:val="00BF7307"/>
    <w:rsid w:val="00C00142"/>
    <w:rsid w:val="00C00743"/>
    <w:rsid w:val="00C00944"/>
    <w:rsid w:val="00C00EE1"/>
    <w:rsid w:val="00C018A9"/>
    <w:rsid w:val="00C01E3B"/>
    <w:rsid w:val="00C01E6D"/>
    <w:rsid w:val="00C02A1C"/>
    <w:rsid w:val="00C03126"/>
    <w:rsid w:val="00C03200"/>
    <w:rsid w:val="00C03BA3"/>
    <w:rsid w:val="00C03FC2"/>
    <w:rsid w:val="00C051D5"/>
    <w:rsid w:val="00C052AC"/>
    <w:rsid w:val="00C0548B"/>
    <w:rsid w:val="00C05FC5"/>
    <w:rsid w:val="00C0678E"/>
    <w:rsid w:val="00C06A03"/>
    <w:rsid w:val="00C06B50"/>
    <w:rsid w:val="00C06E5C"/>
    <w:rsid w:val="00C07852"/>
    <w:rsid w:val="00C078B0"/>
    <w:rsid w:val="00C100A6"/>
    <w:rsid w:val="00C10A72"/>
    <w:rsid w:val="00C10C65"/>
    <w:rsid w:val="00C10E2E"/>
    <w:rsid w:val="00C11310"/>
    <w:rsid w:val="00C11D12"/>
    <w:rsid w:val="00C11F54"/>
    <w:rsid w:val="00C121CF"/>
    <w:rsid w:val="00C12DFF"/>
    <w:rsid w:val="00C13300"/>
    <w:rsid w:val="00C13ACD"/>
    <w:rsid w:val="00C13E89"/>
    <w:rsid w:val="00C14CBD"/>
    <w:rsid w:val="00C152EE"/>
    <w:rsid w:val="00C1545E"/>
    <w:rsid w:val="00C154B3"/>
    <w:rsid w:val="00C15589"/>
    <w:rsid w:val="00C155CD"/>
    <w:rsid w:val="00C15A33"/>
    <w:rsid w:val="00C15C9B"/>
    <w:rsid w:val="00C15D0A"/>
    <w:rsid w:val="00C15D72"/>
    <w:rsid w:val="00C1625E"/>
    <w:rsid w:val="00C16C40"/>
    <w:rsid w:val="00C174AB"/>
    <w:rsid w:val="00C17E34"/>
    <w:rsid w:val="00C17E66"/>
    <w:rsid w:val="00C17F12"/>
    <w:rsid w:val="00C20290"/>
    <w:rsid w:val="00C20E6D"/>
    <w:rsid w:val="00C211A8"/>
    <w:rsid w:val="00C212DD"/>
    <w:rsid w:val="00C213C0"/>
    <w:rsid w:val="00C224A2"/>
    <w:rsid w:val="00C2278A"/>
    <w:rsid w:val="00C23A12"/>
    <w:rsid w:val="00C23F1A"/>
    <w:rsid w:val="00C24690"/>
    <w:rsid w:val="00C24830"/>
    <w:rsid w:val="00C24983"/>
    <w:rsid w:val="00C24A6B"/>
    <w:rsid w:val="00C252FE"/>
    <w:rsid w:val="00C25D74"/>
    <w:rsid w:val="00C26CBC"/>
    <w:rsid w:val="00C27637"/>
    <w:rsid w:val="00C30565"/>
    <w:rsid w:val="00C31302"/>
    <w:rsid w:val="00C3292D"/>
    <w:rsid w:val="00C33378"/>
    <w:rsid w:val="00C34619"/>
    <w:rsid w:val="00C34896"/>
    <w:rsid w:val="00C34F2B"/>
    <w:rsid w:val="00C35686"/>
    <w:rsid w:val="00C35E13"/>
    <w:rsid w:val="00C35E4F"/>
    <w:rsid w:val="00C36317"/>
    <w:rsid w:val="00C366D1"/>
    <w:rsid w:val="00C36CFB"/>
    <w:rsid w:val="00C37185"/>
    <w:rsid w:val="00C37569"/>
    <w:rsid w:val="00C3763B"/>
    <w:rsid w:val="00C40833"/>
    <w:rsid w:val="00C40F65"/>
    <w:rsid w:val="00C41D32"/>
    <w:rsid w:val="00C41DF9"/>
    <w:rsid w:val="00C41F4D"/>
    <w:rsid w:val="00C42280"/>
    <w:rsid w:val="00C42B3D"/>
    <w:rsid w:val="00C42B50"/>
    <w:rsid w:val="00C42E45"/>
    <w:rsid w:val="00C432DE"/>
    <w:rsid w:val="00C4366B"/>
    <w:rsid w:val="00C43BBC"/>
    <w:rsid w:val="00C441F9"/>
    <w:rsid w:val="00C444BB"/>
    <w:rsid w:val="00C44549"/>
    <w:rsid w:val="00C44737"/>
    <w:rsid w:val="00C4534A"/>
    <w:rsid w:val="00C4613F"/>
    <w:rsid w:val="00C465D4"/>
    <w:rsid w:val="00C46D2F"/>
    <w:rsid w:val="00C46DAA"/>
    <w:rsid w:val="00C473C1"/>
    <w:rsid w:val="00C47893"/>
    <w:rsid w:val="00C479DC"/>
    <w:rsid w:val="00C50495"/>
    <w:rsid w:val="00C50BE3"/>
    <w:rsid w:val="00C50E13"/>
    <w:rsid w:val="00C50FF7"/>
    <w:rsid w:val="00C511A0"/>
    <w:rsid w:val="00C514B2"/>
    <w:rsid w:val="00C5196D"/>
    <w:rsid w:val="00C51CFD"/>
    <w:rsid w:val="00C51DD3"/>
    <w:rsid w:val="00C528ED"/>
    <w:rsid w:val="00C52C79"/>
    <w:rsid w:val="00C52D43"/>
    <w:rsid w:val="00C5339B"/>
    <w:rsid w:val="00C5375F"/>
    <w:rsid w:val="00C53C35"/>
    <w:rsid w:val="00C53D97"/>
    <w:rsid w:val="00C5406A"/>
    <w:rsid w:val="00C54425"/>
    <w:rsid w:val="00C544F5"/>
    <w:rsid w:val="00C5484E"/>
    <w:rsid w:val="00C54A2E"/>
    <w:rsid w:val="00C54CAD"/>
    <w:rsid w:val="00C56214"/>
    <w:rsid w:val="00C56CE1"/>
    <w:rsid w:val="00C56ECD"/>
    <w:rsid w:val="00C56F27"/>
    <w:rsid w:val="00C57EAB"/>
    <w:rsid w:val="00C6018B"/>
    <w:rsid w:val="00C60921"/>
    <w:rsid w:val="00C60D73"/>
    <w:rsid w:val="00C61064"/>
    <w:rsid w:val="00C62959"/>
    <w:rsid w:val="00C633DD"/>
    <w:rsid w:val="00C6341D"/>
    <w:rsid w:val="00C641DF"/>
    <w:rsid w:val="00C64244"/>
    <w:rsid w:val="00C6447F"/>
    <w:rsid w:val="00C64B1C"/>
    <w:rsid w:val="00C6524C"/>
    <w:rsid w:val="00C65D45"/>
    <w:rsid w:val="00C66A3C"/>
    <w:rsid w:val="00C66D2F"/>
    <w:rsid w:val="00C66D7C"/>
    <w:rsid w:val="00C67706"/>
    <w:rsid w:val="00C70608"/>
    <w:rsid w:val="00C70960"/>
    <w:rsid w:val="00C719CB"/>
    <w:rsid w:val="00C71AA9"/>
    <w:rsid w:val="00C72986"/>
    <w:rsid w:val="00C7301B"/>
    <w:rsid w:val="00C737F5"/>
    <w:rsid w:val="00C74682"/>
    <w:rsid w:val="00C74B93"/>
    <w:rsid w:val="00C74E3A"/>
    <w:rsid w:val="00C75521"/>
    <w:rsid w:val="00C760A4"/>
    <w:rsid w:val="00C76425"/>
    <w:rsid w:val="00C7695F"/>
    <w:rsid w:val="00C76A73"/>
    <w:rsid w:val="00C76AD5"/>
    <w:rsid w:val="00C76F82"/>
    <w:rsid w:val="00C76F90"/>
    <w:rsid w:val="00C776F5"/>
    <w:rsid w:val="00C77E81"/>
    <w:rsid w:val="00C8043B"/>
    <w:rsid w:val="00C80EF8"/>
    <w:rsid w:val="00C82810"/>
    <w:rsid w:val="00C828C9"/>
    <w:rsid w:val="00C82AD4"/>
    <w:rsid w:val="00C82EE8"/>
    <w:rsid w:val="00C834B4"/>
    <w:rsid w:val="00C838C5"/>
    <w:rsid w:val="00C840B5"/>
    <w:rsid w:val="00C84FB1"/>
    <w:rsid w:val="00C8501D"/>
    <w:rsid w:val="00C850B6"/>
    <w:rsid w:val="00C87615"/>
    <w:rsid w:val="00C87819"/>
    <w:rsid w:val="00C878BA"/>
    <w:rsid w:val="00C87C85"/>
    <w:rsid w:val="00C87D48"/>
    <w:rsid w:val="00C87F6C"/>
    <w:rsid w:val="00C90307"/>
    <w:rsid w:val="00C91D94"/>
    <w:rsid w:val="00C927C5"/>
    <w:rsid w:val="00C92A13"/>
    <w:rsid w:val="00C92E3C"/>
    <w:rsid w:val="00C93FB8"/>
    <w:rsid w:val="00C945CE"/>
    <w:rsid w:val="00C94C3A"/>
    <w:rsid w:val="00C94FE7"/>
    <w:rsid w:val="00C9528C"/>
    <w:rsid w:val="00C952C9"/>
    <w:rsid w:val="00C95E5C"/>
    <w:rsid w:val="00C95FD1"/>
    <w:rsid w:val="00C96031"/>
    <w:rsid w:val="00C97483"/>
    <w:rsid w:val="00C976B2"/>
    <w:rsid w:val="00C97C54"/>
    <w:rsid w:val="00CA060D"/>
    <w:rsid w:val="00CA08ED"/>
    <w:rsid w:val="00CA09EC"/>
    <w:rsid w:val="00CA0EED"/>
    <w:rsid w:val="00CA0F02"/>
    <w:rsid w:val="00CA1EE4"/>
    <w:rsid w:val="00CA2238"/>
    <w:rsid w:val="00CA3146"/>
    <w:rsid w:val="00CA3F80"/>
    <w:rsid w:val="00CA49F9"/>
    <w:rsid w:val="00CA5152"/>
    <w:rsid w:val="00CA530E"/>
    <w:rsid w:val="00CA5D12"/>
    <w:rsid w:val="00CA620A"/>
    <w:rsid w:val="00CA62E9"/>
    <w:rsid w:val="00CA6501"/>
    <w:rsid w:val="00CA6A09"/>
    <w:rsid w:val="00CA6C1B"/>
    <w:rsid w:val="00CA6C93"/>
    <w:rsid w:val="00CA73F9"/>
    <w:rsid w:val="00CA752E"/>
    <w:rsid w:val="00CA778E"/>
    <w:rsid w:val="00CB0567"/>
    <w:rsid w:val="00CB1525"/>
    <w:rsid w:val="00CB15C9"/>
    <w:rsid w:val="00CB1F56"/>
    <w:rsid w:val="00CB202F"/>
    <w:rsid w:val="00CB2309"/>
    <w:rsid w:val="00CB26BE"/>
    <w:rsid w:val="00CB2774"/>
    <w:rsid w:val="00CB321A"/>
    <w:rsid w:val="00CB42A0"/>
    <w:rsid w:val="00CB46A2"/>
    <w:rsid w:val="00CB48EC"/>
    <w:rsid w:val="00CB494C"/>
    <w:rsid w:val="00CB4A2D"/>
    <w:rsid w:val="00CB5330"/>
    <w:rsid w:val="00CB584B"/>
    <w:rsid w:val="00CB58F4"/>
    <w:rsid w:val="00CB5D1E"/>
    <w:rsid w:val="00CB67B5"/>
    <w:rsid w:val="00CB6A88"/>
    <w:rsid w:val="00CB6BB3"/>
    <w:rsid w:val="00CB6D02"/>
    <w:rsid w:val="00CC0061"/>
    <w:rsid w:val="00CC0271"/>
    <w:rsid w:val="00CC09A4"/>
    <w:rsid w:val="00CC0A05"/>
    <w:rsid w:val="00CC0AB9"/>
    <w:rsid w:val="00CC0B22"/>
    <w:rsid w:val="00CC1282"/>
    <w:rsid w:val="00CC1C66"/>
    <w:rsid w:val="00CC1CB3"/>
    <w:rsid w:val="00CC2D43"/>
    <w:rsid w:val="00CC3F6F"/>
    <w:rsid w:val="00CC40E6"/>
    <w:rsid w:val="00CC46E4"/>
    <w:rsid w:val="00CC4A16"/>
    <w:rsid w:val="00CC583D"/>
    <w:rsid w:val="00CC58FC"/>
    <w:rsid w:val="00CC5DB6"/>
    <w:rsid w:val="00CC69D8"/>
    <w:rsid w:val="00CC6FEE"/>
    <w:rsid w:val="00CC7261"/>
    <w:rsid w:val="00CC79E9"/>
    <w:rsid w:val="00CC7A42"/>
    <w:rsid w:val="00CC7CAE"/>
    <w:rsid w:val="00CC7DA8"/>
    <w:rsid w:val="00CC7FBE"/>
    <w:rsid w:val="00CD015D"/>
    <w:rsid w:val="00CD08DA"/>
    <w:rsid w:val="00CD08FE"/>
    <w:rsid w:val="00CD0FCE"/>
    <w:rsid w:val="00CD1750"/>
    <w:rsid w:val="00CD26E5"/>
    <w:rsid w:val="00CD3114"/>
    <w:rsid w:val="00CD31B0"/>
    <w:rsid w:val="00CD396E"/>
    <w:rsid w:val="00CD3CE7"/>
    <w:rsid w:val="00CD3D76"/>
    <w:rsid w:val="00CD4095"/>
    <w:rsid w:val="00CD41D0"/>
    <w:rsid w:val="00CD505D"/>
    <w:rsid w:val="00CD5339"/>
    <w:rsid w:val="00CD556C"/>
    <w:rsid w:val="00CD55DB"/>
    <w:rsid w:val="00CD5904"/>
    <w:rsid w:val="00CD5FF2"/>
    <w:rsid w:val="00CD6D20"/>
    <w:rsid w:val="00CD79DE"/>
    <w:rsid w:val="00CD79ED"/>
    <w:rsid w:val="00CD7D47"/>
    <w:rsid w:val="00CE00B9"/>
    <w:rsid w:val="00CE037D"/>
    <w:rsid w:val="00CE04E2"/>
    <w:rsid w:val="00CE0DD8"/>
    <w:rsid w:val="00CE11D4"/>
    <w:rsid w:val="00CE1428"/>
    <w:rsid w:val="00CE1CAC"/>
    <w:rsid w:val="00CE205B"/>
    <w:rsid w:val="00CE28EC"/>
    <w:rsid w:val="00CE2FD3"/>
    <w:rsid w:val="00CE33C3"/>
    <w:rsid w:val="00CE38AF"/>
    <w:rsid w:val="00CE3B9F"/>
    <w:rsid w:val="00CE4D11"/>
    <w:rsid w:val="00CE4ED3"/>
    <w:rsid w:val="00CE4ED8"/>
    <w:rsid w:val="00CE4F21"/>
    <w:rsid w:val="00CE5616"/>
    <w:rsid w:val="00CE5782"/>
    <w:rsid w:val="00CE60E0"/>
    <w:rsid w:val="00CE67B5"/>
    <w:rsid w:val="00CE7625"/>
    <w:rsid w:val="00CE79D3"/>
    <w:rsid w:val="00CE7A2F"/>
    <w:rsid w:val="00CE7B11"/>
    <w:rsid w:val="00CF0D9D"/>
    <w:rsid w:val="00CF0F50"/>
    <w:rsid w:val="00CF12C9"/>
    <w:rsid w:val="00CF146C"/>
    <w:rsid w:val="00CF14A1"/>
    <w:rsid w:val="00CF17F0"/>
    <w:rsid w:val="00CF1912"/>
    <w:rsid w:val="00CF191E"/>
    <w:rsid w:val="00CF195D"/>
    <w:rsid w:val="00CF1D37"/>
    <w:rsid w:val="00CF20A5"/>
    <w:rsid w:val="00CF284B"/>
    <w:rsid w:val="00CF2BE8"/>
    <w:rsid w:val="00CF3470"/>
    <w:rsid w:val="00CF3B44"/>
    <w:rsid w:val="00CF3CFB"/>
    <w:rsid w:val="00CF43B2"/>
    <w:rsid w:val="00CF4540"/>
    <w:rsid w:val="00CF496A"/>
    <w:rsid w:val="00CF504F"/>
    <w:rsid w:val="00CF5484"/>
    <w:rsid w:val="00CF5530"/>
    <w:rsid w:val="00CF5B03"/>
    <w:rsid w:val="00CF6EB0"/>
    <w:rsid w:val="00CF77A7"/>
    <w:rsid w:val="00CF7E67"/>
    <w:rsid w:val="00D00016"/>
    <w:rsid w:val="00D00415"/>
    <w:rsid w:val="00D006C3"/>
    <w:rsid w:val="00D00D2C"/>
    <w:rsid w:val="00D00FF3"/>
    <w:rsid w:val="00D0165A"/>
    <w:rsid w:val="00D01BF6"/>
    <w:rsid w:val="00D01D77"/>
    <w:rsid w:val="00D03492"/>
    <w:rsid w:val="00D03A1B"/>
    <w:rsid w:val="00D03B1A"/>
    <w:rsid w:val="00D03F0B"/>
    <w:rsid w:val="00D04D71"/>
    <w:rsid w:val="00D04D87"/>
    <w:rsid w:val="00D050F3"/>
    <w:rsid w:val="00D058F5"/>
    <w:rsid w:val="00D05B73"/>
    <w:rsid w:val="00D05DCC"/>
    <w:rsid w:val="00D100A5"/>
    <w:rsid w:val="00D10FB7"/>
    <w:rsid w:val="00D116D9"/>
    <w:rsid w:val="00D1196E"/>
    <w:rsid w:val="00D1208C"/>
    <w:rsid w:val="00D1213F"/>
    <w:rsid w:val="00D133DE"/>
    <w:rsid w:val="00D13ADB"/>
    <w:rsid w:val="00D13C23"/>
    <w:rsid w:val="00D15362"/>
    <w:rsid w:val="00D15E39"/>
    <w:rsid w:val="00D1603D"/>
    <w:rsid w:val="00D16072"/>
    <w:rsid w:val="00D16771"/>
    <w:rsid w:val="00D16938"/>
    <w:rsid w:val="00D20083"/>
    <w:rsid w:val="00D20087"/>
    <w:rsid w:val="00D20C63"/>
    <w:rsid w:val="00D216A6"/>
    <w:rsid w:val="00D22A08"/>
    <w:rsid w:val="00D22A09"/>
    <w:rsid w:val="00D22A44"/>
    <w:rsid w:val="00D239BC"/>
    <w:rsid w:val="00D241CF"/>
    <w:rsid w:val="00D241DC"/>
    <w:rsid w:val="00D2425E"/>
    <w:rsid w:val="00D24BA9"/>
    <w:rsid w:val="00D24EEF"/>
    <w:rsid w:val="00D2594D"/>
    <w:rsid w:val="00D25BDE"/>
    <w:rsid w:val="00D2685F"/>
    <w:rsid w:val="00D26E17"/>
    <w:rsid w:val="00D2714D"/>
    <w:rsid w:val="00D271FF"/>
    <w:rsid w:val="00D278B7"/>
    <w:rsid w:val="00D27B96"/>
    <w:rsid w:val="00D27D82"/>
    <w:rsid w:val="00D30272"/>
    <w:rsid w:val="00D30394"/>
    <w:rsid w:val="00D30467"/>
    <w:rsid w:val="00D3060F"/>
    <w:rsid w:val="00D30946"/>
    <w:rsid w:val="00D30E0B"/>
    <w:rsid w:val="00D310B8"/>
    <w:rsid w:val="00D31C60"/>
    <w:rsid w:val="00D31CAC"/>
    <w:rsid w:val="00D32AEA"/>
    <w:rsid w:val="00D32C62"/>
    <w:rsid w:val="00D32F16"/>
    <w:rsid w:val="00D333FA"/>
    <w:rsid w:val="00D338B3"/>
    <w:rsid w:val="00D33C95"/>
    <w:rsid w:val="00D342A0"/>
    <w:rsid w:val="00D3483D"/>
    <w:rsid w:val="00D35151"/>
    <w:rsid w:val="00D35498"/>
    <w:rsid w:val="00D354F4"/>
    <w:rsid w:val="00D3576A"/>
    <w:rsid w:val="00D3596A"/>
    <w:rsid w:val="00D35BB0"/>
    <w:rsid w:val="00D371D1"/>
    <w:rsid w:val="00D37242"/>
    <w:rsid w:val="00D37C2D"/>
    <w:rsid w:val="00D40DC6"/>
    <w:rsid w:val="00D414B2"/>
    <w:rsid w:val="00D43231"/>
    <w:rsid w:val="00D434AD"/>
    <w:rsid w:val="00D43CA9"/>
    <w:rsid w:val="00D43CB1"/>
    <w:rsid w:val="00D441AB"/>
    <w:rsid w:val="00D44D71"/>
    <w:rsid w:val="00D45B98"/>
    <w:rsid w:val="00D45E1A"/>
    <w:rsid w:val="00D46BF1"/>
    <w:rsid w:val="00D46C25"/>
    <w:rsid w:val="00D477F1"/>
    <w:rsid w:val="00D47EF5"/>
    <w:rsid w:val="00D50293"/>
    <w:rsid w:val="00D50D02"/>
    <w:rsid w:val="00D5155F"/>
    <w:rsid w:val="00D5166E"/>
    <w:rsid w:val="00D5279A"/>
    <w:rsid w:val="00D531C5"/>
    <w:rsid w:val="00D53763"/>
    <w:rsid w:val="00D53ACA"/>
    <w:rsid w:val="00D54377"/>
    <w:rsid w:val="00D543A9"/>
    <w:rsid w:val="00D54E56"/>
    <w:rsid w:val="00D55089"/>
    <w:rsid w:val="00D55FC1"/>
    <w:rsid w:val="00D56153"/>
    <w:rsid w:val="00D563FC"/>
    <w:rsid w:val="00D5696D"/>
    <w:rsid w:val="00D56AD1"/>
    <w:rsid w:val="00D56B4C"/>
    <w:rsid w:val="00D57823"/>
    <w:rsid w:val="00D618BF"/>
    <w:rsid w:val="00D62180"/>
    <w:rsid w:val="00D63248"/>
    <w:rsid w:val="00D63BFD"/>
    <w:rsid w:val="00D64713"/>
    <w:rsid w:val="00D64741"/>
    <w:rsid w:val="00D64931"/>
    <w:rsid w:val="00D65101"/>
    <w:rsid w:val="00D654FE"/>
    <w:rsid w:val="00D659D9"/>
    <w:rsid w:val="00D65AAA"/>
    <w:rsid w:val="00D65DE5"/>
    <w:rsid w:val="00D65E1C"/>
    <w:rsid w:val="00D665A7"/>
    <w:rsid w:val="00D66C06"/>
    <w:rsid w:val="00D6776A"/>
    <w:rsid w:val="00D67A6C"/>
    <w:rsid w:val="00D67BDF"/>
    <w:rsid w:val="00D703DA"/>
    <w:rsid w:val="00D70565"/>
    <w:rsid w:val="00D71320"/>
    <w:rsid w:val="00D715E7"/>
    <w:rsid w:val="00D717C1"/>
    <w:rsid w:val="00D71821"/>
    <w:rsid w:val="00D71844"/>
    <w:rsid w:val="00D71D63"/>
    <w:rsid w:val="00D726BE"/>
    <w:rsid w:val="00D7271F"/>
    <w:rsid w:val="00D72903"/>
    <w:rsid w:val="00D72D86"/>
    <w:rsid w:val="00D732FA"/>
    <w:rsid w:val="00D7382A"/>
    <w:rsid w:val="00D745D6"/>
    <w:rsid w:val="00D75058"/>
    <w:rsid w:val="00D75329"/>
    <w:rsid w:val="00D76EF1"/>
    <w:rsid w:val="00D772CB"/>
    <w:rsid w:val="00D77403"/>
    <w:rsid w:val="00D8089D"/>
    <w:rsid w:val="00D80E2F"/>
    <w:rsid w:val="00D8171C"/>
    <w:rsid w:val="00D817D0"/>
    <w:rsid w:val="00D81D28"/>
    <w:rsid w:val="00D82240"/>
    <w:rsid w:val="00D82D3C"/>
    <w:rsid w:val="00D83054"/>
    <w:rsid w:val="00D83178"/>
    <w:rsid w:val="00D837A0"/>
    <w:rsid w:val="00D840D8"/>
    <w:rsid w:val="00D84250"/>
    <w:rsid w:val="00D84426"/>
    <w:rsid w:val="00D84582"/>
    <w:rsid w:val="00D84E1A"/>
    <w:rsid w:val="00D8540F"/>
    <w:rsid w:val="00D85D60"/>
    <w:rsid w:val="00D863D1"/>
    <w:rsid w:val="00D866FB"/>
    <w:rsid w:val="00D868AA"/>
    <w:rsid w:val="00D87512"/>
    <w:rsid w:val="00D906EF"/>
    <w:rsid w:val="00D90C8D"/>
    <w:rsid w:val="00D9114D"/>
    <w:rsid w:val="00D91BC1"/>
    <w:rsid w:val="00D92C7C"/>
    <w:rsid w:val="00D92CB9"/>
    <w:rsid w:val="00D92D81"/>
    <w:rsid w:val="00D9314F"/>
    <w:rsid w:val="00D932E6"/>
    <w:rsid w:val="00D9364A"/>
    <w:rsid w:val="00D937B3"/>
    <w:rsid w:val="00D945D4"/>
    <w:rsid w:val="00D95274"/>
    <w:rsid w:val="00D95489"/>
    <w:rsid w:val="00D96273"/>
    <w:rsid w:val="00D97358"/>
    <w:rsid w:val="00D976D6"/>
    <w:rsid w:val="00D97F1B"/>
    <w:rsid w:val="00DA02DF"/>
    <w:rsid w:val="00DA0304"/>
    <w:rsid w:val="00DA1147"/>
    <w:rsid w:val="00DA11FB"/>
    <w:rsid w:val="00DA1CE6"/>
    <w:rsid w:val="00DA1E27"/>
    <w:rsid w:val="00DA22D1"/>
    <w:rsid w:val="00DA2E84"/>
    <w:rsid w:val="00DA31CB"/>
    <w:rsid w:val="00DA3769"/>
    <w:rsid w:val="00DA37E5"/>
    <w:rsid w:val="00DA3AA2"/>
    <w:rsid w:val="00DA3CA6"/>
    <w:rsid w:val="00DA4031"/>
    <w:rsid w:val="00DA53DC"/>
    <w:rsid w:val="00DA5911"/>
    <w:rsid w:val="00DA5D87"/>
    <w:rsid w:val="00DA6726"/>
    <w:rsid w:val="00DA6AC9"/>
    <w:rsid w:val="00DA6CF3"/>
    <w:rsid w:val="00DA7327"/>
    <w:rsid w:val="00DA7A1C"/>
    <w:rsid w:val="00DA7CB9"/>
    <w:rsid w:val="00DB0306"/>
    <w:rsid w:val="00DB0421"/>
    <w:rsid w:val="00DB0427"/>
    <w:rsid w:val="00DB05E7"/>
    <w:rsid w:val="00DB0836"/>
    <w:rsid w:val="00DB12CD"/>
    <w:rsid w:val="00DB2056"/>
    <w:rsid w:val="00DB2084"/>
    <w:rsid w:val="00DB2446"/>
    <w:rsid w:val="00DB29A8"/>
    <w:rsid w:val="00DB335C"/>
    <w:rsid w:val="00DB35F8"/>
    <w:rsid w:val="00DB37AF"/>
    <w:rsid w:val="00DB3A30"/>
    <w:rsid w:val="00DB3C1D"/>
    <w:rsid w:val="00DB3D22"/>
    <w:rsid w:val="00DB402E"/>
    <w:rsid w:val="00DB4078"/>
    <w:rsid w:val="00DB5C8A"/>
    <w:rsid w:val="00DB5EC3"/>
    <w:rsid w:val="00DB5FCF"/>
    <w:rsid w:val="00DB611D"/>
    <w:rsid w:val="00DB6518"/>
    <w:rsid w:val="00DB6539"/>
    <w:rsid w:val="00DB65B3"/>
    <w:rsid w:val="00DB6703"/>
    <w:rsid w:val="00DB6A5B"/>
    <w:rsid w:val="00DB6E7D"/>
    <w:rsid w:val="00DB71AE"/>
    <w:rsid w:val="00DB7E93"/>
    <w:rsid w:val="00DC0827"/>
    <w:rsid w:val="00DC0AA0"/>
    <w:rsid w:val="00DC12AB"/>
    <w:rsid w:val="00DC15E5"/>
    <w:rsid w:val="00DC1B6C"/>
    <w:rsid w:val="00DC20E1"/>
    <w:rsid w:val="00DC3304"/>
    <w:rsid w:val="00DC3E57"/>
    <w:rsid w:val="00DC4222"/>
    <w:rsid w:val="00DC454B"/>
    <w:rsid w:val="00DC4BEC"/>
    <w:rsid w:val="00DC4EB6"/>
    <w:rsid w:val="00DC55F3"/>
    <w:rsid w:val="00DC5701"/>
    <w:rsid w:val="00DC62A0"/>
    <w:rsid w:val="00DC6794"/>
    <w:rsid w:val="00DC6D7C"/>
    <w:rsid w:val="00DC7297"/>
    <w:rsid w:val="00DC7DD2"/>
    <w:rsid w:val="00DD092C"/>
    <w:rsid w:val="00DD1093"/>
    <w:rsid w:val="00DD1EB3"/>
    <w:rsid w:val="00DD20AA"/>
    <w:rsid w:val="00DD2143"/>
    <w:rsid w:val="00DD218E"/>
    <w:rsid w:val="00DD278C"/>
    <w:rsid w:val="00DD2C22"/>
    <w:rsid w:val="00DD2D5A"/>
    <w:rsid w:val="00DD2F8A"/>
    <w:rsid w:val="00DD3BE6"/>
    <w:rsid w:val="00DD429A"/>
    <w:rsid w:val="00DD4794"/>
    <w:rsid w:val="00DD4F35"/>
    <w:rsid w:val="00DD535D"/>
    <w:rsid w:val="00DD58C4"/>
    <w:rsid w:val="00DD5B62"/>
    <w:rsid w:val="00DD5C20"/>
    <w:rsid w:val="00DD633A"/>
    <w:rsid w:val="00DD69B7"/>
    <w:rsid w:val="00DD6B5C"/>
    <w:rsid w:val="00DD6B7B"/>
    <w:rsid w:val="00DD6F41"/>
    <w:rsid w:val="00DD7381"/>
    <w:rsid w:val="00DE0585"/>
    <w:rsid w:val="00DE064D"/>
    <w:rsid w:val="00DE0945"/>
    <w:rsid w:val="00DE11DE"/>
    <w:rsid w:val="00DE1A85"/>
    <w:rsid w:val="00DE211A"/>
    <w:rsid w:val="00DE2748"/>
    <w:rsid w:val="00DE398A"/>
    <w:rsid w:val="00DE3B1A"/>
    <w:rsid w:val="00DE3DA6"/>
    <w:rsid w:val="00DE3F79"/>
    <w:rsid w:val="00DE474B"/>
    <w:rsid w:val="00DE4A04"/>
    <w:rsid w:val="00DE51D7"/>
    <w:rsid w:val="00DE55E6"/>
    <w:rsid w:val="00DE5728"/>
    <w:rsid w:val="00DE69B1"/>
    <w:rsid w:val="00DE6BC7"/>
    <w:rsid w:val="00DE6CC7"/>
    <w:rsid w:val="00DE7631"/>
    <w:rsid w:val="00DE7A90"/>
    <w:rsid w:val="00DF01E1"/>
    <w:rsid w:val="00DF0624"/>
    <w:rsid w:val="00DF1079"/>
    <w:rsid w:val="00DF2B73"/>
    <w:rsid w:val="00DF2B93"/>
    <w:rsid w:val="00DF2CEA"/>
    <w:rsid w:val="00DF396B"/>
    <w:rsid w:val="00DF3B0F"/>
    <w:rsid w:val="00DF3B3E"/>
    <w:rsid w:val="00DF40CB"/>
    <w:rsid w:val="00DF4177"/>
    <w:rsid w:val="00DF4CFC"/>
    <w:rsid w:val="00DF4FDB"/>
    <w:rsid w:val="00DF54B2"/>
    <w:rsid w:val="00DF5557"/>
    <w:rsid w:val="00DF60F2"/>
    <w:rsid w:val="00DF6150"/>
    <w:rsid w:val="00DF64F7"/>
    <w:rsid w:val="00DF653A"/>
    <w:rsid w:val="00DF6646"/>
    <w:rsid w:val="00DF6C40"/>
    <w:rsid w:val="00DF70F9"/>
    <w:rsid w:val="00DF740D"/>
    <w:rsid w:val="00DF7812"/>
    <w:rsid w:val="00E0080F"/>
    <w:rsid w:val="00E011D7"/>
    <w:rsid w:val="00E01685"/>
    <w:rsid w:val="00E019CF"/>
    <w:rsid w:val="00E02964"/>
    <w:rsid w:val="00E02DC2"/>
    <w:rsid w:val="00E02E3F"/>
    <w:rsid w:val="00E032C2"/>
    <w:rsid w:val="00E03A36"/>
    <w:rsid w:val="00E03B2D"/>
    <w:rsid w:val="00E03DC5"/>
    <w:rsid w:val="00E041F8"/>
    <w:rsid w:val="00E0532C"/>
    <w:rsid w:val="00E05357"/>
    <w:rsid w:val="00E0535B"/>
    <w:rsid w:val="00E05460"/>
    <w:rsid w:val="00E05594"/>
    <w:rsid w:val="00E05945"/>
    <w:rsid w:val="00E062AE"/>
    <w:rsid w:val="00E06421"/>
    <w:rsid w:val="00E06EE3"/>
    <w:rsid w:val="00E06FBB"/>
    <w:rsid w:val="00E078B8"/>
    <w:rsid w:val="00E112D0"/>
    <w:rsid w:val="00E1168E"/>
    <w:rsid w:val="00E12595"/>
    <w:rsid w:val="00E12746"/>
    <w:rsid w:val="00E12834"/>
    <w:rsid w:val="00E12A74"/>
    <w:rsid w:val="00E12EBC"/>
    <w:rsid w:val="00E13611"/>
    <w:rsid w:val="00E1361E"/>
    <w:rsid w:val="00E138C8"/>
    <w:rsid w:val="00E13DE4"/>
    <w:rsid w:val="00E14194"/>
    <w:rsid w:val="00E141F7"/>
    <w:rsid w:val="00E1479D"/>
    <w:rsid w:val="00E147A8"/>
    <w:rsid w:val="00E149F6"/>
    <w:rsid w:val="00E15131"/>
    <w:rsid w:val="00E15881"/>
    <w:rsid w:val="00E167C1"/>
    <w:rsid w:val="00E168BB"/>
    <w:rsid w:val="00E17418"/>
    <w:rsid w:val="00E179D8"/>
    <w:rsid w:val="00E17AB5"/>
    <w:rsid w:val="00E17B5F"/>
    <w:rsid w:val="00E17DF1"/>
    <w:rsid w:val="00E20CD5"/>
    <w:rsid w:val="00E214E9"/>
    <w:rsid w:val="00E21752"/>
    <w:rsid w:val="00E2182A"/>
    <w:rsid w:val="00E21C4D"/>
    <w:rsid w:val="00E23C6C"/>
    <w:rsid w:val="00E241B6"/>
    <w:rsid w:val="00E2424F"/>
    <w:rsid w:val="00E242D4"/>
    <w:rsid w:val="00E24899"/>
    <w:rsid w:val="00E24C46"/>
    <w:rsid w:val="00E25BEE"/>
    <w:rsid w:val="00E26C18"/>
    <w:rsid w:val="00E26EA6"/>
    <w:rsid w:val="00E270A6"/>
    <w:rsid w:val="00E27716"/>
    <w:rsid w:val="00E27EE6"/>
    <w:rsid w:val="00E3001F"/>
    <w:rsid w:val="00E327FD"/>
    <w:rsid w:val="00E33093"/>
    <w:rsid w:val="00E33129"/>
    <w:rsid w:val="00E33827"/>
    <w:rsid w:val="00E33A3C"/>
    <w:rsid w:val="00E33B98"/>
    <w:rsid w:val="00E340CF"/>
    <w:rsid w:val="00E354C3"/>
    <w:rsid w:val="00E3597D"/>
    <w:rsid w:val="00E35D50"/>
    <w:rsid w:val="00E3601D"/>
    <w:rsid w:val="00E36872"/>
    <w:rsid w:val="00E36891"/>
    <w:rsid w:val="00E3770F"/>
    <w:rsid w:val="00E41422"/>
    <w:rsid w:val="00E41713"/>
    <w:rsid w:val="00E4183A"/>
    <w:rsid w:val="00E41A01"/>
    <w:rsid w:val="00E4233A"/>
    <w:rsid w:val="00E42E8A"/>
    <w:rsid w:val="00E436A7"/>
    <w:rsid w:val="00E43827"/>
    <w:rsid w:val="00E43C10"/>
    <w:rsid w:val="00E440DD"/>
    <w:rsid w:val="00E44879"/>
    <w:rsid w:val="00E452D5"/>
    <w:rsid w:val="00E45671"/>
    <w:rsid w:val="00E45C4B"/>
    <w:rsid w:val="00E45E09"/>
    <w:rsid w:val="00E460C3"/>
    <w:rsid w:val="00E46A5D"/>
    <w:rsid w:val="00E46ACF"/>
    <w:rsid w:val="00E4730A"/>
    <w:rsid w:val="00E47C08"/>
    <w:rsid w:val="00E5039A"/>
    <w:rsid w:val="00E503E8"/>
    <w:rsid w:val="00E51247"/>
    <w:rsid w:val="00E51495"/>
    <w:rsid w:val="00E51C68"/>
    <w:rsid w:val="00E51FD9"/>
    <w:rsid w:val="00E527CD"/>
    <w:rsid w:val="00E5307C"/>
    <w:rsid w:val="00E530D9"/>
    <w:rsid w:val="00E53CDD"/>
    <w:rsid w:val="00E53E4B"/>
    <w:rsid w:val="00E53FE6"/>
    <w:rsid w:val="00E549EC"/>
    <w:rsid w:val="00E55889"/>
    <w:rsid w:val="00E5588E"/>
    <w:rsid w:val="00E562EF"/>
    <w:rsid w:val="00E567FE"/>
    <w:rsid w:val="00E5779F"/>
    <w:rsid w:val="00E603C2"/>
    <w:rsid w:val="00E61423"/>
    <w:rsid w:val="00E62DA2"/>
    <w:rsid w:val="00E633FF"/>
    <w:rsid w:val="00E63DA8"/>
    <w:rsid w:val="00E63E79"/>
    <w:rsid w:val="00E65DFA"/>
    <w:rsid w:val="00E663A7"/>
    <w:rsid w:val="00E671F2"/>
    <w:rsid w:val="00E6744B"/>
    <w:rsid w:val="00E67A0E"/>
    <w:rsid w:val="00E67F11"/>
    <w:rsid w:val="00E70269"/>
    <w:rsid w:val="00E7045F"/>
    <w:rsid w:val="00E7052C"/>
    <w:rsid w:val="00E713C7"/>
    <w:rsid w:val="00E718E8"/>
    <w:rsid w:val="00E72321"/>
    <w:rsid w:val="00E72AB1"/>
    <w:rsid w:val="00E72F14"/>
    <w:rsid w:val="00E7433B"/>
    <w:rsid w:val="00E7433E"/>
    <w:rsid w:val="00E744EC"/>
    <w:rsid w:val="00E74626"/>
    <w:rsid w:val="00E74BAE"/>
    <w:rsid w:val="00E75C26"/>
    <w:rsid w:val="00E75DAF"/>
    <w:rsid w:val="00E768B1"/>
    <w:rsid w:val="00E76D04"/>
    <w:rsid w:val="00E7734D"/>
    <w:rsid w:val="00E77621"/>
    <w:rsid w:val="00E77738"/>
    <w:rsid w:val="00E809DE"/>
    <w:rsid w:val="00E80A6E"/>
    <w:rsid w:val="00E814A5"/>
    <w:rsid w:val="00E82149"/>
    <w:rsid w:val="00E825D8"/>
    <w:rsid w:val="00E827DA"/>
    <w:rsid w:val="00E82A92"/>
    <w:rsid w:val="00E82D06"/>
    <w:rsid w:val="00E832AC"/>
    <w:rsid w:val="00E843DC"/>
    <w:rsid w:val="00E845D7"/>
    <w:rsid w:val="00E84733"/>
    <w:rsid w:val="00E8576B"/>
    <w:rsid w:val="00E85879"/>
    <w:rsid w:val="00E85FDF"/>
    <w:rsid w:val="00E86292"/>
    <w:rsid w:val="00E86768"/>
    <w:rsid w:val="00E86ACB"/>
    <w:rsid w:val="00E87938"/>
    <w:rsid w:val="00E901FA"/>
    <w:rsid w:val="00E9025D"/>
    <w:rsid w:val="00E90469"/>
    <w:rsid w:val="00E906EC"/>
    <w:rsid w:val="00E908D1"/>
    <w:rsid w:val="00E91189"/>
    <w:rsid w:val="00E9217D"/>
    <w:rsid w:val="00E92C53"/>
    <w:rsid w:val="00E931B8"/>
    <w:rsid w:val="00E938B4"/>
    <w:rsid w:val="00E93919"/>
    <w:rsid w:val="00E93AE6"/>
    <w:rsid w:val="00E94F27"/>
    <w:rsid w:val="00E96587"/>
    <w:rsid w:val="00E97057"/>
    <w:rsid w:val="00E97238"/>
    <w:rsid w:val="00E972C8"/>
    <w:rsid w:val="00E97479"/>
    <w:rsid w:val="00EA0078"/>
    <w:rsid w:val="00EA0443"/>
    <w:rsid w:val="00EA05B8"/>
    <w:rsid w:val="00EA13F3"/>
    <w:rsid w:val="00EA151F"/>
    <w:rsid w:val="00EA176C"/>
    <w:rsid w:val="00EA21BA"/>
    <w:rsid w:val="00EA21C5"/>
    <w:rsid w:val="00EA234D"/>
    <w:rsid w:val="00EA255A"/>
    <w:rsid w:val="00EA26D5"/>
    <w:rsid w:val="00EA3251"/>
    <w:rsid w:val="00EA3719"/>
    <w:rsid w:val="00EA371A"/>
    <w:rsid w:val="00EA3868"/>
    <w:rsid w:val="00EA3972"/>
    <w:rsid w:val="00EA3DAD"/>
    <w:rsid w:val="00EA4908"/>
    <w:rsid w:val="00EA4C32"/>
    <w:rsid w:val="00EA54C5"/>
    <w:rsid w:val="00EA554E"/>
    <w:rsid w:val="00EA5B3E"/>
    <w:rsid w:val="00EA5C4A"/>
    <w:rsid w:val="00EA5F6B"/>
    <w:rsid w:val="00EA6BEF"/>
    <w:rsid w:val="00EA7324"/>
    <w:rsid w:val="00EA77C5"/>
    <w:rsid w:val="00EA7AB5"/>
    <w:rsid w:val="00EB0790"/>
    <w:rsid w:val="00EB0D64"/>
    <w:rsid w:val="00EB1622"/>
    <w:rsid w:val="00EB1689"/>
    <w:rsid w:val="00EB1749"/>
    <w:rsid w:val="00EB1977"/>
    <w:rsid w:val="00EB1DD8"/>
    <w:rsid w:val="00EB1EAA"/>
    <w:rsid w:val="00EB2D51"/>
    <w:rsid w:val="00EB2D68"/>
    <w:rsid w:val="00EB2E18"/>
    <w:rsid w:val="00EB354F"/>
    <w:rsid w:val="00EB35CB"/>
    <w:rsid w:val="00EB3B6C"/>
    <w:rsid w:val="00EB433A"/>
    <w:rsid w:val="00EB45C8"/>
    <w:rsid w:val="00EB4FD0"/>
    <w:rsid w:val="00EB592E"/>
    <w:rsid w:val="00EB5C59"/>
    <w:rsid w:val="00EB5C93"/>
    <w:rsid w:val="00EB674E"/>
    <w:rsid w:val="00EB6ACE"/>
    <w:rsid w:val="00EB6AE4"/>
    <w:rsid w:val="00EB6BE0"/>
    <w:rsid w:val="00EB765B"/>
    <w:rsid w:val="00EC1148"/>
    <w:rsid w:val="00EC17C6"/>
    <w:rsid w:val="00EC1955"/>
    <w:rsid w:val="00EC2078"/>
    <w:rsid w:val="00EC2178"/>
    <w:rsid w:val="00EC2CE0"/>
    <w:rsid w:val="00EC305A"/>
    <w:rsid w:val="00EC3268"/>
    <w:rsid w:val="00EC4602"/>
    <w:rsid w:val="00EC5144"/>
    <w:rsid w:val="00EC51E3"/>
    <w:rsid w:val="00EC5250"/>
    <w:rsid w:val="00EC58C3"/>
    <w:rsid w:val="00EC6469"/>
    <w:rsid w:val="00EC647D"/>
    <w:rsid w:val="00EC6758"/>
    <w:rsid w:val="00EC6776"/>
    <w:rsid w:val="00EC6F6B"/>
    <w:rsid w:val="00ED0271"/>
    <w:rsid w:val="00ED04F0"/>
    <w:rsid w:val="00ED15E1"/>
    <w:rsid w:val="00ED1D3F"/>
    <w:rsid w:val="00ED20C9"/>
    <w:rsid w:val="00ED2192"/>
    <w:rsid w:val="00ED2F8D"/>
    <w:rsid w:val="00ED3334"/>
    <w:rsid w:val="00ED3C27"/>
    <w:rsid w:val="00ED3F58"/>
    <w:rsid w:val="00ED49AC"/>
    <w:rsid w:val="00ED4F4C"/>
    <w:rsid w:val="00ED5DC7"/>
    <w:rsid w:val="00ED6013"/>
    <w:rsid w:val="00ED7012"/>
    <w:rsid w:val="00ED7203"/>
    <w:rsid w:val="00ED7673"/>
    <w:rsid w:val="00ED7857"/>
    <w:rsid w:val="00ED7C82"/>
    <w:rsid w:val="00EE0491"/>
    <w:rsid w:val="00EE1168"/>
    <w:rsid w:val="00EE189D"/>
    <w:rsid w:val="00EE1A79"/>
    <w:rsid w:val="00EE1BF4"/>
    <w:rsid w:val="00EE1E13"/>
    <w:rsid w:val="00EE2AC6"/>
    <w:rsid w:val="00EE33E9"/>
    <w:rsid w:val="00EE3772"/>
    <w:rsid w:val="00EE3B38"/>
    <w:rsid w:val="00EE3FC8"/>
    <w:rsid w:val="00EE4527"/>
    <w:rsid w:val="00EE4818"/>
    <w:rsid w:val="00EE4B26"/>
    <w:rsid w:val="00EE4BCA"/>
    <w:rsid w:val="00EE54E8"/>
    <w:rsid w:val="00EE5632"/>
    <w:rsid w:val="00EE5E86"/>
    <w:rsid w:val="00EE6020"/>
    <w:rsid w:val="00EE6BB6"/>
    <w:rsid w:val="00EE7C88"/>
    <w:rsid w:val="00EF0457"/>
    <w:rsid w:val="00EF0F49"/>
    <w:rsid w:val="00EF0FCD"/>
    <w:rsid w:val="00EF1062"/>
    <w:rsid w:val="00EF1806"/>
    <w:rsid w:val="00EF1E35"/>
    <w:rsid w:val="00EF2570"/>
    <w:rsid w:val="00EF2605"/>
    <w:rsid w:val="00EF36FD"/>
    <w:rsid w:val="00EF3B91"/>
    <w:rsid w:val="00EF3DAE"/>
    <w:rsid w:val="00EF3ED8"/>
    <w:rsid w:val="00EF4234"/>
    <w:rsid w:val="00EF4340"/>
    <w:rsid w:val="00EF513A"/>
    <w:rsid w:val="00EF5C39"/>
    <w:rsid w:val="00EF6223"/>
    <w:rsid w:val="00EF69BD"/>
    <w:rsid w:val="00EF69BF"/>
    <w:rsid w:val="00EF71FB"/>
    <w:rsid w:val="00F0084E"/>
    <w:rsid w:val="00F00D9E"/>
    <w:rsid w:val="00F00F35"/>
    <w:rsid w:val="00F01948"/>
    <w:rsid w:val="00F02018"/>
    <w:rsid w:val="00F02403"/>
    <w:rsid w:val="00F0256F"/>
    <w:rsid w:val="00F027D1"/>
    <w:rsid w:val="00F02820"/>
    <w:rsid w:val="00F0297D"/>
    <w:rsid w:val="00F0298B"/>
    <w:rsid w:val="00F02B46"/>
    <w:rsid w:val="00F02E39"/>
    <w:rsid w:val="00F034D6"/>
    <w:rsid w:val="00F034FA"/>
    <w:rsid w:val="00F04386"/>
    <w:rsid w:val="00F04558"/>
    <w:rsid w:val="00F04810"/>
    <w:rsid w:val="00F056FE"/>
    <w:rsid w:val="00F05B6F"/>
    <w:rsid w:val="00F05FD5"/>
    <w:rsid w:val="00F061E2"/>
    <w:rsid w:val="00F061F3"/>
    <w:rsid w:val="00F07FC5"/>
    <w:rsid w:val="00F102CC"/>
    <w:rsid w:val="00F11AED"/>
    <w:rsid w:val="00F11B2F"/>
    <w:rsid w:val="00F1221B"/>
    <w:rsid w:val="00F12532"/>
    <w:rsid w:val="00F1394E"/>
    <w:rsid w:val="00F13CF3"/>
    <w:rsid w:val="00F14683"/>
    <w:rsid w:val="00F14751"/>
    <w:rsid w:val="00F14CB5"/>
    <w:rsid w:val="00F14D2B"/>
    <w:rsid w:val="00F14ECD"/>
    <w:rsid w:val="00F15276"/>
    <w:rsid w:val="00F15CAF"/>
    <w:rsid w:val="00F15CC4"/>
    <w:rsid w:val="00F16563"/>
    <w:rsid w:val="00F17BA2"/>
    <w:rsid w:val="00F17E14"/>
    <w:rsid w:val="00F17FE5"/>
    <w:rsid w:val="00F2010B"/>
    <w:rsid w:val="00F2054D"/>
    <w:rsid w:val="00F207DD"/>
    <w:rsid w:val="00F20A8C"/>
    <w:rsid w:val="00F20B68"/>
    <w:rsid w:val="00F20D6D"/>
    <w:rsid w:val="00F21A2F"/>
    <w:rsid w:val="00F22059"/>
    <w:rsid w:val="00F22568"/>
    <w:rsid w:val="00F225C0"/>
    <w:rsid w:val="00F2341E"/>
    <w:rsid w:val="00F2387E"/>
    <w:rsid w:val="00F242C0"/>
    <w:rsid w:val="00F25ED0"/>
    <w:rsid w:val="00F26DD1"/>
    <w:rsid w:val="00F272D6"/>
    <w:rsid w:val="00F2793A"/>
    <w:rsid w:val="00F319AF"/>
    <w:rsid w:val="00F32327"/>
    <w:rsid w:val="00F3253B"/>
    <w:rsid w:val="00F3259C"/>
    <w:rsid w:val="00F32E81"/>
    <w:rsid w:val="00F3321F"/>
    <w:rsid w:val="00F33852"/>
    <w:rsid w:val="00F340BA"/>
    <w:rsid w:val="00F346C4"/>
    <w:rsid w:val="00F3494A"/>
    <w:rsid w:val="00F3494E"/>
    <w:rsid w:val="00F34C8B"/>
    <w:rsid w:val="00F34E5E"/>
    <w:rsid w:val="00F34F42"/>
    <w:rsid w:val="00F35B00"/>
    <w:rsid w:val="00F35DD6"/>
    <w:rsid w:val="00F36F59"/>
    <w:rsid w:val="00F37B63"/>
    <w:rsid w:val="00F37F8B"/>
    <w:rsid w:val="00F401A1"/>
    <w:rsid w:val="00F40986"/>
    <w:rsid w:val="00F40CB1"/>
    <w:rsid w:val="00F4134D"/>
    <w:rsid w:val="00F41377"/>
    <w:rsid w:val="00F41AC7"/>
    <w:rsid w:val="00F41D2D"/>
    <w:rsid w:val="00F41DE5"/>
    <w:rsid w:val="00F43371"/>
    <w:rsid w:val="00F4384E"/>
    <w:rsid w:val="00F438B5"/>
    <w:rsid w:val="00F439A6"/>
    <w:rsid w:val="00F44196"/>
    <w:rsid w:val="00F44B16"/>
    <w:rsid w:val="00F44BA1"/>
    <w:rsid w:val="00F450C5"/>
    <w:rsid w:val="00F45277"/>
    <w:rsid w:val="00F459BB"/>
    <w:rsid w:val="00F460BF"/>
    <w:rsid w:val="00F4658D"/>
    <w:rsid w:val="00F46659"/>
    <w:rsid w:val="00F472F2"/>
    <w:rsid w:val="00F473E7"/>
    <w:rsid w:val="00F4770F"/>
    <w:rsid w:val="00F47804"/>
    <w:rsid w:val="00F4797E"/>
    <w:rsid w:val="00F47B70"/>
    <w:rsid w:val="00F47F14"/>
    <w:rsid w:val="00F5150A"/>
    <w:rsid w:val="00F523E6"/>
    <w:rsid w:val="00F5252C"/>
    <w:rsid w:val="00F53A74"/>
    <w:rsid w:val="00F5417B"/>
    <w:rsid w:val="00F542F4"/>
    <w:rsid w:val="00F54335"/>
    <w:rsid w:val="00F54EA9"/>
    <w:rsid w:val="00F5507E"/>
    <w:rsid w:val="00F55545"/>
    <w:rsid w:val="00F5590F"/>
    <w:rsid w:val="00F55C75"/>
    <w:rsid w:val="00F55FC7"/>
    <w:rsid w:val="00F5663F"/>
    <w:rsid w:val="00F56972"/>
    <w:rsid w:val="00F56C0A"/>
    <w:rsid w:val="00F57128"/>
    <w:rsid w:val="00F57213"/>
    <w:rsid w:val="00F5772B"/>
    <w:rsid w:val="00F57E0F"/>
    <w:rsid w:val="00F60480"/>
    <w:rsid w:val="00F6096C"/>
    <w:rsid w:val="00F60D76"/>
    <w:rsid w:val="00F61FFD"/>
    <w:rsid w:val="00F62D18"/>
    <w:rsid w:val="00F63384"/>
    <w:rsid w:val="00F637D7"/>
    <w:rsid w:val="00F6409D"/>
    <w:rsid w:val="00F644B4"/>
    <w:rsid w:val="00F645FF"/>
    <w:rsid w:val="00F64B33"/>
    <w:rsid w:val="00F650C4"/>
    <w:rsid w:val="00F65321"/>
    <w:rsid w:val="00F659F9"/>
    <w:rsid w:val="00F65BF5"/>
    <w:rsid w:val="00F6631B"/>
    <w:rsid w:val="00F6638B"/>
    <w:rsid w:val="00F66806"/>
    <w:rsid w:val="00F669AB"/>
    <w:rsid w:val="00F669DC"/>
    <w:rsid w:val="00F66CB7"/>
    <w:rsid w:val="00F67A1E"/>
    <w:rsid w:val="00F67B03"/>
    <w:rsid w:val="00F67DC9"/>
    <w:rsid w:val="00F704E4"/>
    <w:rsid w:val="00F7083C"/>
    <w:rsid w:val="00F708B2"/>
    <w:rsid w:val="00F70967"/>
    <w:rsid w:val="00F70974"/>
    <w:rsid w:val="00F70977"/>
    <w:rsid w:val="00F70A6E"/>
    <w:rsid w:val="00F713EB"/>
    <w:rsid w:val="00F716A3"/>
    <w:rsid w:val="00F71E2E"/>
    <w:rsid w:val="00F72C54"/>
    <w:rsid w:val="00F72CF9"/>
    <w:rsid w:val="00F72D70"/>
    <w:rsid w:val="00F7309C"/>
    <w:rsid w:val="00F73330"/>
    <w:rsid w:val="00F73E13"/>
    <w:rsid w:val="00F73EAD"/>
    <w:rsid w:val="00F73F12"/>
    <w:rsid w:val="00F74762"/>
    <w:rsid w:val="00F748FC"/>
    <w:rsid w:val="00F74D4F"/>
    <w:rsid w:val="00F75315"/>
    <w:rsid w:val="00F75874"/>
    <w:rsid w:val="00F75B0C"/>
    <w:rsid w:val="00F75B1E"/>
    <w:rsid w:val="00F75C02"/>
    <w:rsid w:val="00F75C4E"/>
    <w:rsid w:val="00F75E34"/>
    <w:rsid w:val="00F76911"/>
    <w:rsid w:val="00F76BF7"/>
    <w:rsid w:val="00F76CF4"/>
    <w:rsid w:val="00F773A4"/>
    <w:rsid w:val="00F77AA0"/>
    <w:rsid w:val="00F77AA3"/>
    <w:rsid w:val="00F80556"/>
    <w:rsid w:val="00F8079F"/>
    <w:rsid w:val="00F808BB"/>
    <w:rsid w:val="00F81C73"/>
    <w:rsid w:val="00F81C9D"/>
    <w:rsid w:val="00F81DBA"/>
    <w:rsid w:val="00F82651"/>
    <w:rsid w:val="00F827BE"/>
    <w:rsid w:val="00F82DB4"/>
    <w:rsid w:val="00F83F26"/>
    <w:rsid w:val="00F847AC"/>
    <w:rsid w:val="00F84E4D"/>
    <w:rsid w:val="00F852F3"/>
    <w:rsid w:val="00F8546B"/>
    <w:rsid w:val="00F85835"/>
    <w:rsid w:val="00F85F59"/>
    <w:rsid w:val="00F868F0"/>
    <w:rsid w:val="00F86F9C"/>
    <w:rsid w:val="00F87263"/>
    <w:rsid w:val="00F8738C"/>
    <w:rsid w:val="00F87ABF"/>
    <w:rsid w:val="00F87ACE"/>
    <w:rsid w:val="00F87ADA"/>
    <w:rsid w:val="00F9015E"/>
    <w:rsid w:val="00F90734"/>
    <w:rsid w:val="00F90A71"/>
    <w:rsid w:val="00F91A8B"/>
    <w:rsid w:val="00F91D75"/>
    <w:rsid w:val="00F9321A"/>
    <w:rsid w:val="00F93745"/>
    <w:rsid w:val="00F937CE"/>
    <w:rsid w:val="00F93C6D"/>
    <w:rsid w:val="00F9437F"/>
    <w:rsid w:val="00F948A1"/>
    <w:rsid w:val="00F94BB1"/>
    <w:rsid w:val="00F95E1C"/>
    <w:rsid w:val="00F96404"/>
    <w:rsid w:val="00F96B5D"/>
    <w:rsid w:val="00F97245"/>
    <w:rsid w:val="00F97594"/>
    <w:rsid w:val="00F976B2"/>
    <w:rsid w:val="00F977E0"/>
    <w:rsid w:val="00F979F1"/>
    <w:rsid w:val="00F97E2C"/>
    <w:rsid w:val="00FA0121"/>
    <w:rsid w:val="00FA0BD0"/>
    <w:rsid w:val="00FA0C56"/>
    <w:rsid w:val="00FA0D61"/>
    <w:rsid w:val="00FA16FF"/>
    <w:rsid w:val="00FA1D64"/>
    <w:rsid w:val="00FA20C9"/>
    <w:rsid w:val="00FA2927"/>
    <w:rsid w:val="00FA2B72"/>
    <w:rsid w:val="00FA311D"/>
    <w:rsid w:val="00FA344F"/>
    <w:rsid w:val="00FA35E4"/>
    <w:rsid w:val="00FA3640"/>
    <w:rsid w:val="00FA4141"/>
    <w:rsid w:val="00FA4D42"/>
    <w:rsid w:val="00FA4DD1"/>
    <w:rsid w:val="00FA515B"/>
    <w:rsid w:val="00FA5526"/>
    <w:rsid w:val="00FA5828"/>
    <w:rsid w:val="00FA6501"/>
    <w:rsid w:val="00FA6754"/>
    <w:rsid w:val="00FA7AE5"/>
    <w:rsid w:val="00FB00B5"/>
    <w:rsid w:val="00FB039C"/>
    <w:rsid w:val="00FB03D3"/>
    <w:rsid w:val="00FB0487"/>
    <w:rsid w:val="00FB08FB"/>
    <w:rsid w:val="00FB0D8F"/>
    <w:rsid w:val="00FB0E72"/>
    <w:rsid w:val="00FB12AC"/>
    <w:rsid w:val="00FB12DE"/>
    <w:rsid w:val="00FB1BCB"/>
    <w:rsid w:val="00FB1F4D"/>
    <w:rsid w:val="00FB2A69"/>
    <w:rsid w:val="00FB2BF6"/>
    <w:rsid w:val="00FB3908"/>
    <w:rsid w:val="00FB3CCA"/>
    <w:rsid w:val="00FB413F"/>
    <w:rsid w:val="00FB45A9"/>
    <w:rsid w:val="00FB4AAC"/>
    <w:rsid w:val="00FB4BC9"/>
    <w:rsid w:val="00FB4BE6"/>
    <w:rsid w:val="00FB4C55"/>
    <w:rsid w:val="00FB50B3"/>
    <w:rsid w:val="00FB5954"/>
    <w:rsid w:val="00FB6099"/>
    <w:rsid w:val="00FB787A"/>
    <w:rsid w:val="00FC01D2"/>
    <w:rsid w:val="00FC0F6B"/>
    <w:rsid w:val="00FC15ED"/>
    <w:rsid w:val="00FC1820"/>
    <w:rsid w:val="00FC1F4B"/>
    <w:rsid w:val="00FC208C"/>
    <w:rsid w:val="00FC274E"/>
    <w:rsid w:val="00FC2802"/>
    <w:rsid w:val="00FC2937"/>
    <w:rsid w:val="00FC3205"/>
    <w:rsid w:val="00FC378F"/>
    <w:rsid w:val="00FC3ACD"/>
    <w:rsid w:val="00FC3F30"/>
    <w:rsid w:val="00FC4095"/>
    <w:rsid w:val="00FC4361"/>
    <w:rsid w:val="00FC43E4"/>
    <w:rsid w:val="00FC4BD3"/>
    <w:rsid w:val="00FC4C99"/>
    <w:rsid w:val="00FC4E95"/>
    <w:rsid w:val="00FC4EB8"/>
    <w:rsid w:val="00FC4FA0"/>
    <w:rsid w:val="00FC5DD0"/>
    <w:rsid w:val="00FC6067"/>
    <w:rsid w:val="00FC6090"/>
    <w:rsid w:val="00FC6661"/>
    <w:rsid w:val="00FC6915"/>
    <w:rsid w:val="00FC6ACF"/>
    <w:rsid w:val="00FC6E46"/>
    <w:rsid w:val="00FC75EB"/>
    <w:rsid w:val="00FC7EE2"/>
    <w:rsid w:val="00FD0D2B"/>
    <w:rsid w:val="00FD0D43"/>
    <w:rsid w:val="00FD0F69"/>
    <w:rsid w:val="00FD181F"/>
    <w:rsid w:val="00FD1B73"/>
    <w:rsid w:val="00FD3040"/>
    <w:rsid w:val="00FD354E"/>
    <w:rsid w:val="00FD3AF4"/>
    <w:rsid w:val="00FD3CBD"/>
    <w:rsid w:val="00FD41A6"/>
    <w:rsid w:val="00FD4ADF"/>
    <w:rsid w:val="00FD56E6"/>
    <w:rsid w:val="00FD5923"/>
    <w:rsid w:val="00FD5BFE"/>
    <w:rsid w:val="00FD5D29"/>
    <w:rsid w:val="00FD60E5"/>
    <w:rsid w:val="00FD63D7"/>
    <w:rsid w:val="00FD7277"/>
    <w:rsid w:val="00FE0152"/>
    <w:rsid w:val="00FE017F"/>
    <w:rsid w:val="00FE031D"/>
    <w:rsid w:val="00FE0367"/>
    <w:rsid w:val="00FE07BC"/>
    <w:rsid w:val="00FE09B3"/>
    <w:rsid w:val="00FE0FB7"/>
    <w:rsid w:val="00FE1029"/>
    <w:rsid w:val="00FE1DBD"/>
    <w:rsid w:val="00FE2756"/>
    <w:rsid w:val="00FE29BF"/>
    <w:rsid w:val="00FE36B1"/>
    <w:rsid w:val="00FE3833"/>
    <w:rsid w:val="00FE39FC"/>
    <w:rsid w:val="00FE3C1F"/>
    <w:rsid w:val="00FE447C"/>
    <w:rsid w:val="00FE488B"/>
    <w:rsid w:val="00FE5EE4"/>
    <w:rsid w:val="00FE6289"/>
    <w:rsid w:val="00FE66A7"/>
    <w:rsid w:val="00FE6A7A"/>
    <w:rsid w:val="00FF0814"/>
    <w:rsid w:val="00FF129F"/>
    <w:rsid w:val="00FF1687"/>
    <w:rsid w:val="00FF26E2"/>
    <w:rsid w:val="00FF3DA2"/>
    <w:rsid w:val="00FF4020"/>
    <w:rsid w:val="00FF434A"/>
    <w:rsid w:val="00FF4BD0"/>
    <w:rsid w:val="00FF518E"/>
    <w:rsid w:val="00FF5E25"/>
    <w:rsid w:val="00FF63A9"/>
    <w:rsid w:val="00FF66C9"/>
    <w:rsid w:val="00FF7895"/>
    <w:rsid w:val="00FF7C87"/>
    <w:rsid w:val="00FF7C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0DD8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2D2BEB"/>
    <w:pPr>
      <w:keepNext/>
      <w:spacing w:before="240" w:after="60"/>
      <w:outlineLvl w:val="0"/>
    </w:pPr>
    <w:rPr>
      <w:rFonts w:ascii="Arial" w:eastAsia="Batang" w:hAnsi="Arial" w:cs="Arial"/>
      <w:b/>
      <w:bCs/>
      <w:kern w:val="32"/>
      <w:sz w:val="32"/>
      <w:szCs w:val="32"/>
      <w:lang w:val="en-US" w:eastAsia="ko-KR"/>
    </w:rPr>
  </w:style>
  <w:style w:type="paragraph" w:styleId="Heading2">
    <w:name w:val="heading 2"/>
    <w:basedOn w:val="Normal"/>
    <w:next w:val="Normal"/>
    <w:link w:val="Heading2Char"/>
    <w:qFormat/>
    <w:rsid w:val="002D2BEB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2D2BEB"/>
    <w:pPr>
      <w:keepNext/>
      <w:spacing w:before="240" w:after="60"/>
      <w:outlineLvl w:val="2"/>
    </w:pPr>
    <w:rPr>
      <w:rFonts w:ascii="Arial" w:hAnsi="Arial"/>
      <w:b/>
      <w:bCs/>
      <w:sz w:val="26"/>
      <w:szCs w:val="26"/>
      <w:lang w:val="en-IN" w:eastAsia="en-IN"/>
    </w:rPr>
  </w:style>
  <w:style w:type="paragraph" w:styleId="Heading4">
    <w:name w:val="heading 4"/>
    <w:basedOn w:val="Normal"/>
    <w:next w:val="Normal"/>
    <w:link w:val="Heading4Char"/>
    <w:qFormat/>
    <w:rsid w:val="002D2BEB"/>
    <w:pPr>
      <w:keepNext/>
      <w:spacing w:before="240" w:after="60"/>
      <w:outlineLvl w:val="3"/>
    </w:pPr>
    <w:rPr>
      <w:rFonts w:eastAsia="Batang"/>
      <w:b/>
      <w:bCs/>
      <w:sz w:val="28"/>
      <w:szCs w:val="28"/>
      <w:lang w:eastAsia="ko-KR"/>
    </w:rPr>
  </w:style>
  <w:style w:type="paragraph" w:styleId="Heading5">
    <w:name w:val="heading 5"/>
    <w:basedOn w:val="Normal"/>
    <w:next w:val="Normal"/>
    <w:link w:val="Heading5Char"/>
    <w:qFormat/>
    <w:rsid w:val="002D2BE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2D2BEB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2BEB"/>
    <w:rPr>
      <w:rFonts w:ascii="Arial" w:eastAsia="Batang" w:hAnsi="Arial" w:cs="Arial"/>
      <w:b/>
      <w:bCs/>
      <w:kern w:val="32"/>
      <w:sz w:val="32"/>
      <w:szCs w:val="32"/>
      <w:lang w:val="en-US" w:eastAsia="ko-KR" w:bidi="ar-SA"/>
    </w:rPr>
  </w:style>
  <w:style w:type="character" w:customStyle="1" w:styleId="Heading2Char">
    <w:name w:val="Heading 2 Char"/>
    <w:link w:val="Heading2"/>
    <w:rsid w:val="002D2BEB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2D2BEB"/>
    <w:rPr>
      <w:rFonts w:ascii="Arial" w:eastAsia="Times New Roman" w:hAnsi="Arial" w:cs="Arial"/>
      <w:b/>
      <w:bCs/>
      <w:sz w:val="26"/>
      <w:szCs w:val="26"/>
      <w:lang w:val="en-IN" w:eastAsia="en-IN"/>
    </w:rPr>
  </w:style>
  <w:style w:type="character" w:customStyle="1" w:styleId="Heading4Char">
    <w:name w:val="Heading 4 Char"/>
    <w:link w:val="Heading4"/>
    <w:rsid w:val="002D2BEB"/>
    <w:rPr>
      <w:rFonts w:ascii="Times New Roman" w:eastAsia="Batang" w:hAnsi="Times New Roman"/>
      <w:b/>
      <w:bCs/>
      <w:sz w:val="28"/>
      <w:szCs w:val="28"/>
      <w:lang w:eastAsia="ko-KR"/>
    </w:rPr>
  </w:style>
  <w:style w:type="character" w:customStyle="1" w:styleId="Heading5Char">
    <w:name w:val="Heading 5 Char"/>
    <w:link w:val="Heading5"/>
    <w:rsid w:val="002D2BEB"/>
    <w:rPr>
      <w:rFonts w:ascii="Times New Roman" w:eastAsia="Times New Roman" w:hAnsi="Times New Roman"/>
      <w:b/>
      <w:bCs/>
      <w:i/>
      <w:iCs/>
      <w:sz w:val="26"/>
      <w:szCs w:val="26"/>
    </w:rPr>
  </w:style>
  <w:style w:type="character" w:customStyle="1" w:styleId="Heading8Char">
    <w:name w:val="Heading 8 Char"/>
    <w:link w:val="Heading8"/>
    <w:rsid w:val="002D2BEB"/>
    <w:rPr>
      <w:rFonts w:ascii="Times New Roman" w:eastAsia="Times New Roman" w:hAnsi="Times New Roman"/>
      <w:i/>
      <w:iCs/>
      <w:sz w:val="24"/>
      <w:szCs w:val="24"/>
    </w:rPr>
  </w:style>
  <w:style w:type="paragraph" w:styleId="Title">
    <w:name w:val="Title"/>
    <w:basedOn w:val="Normal"/>
    <w:link w:val="TitleChar"/>
    <w:qFormat/>
    <w:rsid w:val="002D2BEB"/>
    <w:pPr>
      <w:jc w:val="center"/>
    </w:pPr>
    <w:rPr>
      <w:rFonts w:ascii="Tahoma" w:hAnsi="Tahoma"/>
      <w:b/>
      <w:bCs/>
      <w:sz w:val="20"/>
    </w:rPr>
  </w:style>
  <w:style w:type="character" w:customStyle="1" w:styleId="TitleChar">
    <w:name w:val="Title Char"/>
    <w:link w:val="Title"/>
    <w:rsid w:val="002D2BEB"/>
    <w:rPr>
      <w:rFonts w:ascii="Tahoma" w:eastAsia="Times New Roman" w:hAnsi="Tahoma"/>
      <w:b/>
      <w:bCs/>
      <w:szCs w:val="24"/>
      <w:lang w:val="en-GB"/>
    </w:rPr>
  </w:style>
  <w:style w:type="character" w:customStyle="1" w:styleId="TitleChar1">
    <w:name w:val="Title Char1"/>
    <w:rsid w:val="002D2BEB"/>
    <w:rPr>
      <w:rFonts w:ascii="Tahoma" w:hAnsi="Tahoma"/>
      <w:b/>
      <w:bCs/>
      <w:szCs w:val="24"/>
      <w:lang w:val="en-GB" w:eastAsia="en-US" w:bidi="ar-SA"/>
    </w:rPr>
  </w:style>
  <w:style w:type="character" w:styleId="Strong">
    <w:name w:val="Strong"/>
    <w:qFormat/>
    <w:rsid w:val="002D2BEB"/>
    <w:rPr>
      <w:b/>
      <w:bCs/>
    </w:rPr>
  </w:style>
  <w:style w:type="character" w:styleId="Emphasis">
    <w:name w:val="Emphasis"/>
    <w:qFormat/>
    <w:rsid w:val="002D2BEB"/>
    <w:rPr>
      <w:rFonts w:cs="Times New Roman"/>
      <w:b/>
      <w:bCs/>
    </w:rPr>
  </w:style>
  <w:style w:type="paragraph" w:styleId="ListParagraph">
    <w:name w:val="List Paragraph"/>
    <w:basedOn w:val="Normal"/>
    <w:uiPriority w:val="34"/>
    <w:qFormat/>
    <w:rsid w:val="002D2BEB"/>
    <w:pPr>
      <w:ind w:left="720"/>
      <w:contextualSpacing/>
    </w:pPr>
  </w:style>
  <w:style w:type="paragraph" w:styleId="Footer">
    <w:name w:val="footer"/>
    <w:basedOn w:val="Normal"/>
    <w:link w:val="FooterChar"/>
    <w:rsid w:val="004F0DD8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4F0DD8"/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PageNumber">
    <w:name w:val="page number"/>
    <w:basedOn w:val="DefaultParagraphFont"/>
    <w:rsid w:val="004F0DD8"/>
  </w:style>
  <w:style w:type="table" w:styleId="TableGrid">
    <w:name w:val="Table Grid"/>
    <w:basedOn w:val="TableNormal"/>
    <w:uiPriority w:val="59"/>
    <w:rsid w:val="004F0DD8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271E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271ED"/>
    <w:rPr>
      <w:rFonts w:ascii="Tahoma" w:eastAsia="Times New Roman" w:hAnsi="Tahoma" w:cs="Tahoma"/>
      <w:sz w:val="16"/>
      <w:szCs w:val="16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E84733"/>
    <w:pPr>
      <w:spacing w:before="100" w:beforeAutospacing="1" w:after="100" w:afterAutospacing="1"/>
    </w:pPr>
    <w:rPr>
      <w:lang w:val="en-IN" w:eastAsia="en-IN"/>
    </w:rPr>
  </w:style>
  <w:style w:type="character" w:customStyle="1" w:styleId="collapseomatic">
    <w:name w:val="collapseomatic"/>
    <w:rsid w:val="00E84733"/>
  </w:style>
  <w:style w:type="paragraph" w:customStyle="1" w:styleId="Default">
    <w:name w:val="Default"/>
    <w:rsid w:val="004C3020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5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7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2933F42-9366-48BB-BE85-168CC7FC11B1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CA921C-33B0-43AF-ADD6-2D64E24CC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vitt</Company>
  <LinksUpToDate>false</LinksUpToDate>
  <CharactersWithSpaces>2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Staff</cp:lastModifiedBy>
  <cp:revision>15</cp:revision>
  <cp:lastPrinted>2017-09-11T09:42:00Z</cp:lastPrinted>
  <dcterms:created xsi:type="dcterms:W3CDTF">2021-10-12T11:21:00Z</dcterms:created>
  <dcterms:modified xsi:type="dcterms:W3CDTF">2021-10-13T10:20:00Z</dcterms:modified>
</cp:coreProperties>
</file>